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oKlavuzu"/>
        <w:tblW w:w="10564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000" w:firstRow="0" w:lastRow="0" w:firstColumn="0" w:lastColumn="0" w:noHBand="0" w:noVBand="0"/>
      </w:tblPr>
      <w:tblGrid>
        <w:gridCol w:w="1514"/>
        <w:gridCol w:w="743"/>
        <w:gridCol w:w="3876"/>
        <w:gridCol w:w="3342"/>
        <w:gridCol w:w="1089"/>
      </w:tblGrid>
      <w:tr w:rsidR="003C22DE" w:rsidRPr="00BD701E" w14:paraId="3C2F7513" w14:textId="77777777" w:rsidTr="002F054F">
        <w:trPr>
          <w:trHeight w:val="210"/>
          <w:jc w:val="center"/>
        </w:trPr>
        <w:tc>
          <w:tcPr>
            <w:tcW w:w="10564" w:type="dxa"/>
            <w:gridSpan w:val="5"/>
            <w:noWrap/>
            <w:vAlign w:val="center"/>
          </w:tcPr>
          <w:p w14:paraId="27ECFE1A" w14:textId="41AFB327" w:rsidR="003C22DE" w:rsidRPr="00BD701E" w:rsidRDefault="006B7377" w:rsidP="002F054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sz w:val="16"/>
                <w:szCs w:val="16"/>
              </w:rPr>
              <w:t>İNŞAAT MÜHENDİSLİĞİ</w:t>
            </w:r>
            <w:r w:rsidR="003C22DE" w:rsidRPr="00BD701E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ANABİLİM DALI </w:t>
            </w:r>
            <w:r w:rsidR="00BD06A0" w:rsidRPr="00BD701E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TEZLİ </w:t>
            </w:r>
            <w:r w:rsidR="003C22DE" w:rsidRPr="00BD701E">
              <w:rPr>
                <w:rFonts w:ascii="Times New Roman" w:hAnsi="Times New Roman" w:cs="Times New Roman"/>
                <w:b/>
                <w:sz w:val="16"/>
                <w:szCs w:val="16"/>
              </w:rPr>
              <w:t>YÜKSEK LİSANS DERS PROGRAMI</w:t>
            </w:r>
          </w:p>
          <w:p w14:paraId="49DCF1A7" w14:textId="65AC8BF3" w:rsidR="003C22DE" w:rsidRPr="00BD701E" w:rsidRDefault="00A725DB" w:rsidP="002F054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sz w:val="16"/>
                <w:szCs w:val="16"/>
              </w:rPr>
              <w:t>202</w:t>
            </w:r>
            <w:r w:rsidR="00BD701E">
              <w:rPr>
                <w:rFonts w:ascii="Times New Roman" w:hAnsi="Times New Roman" w:cs="Times New Roman"/>
                <w:b/>
                <w:sz w:val="16"/>
                <w:szCs w:val="16"/>
              </w:rPr>
              <w:t>4</w:t>
            </w:r>
            <w:r w:rsidR="003C22DE" w:rsidRPr="00BD701E">
              <w:rPr>
                <w:rFonts w:ascii="Times New Roman" w:hAnsi="Times New Roman" w:cs="Times New Roman"/>
                <w:b/>
                <w:sz w:val="16"/>
                <w:szCs w:val="16"/>
              </w:rPr>
              <w:t>-</w:t>
            </w:r>
            <w:r w:rsidRPr="00BD701E">
              <w:rPr>
                <w:rFonts w:ascii="Times New Roman" w:hAnsi="Times New Roman" w:cs="Times New Roman"/>
                <w:b/>
                <w:sz w:val="16"/>
                <w:szCs w:val="16"/>
              </w:rPr>
              <w:t>202</w:t>
            </w:r>
            <w:r w:rsidR="00BD701E">
              <w:rPr>
                <w:rFonts w:ascii="Times New Roman" w:hAnsi="Times New Roman" w:cs="Times New Roman"/>
                <w:b/>
                <w:sz w:val="16"/>
                <w:szCs w:val="16"/>
              </w:rPr>
              <w:t>5</w:t>
            </w:r>
            <w:r w:rsidR="005644ED" w:rsidRPr="00BD701E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EĞİTİM-ÖĞRETİM YILI </w:t>
            </w:r>
            <w:r w:rsidR="00AC7D06" w:rsidRPr="00BD701E">
              <w:rPr>
                <w:rFonts w:ascii="Times New Roman" w:hAnsi="Times New Roman" w:cs="Times New Roman"/>
                <w:b/>
                <w:sz w:val="16"/>
                <w:szCs w:val="16"/>
              </w:rPr>
              <w:t>BAHAR</w:t>
            </w:r>
            <w:r w:rsidR="003334FD" w:rsidRPr="00BD701E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="003C22DE" w:rsidRPr="00BD701E">
              <w:rPr>
                <w:rFonts w:ascii="Times New Roman" w:hAnsi="Times New Roman" w:cs="Times New Roman"/>
                <w:b/>
                <w:sz w:val="16"/>
                <w:szCs w:val="16"/>
              </w:rPr>
              <w:t>YARIYILI</w:t>
            </w:r>
            <w:r w:rsidR="00A61F7B" w:rsidRPr="00BD701E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HAFTALIK</w:t>
            </w:r>
            <w:r w:rsidR="003C22DE" w:rsidRPr="00BD701E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DERS PROGRAMI</w:t>
            </w:r>
          </w:p>
        </w:tc>
      </w:tr>
      <w:tr w:rsidR="003C22DE" w:rsidRPr="00BD701E" w14:paraId="2128298B" w14:textId="77777777" w:rsidTr="0030156D">
        <w:trPr>
          <w:trHeight w:val="210"/>
          <w:jc w:val="center"/>
        </w:trPr>
        <w:tc>
          <w:tcPr>
            <w:tcW w:w="1514" w:type="dxa"/>
            <w:noWrap/>
            <w:vAlign w:val="center"/>
          </w:tcPr>
          <w:p w14:paraId="03AB38D7" w14:textId="77777777" w:rsidR="003C22DE" w:rsidRPr="00BD701E" w:rsidRDefault="003C22DE" w:rsidP="002F054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sz w:val="16"/>
                <w:szCs w:val="16"/>
              </w:rPr>
              <w:t>GÜN</w:t>
            </w:r>
          </w:p>
        </w:tc>
        <w:tc>
          <w:tcPr>
            <w:tcW w:w="743" w:type="dxa"/>
            <w:noWrap/>
            <w:vAlign w:val="center"/>
          </w:tcPr>
          <w:p w14:paraId="5AB048E6" w14:textId="77777777" w:rsidR="003C22DE" w:rsidRPr="00BD701E" w:rsidRDefault="003C22DE" w:rsidP="002F054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sz w:val="16"/>
                <w:szCs w:val="16"/>
              </w:rPr>
              <w:t>SAAT</w:t>
            </w:r>
          </w:p>
        </w:tc>
        <w:tc>
          <w:tcPr>
            <w:tcW w:w="3876" w:type="dxa"/>
            <w:tcBorders>
              <w:top w:val="single" w:sz="18" w:space="0" w:color="auto"/>
            </w:tcBorders>
            <w:noWrap/>
            <w:vAlign w:val="center"/>
          </w:tcPr>
          <w:p w14:paraId="37E9939F" w14:textId="77777777" w:rsidR="003C22DE" w:rsidRPr="00BD701E" w:rsidRDefault="003C22DE" w:rsidP="002F054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sz w:val="16"/>
                <w:szCs w:val="16"/>
              </w:rPr>
              <w:t>DERSİN ADI</w:t>
            </w:r>
          </w:p>
        </w:tc>
        <w:tc>
          <w:tcPr>
            <w:tcW w:w="3342" w:type="dxa"/>
            <w:tcBorders>
              <w:top w:val="single" w:sz="18" w:space="0" w:color="auto"/>
            </w:tcBorders>
            <w:noWrap/>
            <w:vAlign w:val="center"/>
          </w:tcPr>
          <w:p w14:paraId="16D0FC1A" w14:textId="77777777" w:rsidR="003C22DE" w:rsidRPr="00BD701E" w:rsidRDefault="003C22DE" w:rsidP="002F054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sz w:val="16"/>
                <w:szCs w:val="16"/>
              </w:rPr>
              <w:t>ÖĞRETİM ELEMANI</w:t>
            </w:r>
          </w:p>
        </w:tc>
        <w:tc>
          <w:tcPr>
            <w:tcW w:w="1089" w:type="dxa"/>
            <w:tcBorders>
              <w:top w:val="single" w:sz="18" w:space="0" w:color="auto"/>
            </w:tcBorders>
            <w:noWrap/>
            <w:vAlign w:val="center"/>
          </w:tcPr>
          <w:p w14:paraId="6A6433E8" w14:textId="77777777" w:rsidR="003C22DE" w:rsidRPr="00BD701E" w:rsidRDefault="003C22DE" w:rsidP="002F054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sz w:val="16"/>
                <w:szCs w:val="16"/>
              </w:rPr>
              <w:t>DERSLİK</w:t>
            </w:r>
          </w:p>
        </w:tc>
      </w:tr>
      <w:tr w:rsidR="00EC03DF" w:rsidRPr="00BD701E" w14:paraId="1D0FC8E5" w14:textId="77777777" w:rsidTr="007C5BB3">
        <w:trPr>
          <w:trHeight w:val="210"/>
          <w:jc w:val="center"/>
        </w:trPr>
        <w:tc>
          <w:tcPr>
            <w:tcW w:w="1514" w:type="dxa"/>
            <w:vMerge w:val="restart"/>
            <w:noWrap/>
            <w:vAlign w:val="center"/>
          </w:tcPr>
          <w:p w14:paraId="1CCE804E" w14:textId="0C78BA6F" w:rsidR="00EC03DF" w:rsidRPr="00BD701E" w:rsidRDefault="00EC03DF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560809E" w14:textId="77777777" w:rsidR="003617C3" w:rsidRPr="00BD701E" w:rsidRDefault="003617C3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C0B1C64" w14:textId="77777777" w:rsidR="003617C3" w:rsidRPr="00BD701E" w:rsidRDefault="003617C3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0699EF4" w14:textId="77777777" w:rsidR="00636CB5" w:rsidRPr="00BD701E" w:rsidRDefault="00636CB5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1FCDDDC" w14:textId="77777777" w:rsidR="00636CB5" w:rsidRPr="00BD701E" w:rsidRDefault="00636CB5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31460B8" w14:textId="77777777" w:rsidR="00636CB5" w:rsidRPr="00BD701E" w:rsidRDefault="00636CB5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91CFCC3" w14:textId="530006DE" w:rsidR="00EC03DF" w:rsidRPr="00BD701E" w:rsidRDefault="00EC03DF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P</w:t>
            </w:r>
          </w:p>
          <w:p w14:paraId="2819A92C" w14:textId="77777777" w:rsidR="00EC03DF" w:rsidRPr="00BD701E" w:rsidRDefault="00EC03DF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7B7BB8C6" w14:textId="77777777" w:rsidR="00EC03DF" w:rsidRPr="00BD701E" w:rsidRDefault="00EC03DF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  <w:p w14:paraId="546C822F" w14:textId="77777777" w:rsidR="00EC03DF" w:rsidRPr="00BD701E" w:rsidRDefault="00EC03DF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61CB2176" w14:textId="77777777" w:rsidR="00EC03DF" w:rsidRPr="00BD701E" w:rsidRDefault="00EC03DF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R</w:t>
            </w:r>
          </w:p>
          <w:p w14:paraId="48CF8448" w14:textId="77777777" w:rsidR="00EC03DF" w:rsidRPr="00BD701E" w:rsidRDefault="00EC03DF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T</w:t>
            </w:r>
          </w:p>
          <w:p w14:paraId="5C12A4E2" w14:textId="77777777" w:rsidR="00EC03DF" w:rsidRPr="00BD701E" w:rsidRDefault="00EC03DF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  <w:p w14:paraId="524C4D10" w14:textId="77777777" w:rsidR="00EC03DF" w:rsidRPr="00BD701E" w:rsidRDefault="00EC03DF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  <w:p w14:paraId="54354C48" w14:textId="77777777" w:rsidR="00EC03DF" w:rsidRPr="00BD701E" w:rsidRDefault="00EC03DF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İ</w:t>
            </w:r>
          </w:p>
          <w:p w14:paraId="1BBC4E75" w14:textId="0E94F0F2" w:rsidR="00EC03DF" w:rsidRPr="00BD701E" w:rsidRDefault="00EC03DF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33E67C13" w14:textId="77777777" w:rsidR="00EC03DF" w:rsidRPr="00BD701E" w:rsidRDefault="00EC03DF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08.00</w:t>
            </w:r>
            <w:r w:rsidR="004F5FEA" w:rsidRPr="00BD701E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  <w:p w14:paraId="221AB25A" w14:textId="135DF3B6" w:rsidR="004F5FEA" w:rsidRPr="00BD701E" w:rsidRDefault="004F5FE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08.45</w:t>
            </w:r>
          </w:p>
        </w:tc>
        <w:tc>
          <w:tcPr>
            <w:tcW w:w="3876" w:type="dxa"/>
            <w:noWrap/>
            <w:vAlign w:val="center"/>
          </w:tcPr>
          <w:p w14:paraId="64413338" w14:textId="31B5B429" w:rsidR="003160BB" w:rsidRPr="00BD701E" w:rsidRDefault="00196E22" w:rsidP="00196E22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1 Yüksek Lisans Semineri</w:t>
            </w:r>
          </w:p>
          <w:p w14:paraId="7538E3FC" w14:textId="18851567" w:rsidR="00B446F0" w:rsidRPr="00BD701E" w:rsidRDefault="00107903" w:rsidP="0003053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1 Yüksek Lisans Semineri</w:t>
            </w:r>
          </w:p>
        </w:tc>
        <w:tc>
          <w:tcPr>
            <w:tcW w:w="3342" w:type="dxa"/>
            <w:noWrap/>
          </w:tcPr>
          <w:p w14:paraId="3456C688" w14:textId="77777777" w:rsidR="003160BB" w:rsidRPr="00BD701E" w:rsidRDefault="003160BB" w:rsidP="0003053C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6AFD6C1A" w14:textId="348DA430" w:rsidR="00EE4896" w:rsidRPr="00BD701E" w:rsidRDefault="00EE2B9A" w:rsidP="00EE489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rof. Dr. Murat DAL</w:t>
            </w:r>
          </w:p>
          <w:p w14:paraId="26548EAF" w14:textId="77777777" w:rsidR="00107903" w:rsidRPr="00BD701E" w:rsidRDefault="00107903" w:rsidP="00107903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sz w:val="16"/>
                <w:szCs w:val="16"/>
              </w:rPr>
              <w:t>Dr. Öğr. Üyesi Hilal ARSLANOĞLU IŞIK</w:t>
            </w:r>
          </w:p>
          <w:p w14:paraId="228F2AB7" w14:textId="3C53F65F" w:rsidR="009B08AA" w:rsidRPr="00BD701E" w:rsidRDefault="009B08AA" w:rsidP="002F054F">
            <w:pPr>
              <w:jc w:val="center"/>
              <w:rPr>
                <w:rFonts w:ascii="Times New Roman" w:hAnsi="Times New Roman" w:cs="Times New Roman"/>
                <w:color w:val="4F81BD" w:themeColor="accent1"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3AF2E75E" w14:textId="77777777" w:rsidR="00BD701E" w:rsidRPr="00BD701E" w:rsidRDefault="00BD701E" w:rsidP="00BD701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6966852C" w14:textId="465CDDD8" w:rsidR="00F75587" w:rsidRPr="00BD701E" w:rsidRDefault="00F75587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868B6" w:rsidRPr="00BD701E" w14:paraId="3D0F59A5" w14:textId="77777777" w:rsidTr="0052495F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019ABFDA" w14:textId="77777777" w:rsidR="00B868B6" w:rsidRPr="00BD701E" w:rsidRDefault="00B86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28BECCB0" w14:textId="42D3DB4B" w:rsidR="00B868B6" w:rsidRPr="00BD701E" w:rsidRDefault="00B86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09.00</w:t>
            </w:r>
            <w:r w:rsidR="002575AE" w:rsidRPr="00BD701E">
              <w:rPr>
                <w:rFonts w:ascii="Times New Roman" w:hAnsi="Times New Roman" w:cs="Times New Roman"/>
                <w:sz w:val="16"/>
                <w:szCs w:val="16"/>
              </w:rPr>
              <w:t>-09.45</w:t>
            </w:r>
          </w:p>
        </w:tc>
        <w:tc>
          <w:tcPr>
            <w:tcW w:w="3876" w:type="dxa"/>
            <w:noWrap/>
          </w:tcPr>
          <w:p w14:paraId="22CD4C8F" w14:textId="77777777" w:rsidR="00196E22" w:rsidRPr="00BD701E" w:rsidRDefault="00196E22" w:rsidP="00196E22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1 Yüksek Lisans Semineri</w:t>
            </w:r>
          </w:p>
          <w:p w14:paraId="036FC6D1" w14:textId="49A8EECF" w:rsidR="00574A8E" w:rsidRPr="00BD701E" w:rsidRDefault="00107903" w:rsidP="00B8608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1 Yüksek Lisans Semineri</w:t>
            </w:r>
          </w:p>
          <w:p w14:paraId="35C7BDB3" w14:textId="04F7D8B4" w:rsidR="008F1EBA" w:rsidRPr="00BD701E" w:rsidRDefault="00444B97" w:rsidP="008F1EB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iCs/>
                <w:sz w:val="16"/>
                <w:szCs w:val="16"/>
              </w:rPr>
              <w:t>IM5059- İleri Yapı Teknolojileri</w:t>
            </w:r>
          </w:p>
          <w:p w14:paraId="3ABF4226" w14:textId="2149CDCC" w:rsidR="008F1EBA" w:rsidRPr="00BD701E" w:rsidRDefault="008F1EBA" w:rsidP="003160BB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1FD56ED9" w14:textId="1917FD53" w:rsidR="00196E22" w:rsidRPr="00BD701E" w:rsidRDefault="00EE2B9A" w:rsidP="00196E22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rof. Dr. Murat DAL</w:t>
            </w:r>
          </w:p>
          <w:p w14:paraId="7466CC7C" w14:textId="6D6360CA" w:rsidR="00574A8E" w:rsidRPr="00BD701E" w:rsidRDefault="00107903" w:rsidP="0003053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sz w:val="16"/>
                <w:szCs w:val="16"/>
              </w:rPr>
              <w:t>Dr. Öğr. Üyesi Hilal ARSLANOĞLU IŞIK</w:t>
            </w:r>
          </w:p>
          <w:p w14:paraId="19280E74" w14:textId="77777777" w:rsidR="00444B97" w:rsidRPr="00BD701E" w:rsidRDefault="00444B97" w:rsidP="00444B9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Selim CEMALGİL</w:t>
            </w:r>
          </w:p>
          <w:p w14:paraId="56597259" w14:textId="5FA82E61" w:rsidR="0052495F" w:rsidRPr="00BD701E" w:rsidRDefault="0052495F" w:rsidP="00196E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260997E5" w14:textId="77777777" w:rsidR="00B868B6" w:rsidRPr="00BD701E" w:rsidRDefault="00B86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4084ADE1" w14:textId="71069EDE" w:rsidR="00B868B6" w:rsidRPr="00BD701E" w:rsidRDefault="00B86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1E2521" w:rsidRPr="00BD701E" w14:paraId="4F81EDA9" w14:textId="77777777" w:rsidTr="0052495F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10EEDEAB" w14:textId="77777777" w:rsidR="001E2521" w:rsidRPr="00BD701E" w:rsidRDefault="001E2521" w:rsidP="001E252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36E103CA" w14:textId="381ADFFC" w:rsidR="001E2521" w:rsidRPr="00BD701E" w:rsidRDefault="001E2521" w:rsidP="001E252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10.00-10.45</w:t>
            </w:r>
          </w:p>
        </w:tc>
        <w:tc>
          <w:tcPr>
            <w:tcW w:w="3876" w:type="dxa"/>
            <w:noWrap/>
          </w:tcPr>
          <w:p w14:paraId="555A6F08" w14:textId="77777777" w:rsidR="00196E22" w:rsidRPr="00BD701E" w:rsidRDefault="00196E22" w:rsidP="00196E22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62D4857A" w14:textId="77777777" w:rsidR="00444B97" w:rsidRPr="00BD701E" w:rsidRDefault="00444B97" w:rsidP="00444B97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iCs/>
                <w:sz w:val="16"/>
                <w:szCs w:val="16"/>
              </w:rPr>
              <w:t>IM5059- İleri Yapı Teknolojileri</w:t>
            </w:r>
          </w:p>
          <w:p w14:paraId="715B22AA" w14:textId="77CAD7F1" w:rsidR="003160BB" w:rsidRPr="00BD701E" w:rsidRDefault="003160BB" w:rsidP="0003053C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5A0A4D40" w14:textId="5E8F8632" w:rsidR="00196E22" w:rsidRPr="00BD701E" w:rsidRDefault="00EE2B9A" w:rsidP="00196E22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rof. Dr. Murat DAL</w:t>
            </w:r>
          </w:p>
          <w:p w14:paraId="30BF3C2D" w14:textId="77777777" w:rsidR="00444B97" w:rsidRPr="00BD701E" w:rsidRDefault="00444B97" w:rsidP="00444B9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Selim CEMALGİL</w:t>
            </w:r>
          </w:p>
          <w:p w14:paraId="504DBC22" w14:textId="4CEF7130" w:rsidR="0052495F" w:rsidRPr="00BD701E" w:rsidRDefault="0052495F" w:rsidP="00196E22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15A3BD72" w14:textId="77777777" w:rsidR="001E2521" w:rsidRPr="00BD701E" w:rsidRDefault="001E2521" w:rsidP="001E252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51373F3D" w14:textId="5914FFBC" w:rsidR="001E2521" w:rsidRPr="00BD701E" w:rsidRDefault="001E2521" w:rsidP="001E252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1E2521" w:rsidRPr="00BD701E" w14:paraId="1C04DB5A" w14:textId="77777777" w:rsidTr="0052495F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468758D1" w14:textId="77777777" w:rsidR="001E2521" w:rsidRPr="00BD701E" w:rsidRDefault="001E2521" w:rsidP="001E252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51671D65" w14:textId="3BB4BC07" w:rsidR="001E2521" w:rsidRPr="00BD701E" w:rsidRDefault="001E2521" w:rsidP="001E252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11.00-11.45</w:t>
            </w:r>
          </w:p>
        </w:tc>
        <w:tc>
          <w:tcPr>
            <w:tcW w:w="3876" w:type="dxa"/>
            <w:noWrap/>
          </w:tcPr>
          <w:p w14:paraId="09627421" w14:textId="77777777" w:rsidR="00196E22" w:rsidRPr="00BD701E" w:rsidRDefault="00196E22" w:rsidP="00196E22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7BDF92DD" w14:textId="427721A1" w:rsidR="00786D97" w:rsidRPr="00BD701E" w:rsidRDefault="00444B97" w:rsidP="0003053C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iCs/>
                <w:sz w:val="16"/>
                <w:szCs w:val="16"/>
              </w:rPr>
              <w:t>IM5059- İleri Yapı Teknolojileri</w:t>
            </w:r>
          </w:p>
        </w:tc>
        <w:tc>
          <w:tcPr>
            <w:tcW w:w="3342" w:type="dxa"/>
            <w:noWrap/>
          </w:tcPr>
          <w:p w14:paraId="584288F5" w14:textId="29B11167" w:rsidR="00196E22" w:rsidRPr="00BD701E" w:rsidRDefault="00EE2B9A" w:rsidP="00196E22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rof. Dr. Murat DAL</w:t>
            </w:r>
          </w:p>
          <w:p w14:paraId="4B122D0F" w14:textId="6F51E7AA" w:rsidR="0052495F" w:rsidRPr="00BD701E" w:rsidRDefault="00444B97" w:rsidP="0003053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Selim CEMALGİL</w:t>
            </w:r>
          </w:p>
        </w:tc>
        <w:tc>
          <w:tcPr>
            <w:tcW w:w="1089" w:type="dxa"/>
            <w:noWrap/>
            <w:vAlign w:val="center"/>
          </w:tcPr>
          <w:p w14:paraId="43DA48B9" w14:textId="77777777" w:rsidR="001E2521" w:rsidRPr="00BD701E" w:rsidRDefault="001E2521" w:rsidP="001E252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13576D32" w14:textId="45A77257" w:rsidR="001E2521" w:rsidRPr="00BD701E" w:rsidRDefault="001E2521" w:rsidP="001E2521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F7088C" w:rsidRPr="00BD701E" w14:paraId="634CBDFA" w14:textId="77777777" w:rsidTr="007F59DB">
        <w:trPr>
          <w:trHeight w:val="202"/>
          <w:jc w:val="center"/>
        </w:trPr>
        <w:tc>
          <w:tcPr>
            <w:tcW w:w="1514" w:type="dxa"/>
            <w:vMerge/>
            <w:noWrap/>
            <w:vAlign w:val="center"/>
          </w:tcPr>
          <w:p w14:paraId="015FCA6A" w14:textId="77777777" w:rsidR="00F7088C" w:rsidRPr="00BD701E" w:rsidRDefault="00F7088C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52E4F942" w14:textId="2549B29A" w:rsidR="00F7088C" w:rsidRPr="00BD701E" w:rsidRDefault="00F7088C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12.00</w:t>
            </w:r>
          </w:p>
        </w:tc>
        <w:tc>
          <w:tcPr>
            <w:tcW w:w="3876" w:type="dxa"/>
            <w:noWrap/>
            <w:vAlign w:val="center"/>
          </w:tcPr>
          <w:p w14:paraId="353B2E06" w14:textId="0CE29BE9" w:rsidR="00D82981" w:rsidRPr="00BD701E" w:rsidRDefault="00D82981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3A616157" w14:textId="5A2C393D" w:rsidR="00D82981" w:rsidRPr="00BD701E" w:rsidRDefault="00D82981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26227646" w14:textId="77777777" w:rsidR="00F75587" w:rsidRPr="00BD701E" w:rsidRDefault="00F75587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44E0132F" w14:textId="2824C83C" w:rsidR="00F75587" w:rsidRPr="00BD701E" w:rsidRDefault="00F75587" w:rsidP="002F05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F7088C" w:rsidRPr="00BD701E" w14:paraId="3F7F755E" w14:textId="77777777" w:rsidTr="0052495F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1220F9BD" w14:textId="77777777" w:rsidR="00F7088C" w:rsidRPr="00BD701E" w:rsidRDefault="00F7088C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161979F1" w14:textId="5B21D369" w:rsidR="00F7088C" w:rsidRPr="00BD701E" w:rsidRDefault="00F7088C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13.00</w:t>
            </w:r>
            <w:r w:rsidR="002575AE" w:rsidRPr="00BD701E">
              <w:rPr>
                <w:rFonts w:ascii="Times New Roman" w:hAnsi="Times New Roman" w:cs="Times New Roman"/>
                <w:sz w:val="16"/>
                <w:szCs w:val="16"/>
              </w:rPr>
              <w:t>-13.45</w:t>
            </w:r>
          </w:p>
        </w:tc>
        <w:tc>
          <w:tcPr>
            <w:tcW w:w="3876" w:type="dxa"/>
            <w:noWrap/>
            <w:vAlign w:val="center"/>
          </w:tcPr>
          <w:p w14:paraId="63C1CE5F" w14:textId="4492D92C" w:rsidR="000B111E" w:rsidRPr="00BD701E" w:rsidRDefault="00196E22" w:rsidP="0003053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30BE6414" w14:textId="333DC52B" w:rsidR="000B111E" w:rsidRPr="00BD701E" w:rsidRDefault="000B111E" w:rsidP="000B111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IM5060-Endüstriyel Atıkların Betonda Kullanımı</w:t>
            </w:r>
          </w:p>
          <w:p w14:paraId="55D4142A" w14:textId="7EA8E59F" w:rsidR="00455563" w:rsidRPr="00BD701E" w:rsidRDefault="004E1D48" w:rsidP="0003053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IM5053- Deneysel Zemin Mekaniği</w:t>
            </w:r>
          </w:p>
          <w:p w14:paraId="6A67C174" w14:textId="6A864C73" w:rsidR="003160BB" w:rsidRPr="00BD701E" w:rsidRDefault="003937FB" w:rsidP="0003053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IM5022-Kurutma Tekniği</w:t>
            </w:r>
          </w:p>
        </w:tc>
        <w:tc>
          <w:tcPr>
            <w:tcW w:w="3342" w:type="dxa"/>
            <w:noWrap/>
          </w:tcPr>
          <w:p w14:paraId="05D5601A" w14:textId="4790A425" w:rsidR="00BC0574" w:rsidRPr="00BD701E" w:rsidRDefault="00EE2B9A" w:rsidP="0003053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rof. Dr. Murat DAL</w:t>
            </w:r>
          </w:p>
          <w:p w14:paraId="700FE837" w14:textId="77777777" w:rsidR="000B111E" w:rsidRPr="00BD701E" w:rsidRDefault="000B111E" w:rsidP="000B111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Selim CEMALGİL</w:t>
            </w:r>
          </w:p>
          <w:p w14:paraId="18DB61A5" w14:textId="307DF0A9" w:rsidR="000B111E" w:rsidRPr="00BD701E" w:rsidRDefault="004E1D48" w:rsidP="0003053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Özlem ERDEM</w:t>
            </w:r>
          </w:p>
          <w:p w14:paraId="2975741B" w14:textId="3D2FB570" w:rsidR="0052495F" w:rsidRPr="00BD701E" w:rsidRDefault="003937FB" w:rsidP="0003053C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Cs/>
                <w:sz w:val="16"/>
                <w:szCs w:val="16"/>
              </w:rPr>
              <w:t>Dr. Öğr. Üyesi Yusuf DOĞAN</w:t>
            </w:r>
          </w:p>
        </w:tc>
        <w:tc>
          <w:tcPr>
            <w:tcW w:w="1089" w:type="dxa"/>
            <w:noWrap/>
            <w:vAlign w:val="center"/>
          </w:tcPr>
          <w:p w14:paraId="50616685" w14:textId="77777777" w:rsidR="00F75587" w:rsidRPr="00BD701E" w:rsidRDefault="00F75587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19F3F80B" w14:textId="1320120E" w:rsidR="00F75587" w:rsidRPr="00BD701E" w:rsidRDefault="00F75587" w:rsidP="002F05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B868B6" w:rsidRPr="00BD701E" w14:paraId="4B8B8C19" w14:textId="77777777" w:rsidTr="00026CCE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17C679E8" w14:textId="77777777" w:rsidR="00B868B6" w:rsidRPr="00BD701E" w:rsidRDefault="00B86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343F7C31" w14:textId="365E7909" w:rsidR="00B868B6" w:rsidRPr="00BD701E" w:rsidRDefault="00B86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14.00</w:t>
            </w:r>
            <w:r w:rsidR="002575AE" w:rsidRPr="00BD701E">
              <w:rPr>
                <w:rFonts w:ascii="Times New Roman" w:hAnsi="Times New Roman" w:cs="Times New Roman"/>
                <w:sz w:val="16"/>
                <w:szCs w:val="16"/>
              </w:rPr>
              <w:t>-14.45</w:t>
            </w:r>
          </w:p>
        </w:tc>
        <w:tc>
          <w:tcPr>
            <w:tcW w:w="3876" w:type="dxa"/>
            <w:noWrap/>
          </w:tcPr>
          <w:p w14:paraId="17220015" w14:textId="6A506579" w:rsidR="000B111E" w:rsidRPr="00BD701E" w:rsidRDefault="00196E22" w:rsidP="0003053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13121FFF" w14:textId="1D1704DB" w:rsidR="000B111E" w:rsidRPr="00BD701E" w:rsidRDefault="000B111E" w:rsidP="000B111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IM5060-Endüstriyel Atıkların Betonda Kullanımı</w:t>
            </w:r>
          </w:p>
          <w:p w14:paraId="296EE567" w14:textId="2951C05B" w:rsidR="00455563" w:rsidRPr="00BD701E" w:rsidRDefault="004E1D48" w:rsidP="0003053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IM5053- Deneysel Zemin Mekaniği</w:t>
            </w:r>
          </w:p>
          <w:p w14:paraId="028C4583" w14:textId="6985CA82" w:rsidR="00455563" w:rsidRPr="00BD701E" w:rsidRDefault="003937FB" w:rsidP="0003053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IM5022-Kurutma Tekniği</w:t>
            </w:r>
          </w:p>
        </w:tc>
        <w:tc>
          <w:tcPr>
            <w:tcW w:w="3342" w:type="dxa"/>
            <w:noWrap/>
            <w:vAlign w:val="center"/>
          </w:tcPr>
          <w:p w14:paraId="3DC83EE3" w14:textId="02F89EDB" w:rsidR="00196E22" w:rsidRPr="00BD701E" w:rsidRDefault="00EE2B9A" w:rsidP="00196E22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rof. Dr. Murat DAL</w:t>
            </w:r>
          </w:p>
          <w:p w14:paraId="2D4C7D31" w14:textId="77777777" w:rsidR="000B111E" w:rsidRPr="00BD701E" w:rsidRDefault="000B111E" w:rsidP="000B111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Selim CEMALGİL</w:t>
            </w:r>
          </w:p>
          <w:p w14:paraId="0CEE9BAA" w14:textId="404D1E07" w:rsidR="000B111E" w:rsidRPr="00BD701E" w:rsidRDefault="004E1D48" w:rsidP="0003053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Özlem ERDEM</w:t>
            </w:r>
          </w:p>
          <w:p w14:paraId="6EA12660" w14:textId="4CB6C082" w:rsidR="00026CCE" w:rsidRPr="00BD701E" w:rsidRDefault="003937FB" w:rsidP="0003053C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Cs/>
                <w:sz w:val="16"/>
                <w:szCs w:val="16"/>
              </w:rPr>
              <w:t>Dr. Öğr. Üyesi Yusuf DOĞAN</w:t>
            </w:r>
          </w:p>
          <w:p w14:paraId="5A5360AB" w14:textId="7C29B642" w:rsidR="007F7A1C" w:rsidRPr="00BD701E" w:rsidRDefault="007F7A1C" w:rsidP="002F054F">
            <w:pPr>
              <w:jc w:val="center"/>
              <w:rPr>
                <w:rFonts w:ascii="Times New Roman" w:hAnsi="Times New Roman" w:cs="Times New Roman"/>
                <w:iCs/>
                <w:color w:val="4F81BD" w:themeColor="accent1"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3FF16E85" w14:textId="77777777" w:rsidR="00B868B6" w:rsidRPr="00BD701E" w:rsidRDefault="00B86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4BB07529" w14:textId="797C8F6F" w:rsidR="00B868B6" w:rsidRPr="00BD701E" w:rsidRDefault="00B86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868B6" w:rsidRPr="00BD701E" w14:paraId="65471B17" w14:textId="77777777" w:rsidTr="00026CCE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438A6BA1" w14:textId="77777777" w:rsidR="00B868B6" w:rsidRPr="00BD701E" w:rsidRDefault="00B86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304FE372" w14:textId="0366E0D0" w:rsidR="00B868B6" w:rsidRPr="00BD701E" w:rsidRDefault="00B86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15.00</w:t>
            </w:r>
            <w:r w:rsidR="002575AE" w:rsidRPr="00BD701E">
              <w:rPr>
                <w:rFonts w:ascii="Times New Roman" w:hAnsi="Times New Roman" w:cs="Times New Roman"/>
                <w:sz w:val="16"/>
                <w:szCs w:val="16"/>
              </w:rPr>
              <w:t>-15.45</w:t>
            </w:r>
          </w:p>
        </w:tc>
        <w:tc>
          <w:tcPr>
            <w:tcW w:w="3876" w:type="dxa"/>
            <w:noWrap/>
          </w:tcPr>
          <w:p w14:paraId="1AF252BC" w14:textId="1A04088E" w:rsidR="000B111E" w:rsidRPr="00BD701E" w:rsidRDefault="00196E22" w:rsidP="0003053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39622D1D" w14:textId="38D693D6" w:rsidR="000B111E" w:rsidRPr="00BD701E" w:rsidRDefault="000B111E" w:rsidP="000B111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IM5060-Endüstriyel Atıkların Betonda Kullanımı</w:t>
            </w:r>
          </w:p>
          <w:p w14:paraId="6941E88D" w14:textId="27C8F472" w:rsidR="00455563" w:rsidRPr="00BD701E" w:rsidRDefault="004E1D48" w:rsidP="0003053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IM5053- Deneysel Zemin Mekaniği</w:t>
            </w:r>
          </w:p>
          <w:p w14:paraId="68CE09FA" w14:textId="1E6379BC" w:rsidR="003937FB" w:rsidRPr="00BD701E" w:rsidRDefault="003937FB" w:rsidP="003937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IM5022-Kurutma Tekniği</w:t>
            </w:r>
          </w:p>
          <w:p w14:paraId="03D54BBC" w14:textId="5950EA7A" w:rsidR="00455563" w:rsidRPr="00BD701E" w:rsidRDefault="00455563" w:rsidP="00444B9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46215997" w14:textId="0082E633" w:rsidR="00196E22" w:rsidRPr="00BD701E" w:rsidRDefault="00EE2B9A" w:rsidP="00196E22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rof. Dr. Murat DAL</w:t>
            </w:r>
          </w:p>
          <w:p w14:paraId="6A6B9A56" w14:textId="77777777" w:rsidR="000B111E" w:rsidRPr="00BD701E" w:rsidRDefault="000B111E" w:rsidP="000B111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Selim CEMALGİL</w:t>
            </w:r>
          </w:p>
          <w:p w14:paraId="47C738A5" w14:textId="6356907B" w:rsidR="000B111E" w:rsidRPr="00BD701E" w:rsidRDefault="004E1D48" w:rsidP="0003053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Özlem ERDEM</w:t>
            </w:r>
          </w:p>
          <w:p w14:paraId="347AE717" w14:textId="77777777" w:rsidR="003937FB" w:rsidRPr="00BD701E" w:rsidRDefault="003937FB" w:rsidP="003937FB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Cs/>
                <w:sz w:val="16"/>
                <w:szCs w:val="16"/>
              </w:rPr>
              <w:t>Dr. Öğr. Üyesi Yusuf DOĞAN</w:t>
            </w:r>
          </w:p>
          <w:p w14:paraId="28C70B11" w14:textId="665F1BB2" w:rsidR="00923379" w:rsidRPr="00BD701E" w:rsidRDefault="00923379" w:rsidP="0045556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2C29B577" w14:textId="77777777" w:rsidR="00B868B6" w:rsidRPr="00BD701E" w:rsidRDefault="00B86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7700659C" w14:textId="064D9656" w:rsidR="00B868B6" w:rsidRPr="00BD701E" w:rsidRDefault="00B86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0C2F7A" w:rsidRPr="00BD701E" w14:paraId="52074056" w14:textId="77777777" w:rsidTr="00974C08">
        <w:trPr>
          <w:trHeight w:val="311"/>
          <w:jc w:val="center"/>
        </w:trPr>
        <w:tc>
          <w:tcPr>
            <w:tcW w:w="1514" w:type="dxa"/>
            <w:vMerge/>
            <w:noWrap/>
            <w:vAlign w:val="center"/>
          </w:tcPr>
          <w:p w14:paraId="73E72049" w14:textId="77777777" w:rsidR="000C2F7A" w:rsidRPr="00BD701E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04CE960C" w14:textId="132432A0" w:rsidR="000C2F7A" w:rsidRPr="00BD701E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16.00</w:t>
            </w:r>
            <w:r w:rsidR="002575AE" w:rsidRPr="00BD701E">
              <w:rPr>
                <w:rFonts w:ascii="Times New Roman" w:hAnsi="Times New Roman" w:cs="Times New Roman"/>
                <w:sz w:val="16"/>
                <w:szCs w:val="16"/>
              </w:rPr>
              <w:t>-16.45</w:t>
            </w:r>
          </w:p>
        </w:tc>
        <w:tc>
          <w:tcPr>
            <w:tcW w:w="3876" w:type="dxa"/>
            <w:noWrap/>
            <w:vAlign w:val="center"/>
          </w:tcPr>
          <w:p w14:paraId="045EF1DA" w14:textId="0AF19B13" w:rsidR="000C2F7A" w:rsidRPr="00BD701E" w:rsidRDefault="00196E22" w:rsidP="0003053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</w:tc>
        <w:tc>
          <w:tcPr>
            <w:tcW w:w="3342" w:type="dxa"/>
            <w:noWrap/>
            <w:vAlign w:val="center"/>
          </w:tcPr>
          <w:p w14:paraId="4970E11B" w14:textId="180D68F5" w:rsidR="0052495F" w:rsidRPr="00BD701E" w:rsidRDefault="00EE2B9A" w:rsidP="00974C0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rof. Dr. Murat DAL</w:t>
            </w:r>
          </w:p>
        </w:tc>
        <w:tc>
          <w:tcPr>
            <w:tcW w:w="1089" w:type="dxa"/>
            <w:noWrap/>
            <w:vAlign w:val="center"/>
          </w:tcPr>
          <w:p w14:paraId="4E14C22E" w14:textId="77777777" w:rsidR="002F054F" w:rsidRPr="00BD701E" w:rsidRDefault="002F054F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0A78A965" w14:textId="07731BEF" w:rsidR="000C2F7A" w:rsidRPr="00BD701E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0C2F7A" w:rsidRPr="00BD701E" w14:paraId="43222A82" w14:textId="77777777" w:rsidTr="00974C08">
        <w:trPr>
          <w:trHeight w:val="232"/>
          <w:jc w:val="center"/>
        </w:trPr>
        <w:tc>
          <w:tcPr>
            <w:tcW w:w="1514" w:type="dxa"/>
            <w:vMerge/>
            <w:noWrap/>
            <w:vAlign w:val="center"/>
          </w:tcPr>
          <w:p w14:paraId="7B3C095E" w14:textId="77777777" w:rsidR="000C2F7A" w:rsidRPr="00BD701E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49404B17" w14:textId="77777777" w:rsidR="000C2F7A" w:rsidRPr="00BD701E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17.00</w:t>
            </w:r>
          </w:p>
        </w:tc>
        <w:tc>
          <w:tcPr>
            <w:tcW w:w="3876" w:type="dxa"/>
            <w:noWrap/>
            <w:vAlign w:val="center"/>
          </w:tcPr>
          <w:p w14:paraId="428D9995" w14:textId="77FB6EEE" w:rsidR="00EC11F5" w:rsidRPr="00BD701E" w:rsidRDefault="00EC11F5" w:rsidP="0018480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4D49B601" w14:textId="3DFFD991" w:rsidR="000C2F7A" w:rsidRPr="00BD701E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1FD82C24" w14:textId="005DAA92" w:rsidR="000C2F7A" w:rsidRPr="00BD701E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0C2F7A" w:rsidRPr="00BD701E" w14:paraId="46E95B17" w14:textId="77777777" w:rsidTr="009C28EF">
        <w:trPr>
          <w:trHeight w:val="210"/>
          <w:jc w:val="center"/>
        </w:trPr>
        <w:tc>
          <w:tcPr>
            <w:tcW w:w="1514" w:type="dxa"/>
            <w:vMerge w:val="restart"/>
            <w:noWrap/>
            <w:vAlign w:val="center"/>
          </w:tcPr>
          <w:p w14:paraId="4E0499AC" w14:textId="02EC255F" w:rsidR="000C2F7A" w:rsidRPr="00BD701E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188443C" w14:textId="38625C7E" w:rsidR="000C2F7A" w:rsidRPr="00BD701E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3AE8918" w14:textId="30832358" w:rsidR="000C2F7A" w:rsidRPr="00BD701E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9CE0248" w14:textId="31EFC215" w:rsidR="000C2F7A" w:rsidRPr="00BD701E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789D200" w14:textId="77777777" w:rsidR="000C2F7A" w:rsidRPr="00BD701E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144F5A7" w14:textId="77777777" w:rsidR="000C2F7A" w:rsidRPr="00BD701E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D40FB34" w14:textId="77777777" w:rsidR="000C2F7A" w:rsidRPr="00BD701E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F3A7692" w14:textId="0F33473F" w:rsidR="000C2F7A" w:rsidRPr="00BD701E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  <w:p w14:paraId="10E3A6E5" w14:textId="77777777" w:rsidR="000C2F7A" w:rsidRPr="00BD701E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0886493B" w14:textId="77777777" w:rsidR="000C2F7A" w:rsidRPr="00BD701E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L</w:t>
            </w:r>
          </w:p>
          <w:p w14:paraId="22B40C17" w14:textId="77777777" w:rsidR="000C2F7A" w:rsidRPr="00BD701E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I</w:t>
            </w:r>
          </w:p>
          <w:p w14:paraId="234C2B23" w14:textId="55F574AC" w:rsidR="000C2F7A" w:rsidRPr="00BD701E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3C1FA86B" w14:textId="5A1BDE53" w:rsidR="000C2F7A" w:rsidRPr="00BD701E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08.00</w:t>
            </w:r>
            <w:r w:rsidR="002575AE" w:rsidRPr="00BD701E">
              <w:rPr>
                <w:rFonts w:ascii="Times New Roman" w:hAnsi="Times New Roman" w:cs="Times New Roman"/>
                <w:sz w:val="16"/>
                <w:szCs w:val="16"/>
              </w:rPr>
              <w:t>-08.45</w:t>
            </w:r>
          </w:p>
        </w:tc>
        <w:tc>
          <w:tcPr>
            <w:tcW w:w="3876" w:type="dxa"/>
            <w:noWrap/>
            <w:vAlign w:val="center"/>
          </w:tcPr>
          <w:p w14:paraId="65ADBC5C" w14:textId="6CA1B9C1" w:rsidR="006D3930" w:rsidRPr="00BD701E" w:rsidRDefault="00544579" w:rsidP="00544579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258CEE62" w14:textId="612D4C45" w:rsidR="0089089A" w:rsidRPr="00BD701E" w:rsidRDefault="0089089A" w:rsidP="00444B97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bottom"/>
          </w:tcPr>
          <w:p w14:paraId="6932FA72" w14:textId="77777777" w:rsidR="00544579" w:rsidRPr="00BD701E" w:rsidRDefault="00544579" w:rsidP="00544579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Hilal Arslanoğlu IŞIK</w:t>
            </w:r>
          </w:p>
          <w:p w14:paraId="2AA1F374" w14:textId="6922C3F9" w:rsidR="00B868B6" w:rsidRPr="00BD701E" w:rsidRDefault="00B868B6" w:rsidP="00444B9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61199BAA" w14:textId="77777777" w:rsidR="000C2F7A" w:rsidRPr="00BD701E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2205786B" w14:textId="28084A5D" w:rsidR="000C2F7A" w:rsidRPr="00BD701E" w:rsidRDefault="000C2F7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575AE" w:rsidRPr="00BD701E" w14:paraId="18C26C1D" w14:textId="77777777" w:rsidTr="0030156D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0158605E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3675B5EA" w14:textId="517D64F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09.00-09.45</w:t>
            </w:r>
          </w:p>
        </w:tc>
        <w:tc>
          <w:tcPr>
            <w:tcW w:w="3876" w:type="dxa"/>
            <w:noWrap/>
            <w:vAlign w:val="center"/>
          </w:tcPr>
          <w:p w14:paraId="02855D4E" w14:textId="52769845" w:rsidR="006D3930" w:rsidRPr="00BD701E" w:rsidRDefault="003811FC" w:rsidP="0003053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IM5054- Betonun Durabilitesi</w:t>
            </w:r>
          </w:p>
          <w:p w14:paraId="6491F20B" w14:textId="44F3C9B2" w:rsidR="00F7669F" w:rsidRPr="00BD701E" w:rsidRDefault="00F7669F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IM5007- Esnek Yol Kaplamaları</w:t>
            </w:r>
          </w:p>
          <w:p w14:paraId="5CD09B96" w14:textId="11690583" w:rsidR="009B08AA" w:rsidRPr="00BD701E" w:rsidRDefault="006A04EF" w:rsidP="00AF5A7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IM5030- Feyezandan Korunma Yapıları</w:t>
            </w:r>
          </w:p>
        </w:tc>
        <w:tc>
          <w:tcPr>
            <w:tcW w:w="3342" w:type="dxa"/>
            <w:noWrap/>
            <w:vAlign w:val="center"/>
          </w:tcPr>
          <w:p w14:paraId="21E53648" w14:textId="77777777" w:rsidR="00BC0574" w:rsidRPr="00BD701E" w:rsidRDefault="00BC0574" w:rsidP="0003053C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51591B21" w14:textId="65D4704D" w:rsidR="006D3930" w:rsidRPr="00BD701E" w:rsidRDefault="003811FC" w:rsidP="00EA11D6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Cs/>
                <w:sz w:val="16"/>
                <w:szCs w:val="16"/>
              </w:rPr>
              <w:t>Prof. Dr. Mehmet KARATAŞ</w:t>
            </w:r>
          </w:p>
          <w:p w14:paraId="6BA68B9C" w14:textId="4E3D9DE5" w:rsidR="00F7669F" w:rsidRPr="00BD701E" w:rsidRDefault="00F7669F" w:rsidP="00FC48C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 w:rsidR="00E877FA" w:rsidRPr="00BD701E">
              <w:rPr>
                <w:rFonts w:ascii="Times New Roman" w:hAnsi="Times New Roman" w:cs="Times New Roman"/>
                <w:sz w:val="16"/>
                <w:szCs w:val="16"/>
              </w:rPr>
              <w:t>oç. Dr.</w:t>
            </w: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 xml:space="preserve"> Mustafa AKPOLAT</w:t>
            </w: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 </w:t>
            </w:r>
          </w:p>
          <w:p w14:paraId="4AB37C34" w14:textId="77777777" w:rsidR="006A04EF" w:rsidRPr="00BD701E" w:rsidRDefault="006A04EF" w:rsidP="006A04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Meral KORKMAZ</w:t>
            </w:r>
          </w:p>
          <w:p w14:paraId="49EDBD08" w14:textId="5CE8C1A8" w:rsidR="009B08AA" w:rsidRPr="00BD701E" w:rsidRDefault="009B08AA" w:rsidP="00AF5A7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727B52C9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4079B931" w14:textId="2E75A658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575AE" w:rsidRPr="00BD701E" w14:paraId="2CF179C3" w14:textId="77777777" w:rsidTr="0030156D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75BA49CE" w14:textId="07F7CCAB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06AE69A9" w14:textId="0CA067DD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10.00-10.45</w:t>
            </w:r>
          </w:p>
        </w:tc>
        <w:tc>
          <w:tcPr>
            <w:tcW w:w="3876" w:type="dxa"/>
            <w:noWrap/>
            <w:vAlign w:val="center"/>
          </w:tcPr>
          <w:p w14:paraId="27E45964" w14:textId="77777777" w:rsidR="00974C08" w:rsidRPr="00BD701E" w:rsidRDefault="00974C08" w:rsidP="00974C0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4B3FE35B" w14:textId="1BA3A057" w:rsidR="003811FC" w:rsidRPr="00BD701E" w:rsidRDefault="003811FC" w:rsidP="0003053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IM5054- Betonun Durabilitesi</w:t>
            </w:r>
          </w:p>
          <w:p w14:paraId="77D9DB5B" w14:textId="77777777" w:rsidR="00F7669F" w:rsidRPr="00BD701E" w:rsidRDefault="00F7669F" w:rsidP="00F7669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IM5007- Esnek Yol Kaplamaları</w:t>
            </w:r>
          </w:p>
          <w:p w14:paraId="6C183BC1" w14:textId="5A744C5E" w:rsidR="000255EB" w:rsidRPr="00BD701E" w:rsidRDefault="006A04EF" w:rsidP="0003053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IM5030- Feyezandan Korunma Yapıları</w:t>
            </w:r>
          </w:p>
        </w:tc>
        <w:tc>
          <w:tcPr>
            <w:tcW w:w="3342" w:type="dxa"/>
            <w:noWrap/>
            <w:vAlign w:val="center"/>
          </w:tcPr>
          <w:p w14:paraId="4432F9FF" w14:textId="33C9B716" w:rsidR="006A04EF" w:rsidRPr="00BD701E" w:rsidRDefault="00EE2B9A" w:rsidP="00974C08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rof. Dr. Murat DAL</w:t>
            </w:r>
          </w:p>
          <w:p w14:paraId="6134C4FE" w14:textId="716028BE" w:rsidR="006D3930" w:rsidRPr="00BD701E" w:rsidRDefault="003811FC" w:rsidP="003811FC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Cs/>
                <w:sz w:val="16"/>
                <w:szCs w:val="16"/>
              </w:rPr>
              <w:t>Prof. Dr. Mehmet KARATAŞ</w:t>
            </w:r>
          </w:p>
          <w:p w14:paraId="0A2C64F6" w14:textId="77777777" w:rsidR="00E877FA" w:rsidRPr="00BD701E" w:rsidRDefault="00E877FA" w:rsidP="00E877F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oç. Dr. Mustafa AKPOLAT</w:t>
            </w: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 </w:t>
            </w:r>
          </w:p>
          <w:p w14:paraId="3280E4B0" w14:textId="3AA28D30" w:rsidR="006A04EF" w:rsidRPr="00BD701E" w:rsidRDefault="006A04EF" w:rsidP="0003053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Meral KORKMAZ</w:t>
            </w:r>
          </w:p>
          <w:p w14:paraId="78B94043" w14:textId="71DE2B37" w:rsidR="00EC11F5" w:rsidRPr="00BD701E" w:rsidRDefault="00EC11F5" w:rsidP="0045556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7A839ACC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75E352EE" w14:textId="0023DA8A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575AE" w:rsidRPr="00BD701E" w14:paraId="4C6CDA42" w14:textId="77777777" w:rsidTr="00B55FE3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46D8E6B6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0A17A8CA" w14:textId="756986AD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11.00-11.45</w:t>
            </w:r>
          </w:p>
        </w:tc>
        <w:tc>
          <w:tcPr>
            <w:tcW w:w="3876" w:type="dxa"/>
            <w:noWrap/>
            <w:vAlign w:val="center"/>
          </w:tcPr>
          <w:p w14:paraId="6D020401" w14:textId="284C4691" w:rsidR="003811FC" w:rsidRPr="00BD701E" w:rsidRDefault="003811FC" w:rsidP="0003053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IM5054- Betonun Durabilitesi</w:t>
            </w:r>
          </w:p>
          <w:p w14:paraId="11C232F2" w14:textId="77777777" w:rsidR="00F7669F" w:rsidRPr="00BD701E" w:rsidRDefault="00F7669F" w:rsidP="00F7669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IM5007- Esnek Yol Kaplamaları</w:t>
            </w:r>
          </w:p>
          <w:p w14:paraId="48B30A99" w14:textId="2418785E" w:rsidR="00EC11F5" w:rsidRPr="00BD701E" w:rsidRDefault="006A04EF" w:rsidP="00AF5A7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IM5030- Feyezandan Korunma Yapıları</w:t>
            </w:r>
          </w:p>
        </w:tc>
        <w:tc>
          <w:tcPr>
            <w:tcW w:w="3342" w:type="dxa"/>
            <w:noWrap/>
          </w:tcPr>
          <w:p w14:paraId="4258091F" w14:textId="77777777" w:rsidR="00BC0574" w:rsidRPr="00BD701E" w:rsidRDefault="00BC0574" w:rsidP="003811FC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67294D3C" w14:textId="78B13C02" w:rsidR="003811FC" w:rsidRPr="00BD701E" w:rsidRDefault="003811FC" w:rsidP="003811FC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Cs/>
                <w:sz w:val="16"/>
                <w:szCs w:val="16"/>
              </w:rPr>
              <w:t>Prof. Dr. Mehmet KARATAŞ</w:t>
            </w:r>
          </w:p>
          <w:p w14:paraId="6429E417" w14:textId="77777777" w:rsidR="00E877FA" w:rsidRPr="00BD701E" w:rsidRDefault="00E877FA" w:rsidP="00E877F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oç. Dr. Mustafa AKPOLAT</w:t>
            </w: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 </w:t>
            </w:r>
          </w:p>
          <w:p w14:paraId="72AD76DD" w14:textId="77777777" w:rsidR="006A04EF" w:rsidRPr="00BD701E" w:rsidRDefault="006A04EF" w:rsidP="006A04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Meral KORKMAZ</w:t>
            </w:r>
          </w:p>
          <w:p w14:paraId="17AA78C9" w14:textId="19429BDD" w:rsidR="00EC11F5" w:rsidRPr="00BD701E" w:rsidRDefault="00EC11F5" w:rsidP="00AF5A7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32E96240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01E86B66" w14:textId="25D68CEF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575AE" w:rsidRPr="00BD701E" w14:paraId="48FF5C0E" w14:textId="77777777" w:rsidTr="0003053C">
        <w:trPr>
          <w:trHeight w:val="176"/>
          <w:jc w:val="center"/>
        </w:trPr>
        <w:tc>
          <w:tcPr>
            <w:tcW w:w="1514" w:type="dxa"/>
            <w:vMerge/>
            <w:noWrap/>
            <w:vAlign w:val="center"/>
          </w:tcPr>
          <w:p w14:paraId="06FDE448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552B6184" w14:textId="4DCDA59A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12.00</w:t>
            </w:r>
          </w:p>
        </w:tc>
        <w:tc>
          <w:tcPr>
            <w:tcW w:w="3876" w:type="dxa"/>
            <w:noWrap/>
            <w:vAlign w:val="center"/>
          </w:tcPr>
          <w:p w14:paraId="7C48EA1A" w14:textId="37B52755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1449EFE5" w14:textId="7305D37A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28C3C37D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7384CED3" w14:textId="3E6AF848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575AE" w:rsidRPr="00BD701E" w14:paraId="71A9EE94" w14:textId="77777777" w:rsidTr="00E7487B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077B520B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21071204" w14:textId="51265142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13.00-13.45</w:t>
            </w:r>
          </w:p>
        </w:tc>
        <w:tc>
          <w:tcPr>
            <w:tcW w:w="3876" w:type="dxa"/>
            <w:noWrap/>
          </w:tcPr>
          <w:p w14:paraId="033120F6" w14:textId="090F3884" w:rsidR="00BC3ACA" w:rsidRPr="00BD701E" w:rsidRDefault="009D40BC" w:rsidP="0003053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IM5052- Binalarda Hasar Değerlendirmesi ve Güçlendirme Yöntemleri</w:t>
            </w:r>
          </w:p>
          <w:p w14:paraId="22E99A0C" w14:textId="387D5740" w:rsidR="00671178" w:rsidRPr="00BD701E" w:rsidRDefault="002B150C" w:rsidP="00BC3AC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IM5023- Su alma Yapıları</w:t>
            </w:r>
          </w:p>
          <w:p w14:paraId="274AE8C3" w14:textId="71408269" w:rsidR="00453931" w:rsidRPr="00BD701E" w:rsidRDefault="00444B97" w:rsidP="0003053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IM5021-Baraj Planlama ve Tasarımı</w:t>
            </w:r>
          </w:p>
        </w:tc>
        <w:tc>
          <w:tcPr>
            <w:tcW w:w="3342" w:type="dxa"/>
            <w:noWrap/>
          </w:tcPr>
          <w:p w14:paraId="7B7EDA22" w14:textId="27F7DDC5" w:rsidR="00BC3ACA" w:rsidRPr="00BD701E" w:rsidRDefault="009D40BC" w:rsidP="0003053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 xml:space="preserve">Prof. Dr. Burak YÖN </w:t>
            </w:r>
          </w:p>
          <w:p w14:paraId="27B6969E" w14:textId="2F205DB1" w:rsidR="002B150C" w:rsidRPr="00BD701E" w:rsidRDefault="002B150C" w:rsidP="00FC48C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Meral KORKMAZ</w:t>
            </w:r>
          </w:p>
          <w:p w14:paraId="7FD05B5A" w14:textId="52D7F8F8" w:rsidR="008E3F8F" w:rsidRPr="00BD701E" w:rsidRDefault="00444B97" w:rsidP="0003053C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Cs/>
                <w:sz w:val="16"/>
                <w:szCs w:val="16"/>
              </w:rPr>
              <w:t>Dr. Öğr. Üyesi Yusuf DOĞAN</w:t>
            </w:r>
          </w:p>
        </w:tc>
        <w:tc>
          <w:tcPr>
            <w:tcW w:w="1089" w:type="dxa"/>
            <w:noWrap/>
            <w:vAlign w:val="center"/>
          </w:tcPr>
          <w:p w14:paraId="2B10C828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774D75B7" w14:textId="792F6A5F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575AE" w:rsidRPr="00BD701E" w14:paraId="370169BF" w14:textId="77777777" w:rsidTr="00E7487B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1F32A2C5" w14:textId="6E46CAE9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749B34E8" w14:textId="451CC60B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14.00-14.45</w:t>
            </w:r>
          </w:p>
        </w:tc>
        <w:tc>
          <w:tcPr>
            <w:tcW w:w="3876" w:type="dxa"/>
            <w:noWrap/>
          </w:tcPr>
          <w:p w14:paraId="64D86F6F" w14:textId="6B03A2C9" w:rsidR="00BC3ACA" w:rsidRPr="00BD701E" w:rsidRDefault="009D40BC" w:rsidP="0003053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IM5052- Binalarda Hasar Değerlendirmesi ve Güçlendirme Yöntemleri</w:t>
            </w:r>
          </w:p>
          <w:p w14:paraId="572C6A12" w14:textId="750120B3" w:rsidR="00F7669F" w:rsidRPr="00BD701E" w:rsidRDefault="002B150C" w:rsidP="0045556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IM5023- Su alma Yapıları</w:t>
            </w:r>
          </w:p>
          <w:p w14:paraId="0149A438" w14:textId="6DFF88CE" w:rsidR="00453931" w:rsidRPr="00BD701E" w:rsidRDefault="00444B97" w:rsidP="0003053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IM5021-Baraj Planlama ve Tasarımı</w:t>
            </w:r>
          </w:p>
        </w:tc>
        <w:tc>
          <w:tcPr>
            <w:tcW w:w="3342" w:type="dxa"/>
            <w:noWrap/>
          </w:tcPr>
          <w:p w14:paraId="1FB9DCEC" w14:textId="0588D928" w:rsidR="00BC3ACA" w:rsidRPr="00BD701E" w:rsidRDefault="009D40BC" w:rsidP="0003053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 xml:space="preserve">Prof. Dr. Burak YÖN </w:t>
            </w:r>
          </w:p>
          <w:p w14:paraId="11F0BB70" w14:textId="475069CA" w:rsidR="002B150C" w:rsidRPr="00BD701E" w:rsidRDefault="002B150C" w:rsidP="0045556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Meral KORKMAZ</w:t>
            </w:r>
          </w:p>
          <w:p w14:paraId="3732E41D" w14:textId="77777777" w:rsidR="00444B97" w:rsidRPr="00BD701E" w:rsidRDefault="00444B97" w:rsidP="00444B97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Cs/>
                <w:sz w:val="16"/>
                <w:szCs w:val="16"/>
              </w:rPr>
              <w:t>Dr. Öğr. Üyesi Yusuf DOĞAN</w:t>
            </w:r>
          </w:p>
          <w:p w14:paraId="012D963F" w14:textId="1DDA469D" w:rsidR="008E3F8F" w:rsidRPr="00BD701E" w:rsidRDefault="008E3F8F" w:rsidP="00196E22">
            <w:pPr>
              <w:jc w:val="center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26FB63A7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4CE98E35" w14:textId="3DDB73EF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2575AE" w:rsidRPr="00BD701E" w14:paraId="14BE9A9C" w14:textId="77777777" w:rsidTr="00B55FE3">
        <w:trPr>
          <w:trHeight w:val="263"/>
          <w:jc w:val="center"/>
        </w:trPr>
        <w:tc>
          <w:tcPr>
            <w:tcW w:w="1514" w:type="dxa"/>
            <w:vMerge/>
            <w:noWrap/>
            <w:vAlign w:val="center"/>
          </w:tcPr>
          <w:p w14:paraId="4C42917D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30D43EBB" w14:textId="50C8CB28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15.00-15.45</w:t>
            </w:r>
          </w:p>
        </w:tc>
        <w:tc>
          <w:tcPr>
            <w:tcW w:w="3876" w:type="dxa"/>
            <w:noWrap/>
            <w:vAlign w:val="center"/>
          </w:tcPr>
          <w:p w14:paraId="10D50C14" w14:textId="7F30264B" w:rsidR="006D3930" w:rsidRPr="00BD701E" w:rsidRDefault="009D40BC" w:rsidP="0003053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IM5052- Binalarda Hasar Değerlendirmesi ve Güçlendirme Yöntemleri</w:t>
            </w:r>
          </w:p>
          <w:p w14:paraId="4B10FE88" w14:textId="72F74079" w:rsidR="002B150C" w:rsidRPr="00BD701E" w:rsidRDefault="002B150C" w:rsidP="0045556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IM5023- Su alma Yapıları</w:t>
            </w:r>
          </w:p>
          <w:p w14:paraId="59774900" w14:textId="34315E38" w:rsidR="00B55FE3" w:rsidRPr="00BD701E" w:rsidRDefault="00444B97" w:rsidP="0003053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IM5021-Baraj Planlama ve Tasarımı</w:t>
            </w:r>
          </w:p>
        </w:tc>
        <w:tc>
          <w:tcPr>
            <w:tcW w:w="3342" w:type="dxa"/>
            <w:noWrap/>
          </w:tcPr>
          <w:p w14:paraId="6C3BD4D5" w14:textId="77777777" w:rsidR="009D40BC" w:rsidRPr="00BD701E" w:rsidRDefault="009D40BC" w:rsidP="009D40B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 xml:space="preserve">Prof. Dr. Burak YÖN </w:t>
            </w:r>
          </w:p>
          <w:p w14:paraId="2B2051F9" w14:textId="77777777" w:rsidR="002B150C" w:rsidRPr="00BD701E" w:rsidRDefault="002B150C" w:rsidP="002B150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Meral KORKMAZ</w:t>
            </w:r>
          </w:p>
          <w:p w14:paraId="50386043" w14:textId="64F84EC0" w:rsidR="002759CB" w:rsidRPr="00BD701E" w:rsidRDefault="00444B97" w:rsidP="0003053C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Cs/>
                <w:sz w:val="16"/>
                <w:szCs w:val="16"/>
              </w:rPr>
              <w:t>Dr. Öğr. Üyesi Yusuf DOĞAN</w:t>
            </w:r>
          </w:p>
        </w:tc>
        <w:tc>
          <w:tcPr>
            <w:tcW w:w="1089" w:type="dxa"/>
            <w:noWrap/>
            <w:vAlign w:val="center"/>
          </w:tcPr>
          <w:p w14:paraId="2691F3CC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1DD1CD53" w14:textId="152AD09E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B868B6" w:rsidRPr="00BD701E" w14:paraId="48C63FF2" w14:textId="77777777" w:rsidTr="0030156D">
        <w:trPr>
          <w:trHeight w:val="280"/>
          <w:jc w:val="center"/>
        </w:trPr>
        <w:tc>
          <w:tcPr>
            <w:tcW w:w="1514" w:type="dxa"/>
            <w:vMerge/>
            <w:noWrap/>
            <w:vAlign w:val="center"/>
          </w:tcPr>
          <w:p w14:paraId="6F3E01A6" w14:textId="77777777" w:rsidR="00B868B6" w:rsidRPr="00BD701E" w:rsidRDefault="00B86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38D2393D" w14:textId="63C138BA" w:rsidR="00B868B6" w:rsidRPr="00BD701E" w:rsidRDefault="00B86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16.00</w:t>
            </w:r>
            <w:r w:rsidR="002575AE" w:rsidRPr="00BD701E">
              <w:rPr>
                <w:rFonts w:ascii="Times New Roman" w:hAnsi="Times New Roman" w:cs="Times New Roman"/>
                <w:sz w:val="16"/>
                <w:szCs w:val="16"/>
              </w:rPr>
              <w:t>-16.45</w:t>
            </w:r>
          </w:p>
        </w:tc>
        <w:tc>
          <w:tcPr>
            <w:tcW w:w="3876" w:type="dxa"/>
            <w:noWrap/>
            <w:vAlign w:val="center"/>
          </w:tcPr>
          <w:p w14:paraId="334140D7" w14:textId="77777777" w:rsidR="00974C08" w:rsidRPr="00BD701E" w:rsidRDefault="00974C08" w:rsidP="00974C0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73EA9D6B" w14:textId="685A4210" w:rsidR="009C28EF" w:rsidRPr="00BD701E" w:rsidRDefault="009C28EF" w:rsidP="00974C0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34267C26" w14:textId="7723F41E" w:rsidR="00574A8E" w:rsidRPr="00BD701E" w:rsidRDefault="00974C08" w:rsidP="00974C0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Meral KORKMAZ</w:t>
            </w:r>
          </w:p>
          <w:p w14:paraId="0AA5FDEC" w14:textId="69A55F90" w:rsidR="00B868B6" w:rsidRPr="00BD701E" w:rsidRDefault="00B868B6" w:rsidP="00196E22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13A2E435" w14:textId="77777777" w:rsidR="00BD701E" w:rsidRPr="00BD701E" w:rsidRDefault="00BD701E" w:rsidP="00BD701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1D0AF784" w14:textId="4842AE01" w:rsidR="00B868B6" w:rsidRPr="00BD701E" w:rsidRDefault="00B868B6" w:rsidP="002F05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B868B6" w:rsidRPr="00BD701E" w14:paraId="634F9194" w14:textId="77777777" w:rsidTr="0030156D">
        <w:trPr>
          <w:trHeight w:val="375"/>
          <w:jc w:val="center"/>
        </w:trPr>
        <w:tc>
          <w:tcPr>
            <w:tcW w:w="1514" w:type="dxa"/>
            <w:noWrap/>
            <w:vAlign w:val="center"/>
          </w:tcPr>
          <w:p w14:paraId="513145D3" w14:textId="77777777" w:rsidR="00B868B6" w:rsidRPr="00BD701E" w:rsidRDefault="00B86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6A50849E" w14:textId="24D4C2C6" w:rsidR="002575AE" w:rsidRPr="00BD701E" w:rsidRDefault="00B868B6" w:rsidP="0001130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17.00</w:t>
            </w:r>
          </w:p>
        </w:tc>
        <w:tc>
          <w:tcPr>
            <w:tcW w:w="3876" w:type="dxa"/>
            <w:noWrap/>
            <w:vAlign w:val="center"/>
          </w:tcPr>
          <w:p w14:paraId="2DFCA0DA" w14:textId="2E11228C" w:rsidR="00735804" w:rsidRPr="00BD701E" w:rsidRDefault="00735804" w:rsidP="0001130D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4FB3A3E9" w14:textId="77777777" w:rsidR="00B868B6" w:rsidRPr="00BD701E" w:rsidRDefault="00B86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39A3FDE2" w14:textId="77777777" w:rsidR="00B868B6" w:rsidRPr="00BD701E" w:rsidRDefault="00B86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575AE" w:rsidRPr="00BD701E" w14:paraId="33A5AEDD" w14:textId="77777777" w:rsidTr="00091B1C">
        <w:trPr>
          <w:trHeight w:val="742"/>
          <w:jc w:val="center"/>
        </w:trPr>
        <w:tc>
          <w:tcPr>
            <w:tcW w:w="1514" w:type="dxa"/>
            <w:vMerge w:val="restart"/>
            <w:noWrap/>
            <w:vAlign w:val="center"/>
          </w:tcPr>
          <w:p w14:paraId="4E22B9FA" w14:textId="4489CA8B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509C5AD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BBCC848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8334070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5457F71" w14:textId="752C0B16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384EADF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3F841F2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8C78BD9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398AD5E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636E0CC" w14:textId="2A4CE923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Ç</w:t>
            </w:r>
          </w:p>
          <w:p w14:paraId="325AEEA4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6581DF38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R</w:t>
            </w:r>
          </w:p>
          <w:p w14:paraId="425D58C9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Ş</w:t>
            </w:r>
          </w:p>
          <w:p w14:paraId="1223F103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07E1B957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M</w:t>
            </w:r>
          </w:p>
          <w:p w14:paraId="798FE963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B</w:t>
            </w:r>
          </w:p>
          <w:p w14:paraId="20F9704E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1C562533" w14:textId="35B24DF8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2FDDC63B" w14:textId="3EF6E9B6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08.00-08.45</w:t>
            </w:r>
          </w:p>
        </w:tc>
        <w:tc>
          <w:tcPr>
            <w:tcW w:w="3876" w:type="dxa"/>
            <w:noWrap/>
            <w:vAlign w:val="center"/>
          </w:tcPr>
          <w:p w14:paraId="435B3607" w14:textId="21162E14" w:rsidR="00D30687" w:rsidRPr="00BD701E" w:rsidRDefault="00D30687" w:rsidP="008F6F65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7D6A00CA" w14:textId="77777777" w:rsidR="00974C08" w:rsidRPr="00BD701E" w:rsidRDefault="00974C08" w:rsidP="008F6F65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1EDACE1C" w14:textId="77777777" w:rsidR="00974C08" w:rsidRPr="00BD701E" w:rsidRDefault="00974C08" w:rsidP="008F6F65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6881BCF7" w14:textId="77777777" w:rsidR="00974C08" w:rsidRPr="00BD701E" w:rsidRDefault="00974C08" w:rsidP="008F6F65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6A0AA1D1" w14:textId="0339C843" w:rsidR="002575AE" w:rsidRPr="00BD701E" w:rsidRDefault="002575AE" w:rsidP="00196E22">
            <w:pPr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34EECDB5" w14:textId="4FF6BDC0" w:rsidR="002575AE" w:rsidRPr="00BD701E" w:rsidRDefault="002575AE" w:rsidP="00EA11D6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4856591E" w14:textId="564B2D32" w:rsidR="002575AE" w:rsidRPr="00BD701E" w:rsidRDefault="00FB538C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</w:tc>
      </w:tr>
      <w:tr w:rsidR="002575AE" w:rsidRPr="00BD701E" w14:paraId="57D93BE9" w14:textId="77777777" w:rsidTr="00CC6B03">
        <w:trPr>
          <w:trHeight w:val="187"/>
          <w:jc w:val="center"/>
        </w:trPr>
        <w:tc>
          <w:tcPr>
            <w:tcW w:w="1514" w:type="dxa"/>
            <w:vMerge/>
            <w:noWrap/>
            <w:vAlign w:val="center"/>
          </w:tcPr>
          <w:p w14:paraId="76321B64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7B51B3A0" w14:textId="7FA80C82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09.00-09.45</w:t>
            </w:r>
          </w:p>
        </w:tc>
        <w:tc>
          <w:tcPr>
            <w:tcW w:w="3876" w:type="dxa"/>
            <w:noWrap/>
            <w:vAlign w:val="center"/>
          </w:tcPr>
          <w:p w14:paraId="79DE4744" w14:textId="77777777" w:rsidR="00455563" w:rsidRPr="00BD701E" w:rsidRDefault="00455563" w:rsidP="0045556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0623A79" w14:textId="77777777" w:rsidR="00091B1C" w:rsidRPr="00BD701E" w:rsidRDefault="00091B1C" w:rsidP="00196E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ED87EB1" w14:textId="55AD31F4" w:rsidR="00196E22" w:rsidRPr="00BD701E" w:rsidRDefault="00196E22" w:rsidP="00196E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IM5040-</w:t>
            </w:r>
            <w:r w:rsidRPr="00BD701E">
              <w:rPr>
                <w:rFonts w:ascii="Times New Roman" w:hAnsi="Times New Roman" w:cs="Times New Roman"/>
              </w:rPr>
              <w:t xml:space="preserve"> </w:t>
            </w: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Yapılarda Taş Bozulma Nedenleri ve Taş Analizleri</w:t>
            </w:r>
          </w:p>
          <w:p w14:paraId="65188299" w14:textId="77777777" w:rsidR="00E877FA" w:rsidRPr="00BD701E" w:rsidRDefault="00E877FA" w:rsidP="00E877FA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Cs/>
                <w:sz w:val="16"/>
                <w:szCs w:val="16"/>
              </w:rPr>
              <w:t>IM5008- Bitümlü Bağlayıcı ve Karışım Deneyleri</w:t>
            </w:r>
          </w:p>
          <w:p w14:paraId="411BFD37" w14:textId="77777777" w:rsidR="000B111E" w:rsidRPr="00BD701E" w:rsidRDefault="000B111E" w:rsidP="000B111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IM5058-Kompozit Malzemeler</w:t>
            </w:r>
          </w:p>
          <w:p w14:paraId="67423D84" w14:textId="77777777" w:rsidR="00FF369A" w:rsidRPr="00BD701E" w:rsidRDefault="00E85770" w:rsidP="0003053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0864FB56" w14:textId="74C74E86" w:rsidR="00091B1C" w:rsidRPr="00BD701E" w:rsidRDefault="00091B1C" w:rsidP="0003053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3B3FA61B" w14:textId="77777777" w:rsidR="00BC3ACA" w:rsidRPr="00BD701E" w:rsidRDefault="00BC3ACA" w:rsidP="0045556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CAD773A" w14:textId="77777777" w:rsidR="00091B1C" w:rsidRPr="00BD701E" w:rsidRDefault="00091B1C" w:rsidP="00196E22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0D5F0B14" w14:textId="73E9FE36" w:rsidR="00196E22" w:rsidRPr="00BD701E" w:rsidRDefault="00EE2B9A" w:rsidP="00196E22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Prof. Dr. Murat DAL</w:t>
            </w:r>
          </w:p>
          <w:p w14:paraId="3620456F" w14:textId="77777777" w:rsidR="00E877FA" w:rsidRPr="00BD701E" w:rsidRDefault="00E877FA" w:rsidP="00E877F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oç. Dr. Mustafa AKPOLAT</w:t>
            </w: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 </w:t>
            </w:r>
          </w:p>
          <w:p w14:paraId="6DD19EAC" w14:textId="77777777" w:rsidR="000B111E" w:rsidRPr="00BD701E" w:rsidRDefault="000B111E" w:rsidP="000B111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Selim CEMALGİL</w:t>
            </w:r>
          </w:p>
          <w:p w14:paraId="250ACF9C" w14:textId="76389C0B" w:rsidR="00CC6B03" w:rsidRPr="00BD701E" w:rsidRDefault="00E85770" w:rsidP="0003053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sz w:val="16"/>
                <w:szCs w:val="16"/>
              </w:rPr>
              <w:t>Doç. Dr. Berivan YILMAZER POLAT</w:t>
            </w:r>
          </w:p>
        </w:tc>
        <w:tc>
          <w:tcPr>
            <w:tcW w:w="1089" w:type="dxa"/>
            <w:noWrap/>
            <w:vAlign w:val="center"/>
          </w:tcPr>
          <w:p w14:paraId="2ACB6472" w14:textId="6E7264E4" w:rsidR="002575AE" w:rsidRPr="00BD701E" w:rsidRDefault="006201E7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</w:tc>
      </w:tr>
      <w:tr w:rsidR="002575AE" w:rsidRPr="00BD701E" w14:paraId="420FB9B4" w14:textId="77777777" w:rsidTr="00CC6B03">
        <w:trPr>
          <w:trHeight w:val="206"/>
          <w:jc w:val="center"/>
        </w:trPr>
        <w:tc>
          <w:tcPr>
            <w:tcW w:w="1514" w:type="dxa"/>
            <w:vMerge/>
            <w:noWrap/>
            <w:vAlign w:val="center"/>
          </w:tcPr>
          <w:p w14:paraId="43DC32F6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719BCE9F" w14:textId="0572A5E3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10.00-10.45</w:t>
            </w:r>
          </w:p>
        </w:tc>
        <w:tc>
          <w:tcPr>
            <w:tcW w:w="3876" w:type="dxa"/>
            <w:noWrap/>
            <w:vAlign w:val="center"/>
          </w:tcPr>
          <w:p w14:paraId="2673479E" w14:textId="77777777" w:rsidR="00455563" w:rsidRPr="00BD701E" w:rsidRDefault="00455563" w:rsidP="0045556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F6491A7" w14:textId="77777777" w:rsidR="00091B1C" w:rsidRPr="00BD701E" w:rsidRDefault="00091B1C" w:rsidP="00196E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28102FF" w14:textId="45C3B0DB" w:rsidR="00196E22" w:rsidRPr="00BD701E" w:rsidRDefault="00196E22" w:rsidP="00196E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IM5040-</w:t>
            </w:r>
            <w:r w:rsidRPr="00BD701E">
              <w:rPr>
                <w:rFonts w:ascii="Times New Roman" w:hAnsi="Times New Roman" w:cs="Times New Roman"/>
              </w:rPr>
              <w:t xml:space="preserve"> </w:t>
            </w: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Yapılarda Taş Bozulma Nedenleri ve Taş Analizleri</w:t>
            </w:r>
          </w:p>
          <w:p w14:paraId="78570BC2" w14:textId="77777777" w:rsidR="00E877FA" w:rsidRPr="00BD701E" w:rsidRDefault="00E877FA" w:rsidP="00E877FA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Cs/>
                <w:sz w:val="16"/>
                <w:szCs w:val="16"/>
              </w:rPr>
              <w:t>IM5008- Bitümlü Bağlayıcı ve Karışım Deneyleri</w:t>
            </w:r>
          </w:p>
          <w:p w14:paraId="4B447CE3" w14:textId="77777777" w:rsidR="000B111E" w:rsidRPr="00BD701E" w:rsidRDefault="000B111E" w:rsidP="000B111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IM5058-Kompozit Malzemeler</w:t>
            </w:r>
          </w:p>
          <w:p w14:paraId="4E99F584" w14:textId="77777777" w:rsidR="00587E72" w:rsidRPr="00BD701E" w:rsidRDefault="00E85770" w:rsidP="00091B1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1 Yüksek Lisans Semineri</w:t>
            </w:r>
          </w:p>
          <w:p w14:paraId="0152A001" w14:textId="3D2F0ACA" w:rsidR="00091B1C" w:rsidRPr="00BD701E" w:rsidRDefault="00091B1C" w:rsidP="00091B1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324E23FF" w14:textId="3647EDD5" w:rsidR="00C1171B" w:rsidRPr="00BD701E" w:rsidRDefault="00680FDA" w:rsidP="009D40B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11E5182D" w14:textId="77777777" w:rsidR="00091B1C" w:rsidRPr="00BD701E" w:rsidRDefault="00091B1C" w:rsidP="00196E22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1238C7EC" w14:textId="583BF5EF" w:rsidR="00196E22" w:rsidRPr="00BD701E" w:rsidRDefault="00EE2B9A" w:rsidP="00196E22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Prof. Dr. Murat DAL</w:t>
            </w:r>
          </w:p>
          <w:p w14:paraId="0F148F90" w14:textId="77777777" w:rsidR="00E877FA" w:rsidRPr="00BD701E" w:rsidRDefault="00E877FA" w:rsidP="00E877F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oç. Dr. Mustafa AKPOLAT</w:t>
            </w: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 </w:t>
            </w:r>
          </w:p>
          <w:p w14:paraId="6D00F0AB" w14:textId="77777777" w:rsidR="000B111E" w:rsidRPr="00BD701E" w:rsidRDefault="000B111E" w:rsidP="000B111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Selim CEMALGİL</w:t>
            </w:r>
          </w:p>
          <w:p w14:paraId="5A034E56" w14:textId="77777777" w:rsidR="00E85770" w:rsidRPr="00BD701E" w:rsidRDefault="00E85770" w:rsidP="00E8577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sz w:val="16"/>
                <w:szCs w:val="16"/>
              </w:rPr>
              <w:t>Doç. Dr. Berivan YILMAZER POLAT</w:t>
            </w:r>
          </w:p>
          <w:p w14:paraId="59D0EBC0" w14:textId="1FDFE1CE" w:rsidR="00CC6B03" w:rsidRPr="00BD701E" w:rsidRDefault="00CC6B03" w:rsidP="00091B1C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3EF11718" w14:textId="393CB399" w:rsidR="002575AE" w:rsidRPr="00BD701E" w:rsidRDefault="00CA1A73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</w:tc>
      </w:tr>
      <w:tr w:rsidR="002575AE" w:rsidRPr="00BD701E" w14:paraId="4D32625B" w14:textId="77777777" w:rsidTr="00CC6B03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7053FAE4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60CCE820" w14:textId="6D6A96C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11.00-11.45</w:t>
            </w:r>
          </w:p>
        </w:tc>
        <w:tc>
          <w:tcPr>
            <w:tcW w:w="3876" w:type="dxa"/>
            <w:noWrap/>
            <w:vAlign w:val="center"/>
          </w:tcPr>
          <w:p w14:paraId="24678CF8" w14:textId="77777777" w:rsidR="00455563" w:rsidRPr="00BD701E" w:rsidRDefault="00455563" w:rsidP="0045556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E0FD900" w14:textId="77777777" w:rsidR="00091B1C" w:rsidRPr="00BD701E" w:rsidRDefault="00091B1C" w:rsidP="00196E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A5CE167" w14:textId="1CDD3A3C" w:rsidR="00196E22" w:rsidRPr="00BD701E" w:rsidRDefault="00196E22" w:rsidP="00196E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IM5040-</w:t>
            </w:r>
            <w:r w:rsidRPr="00BD701E">
              <w:rPr>
                <w:rFonts w:ascii="Times New Roman" w:hAnsi="Times New Roman" w:cs="Times New Roman"/>
              </w:rPr>
              <w:t xml:space="preserve"> </w:t>
            </w: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Yapılarda Taş Bozulma Nedenleri ve Taş Analizleri</w:t>
            </w:r>
          </w:p>
          <w:p w14:paraId="3E6B0C0F" w14:textId="77777777" w:rsidR="00E877FA" w:rsidRPr="00BD701E" w:rsidRDefault="00E877FA" w:rsidP="00E877FA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Cs/>
                <w:sz w:val="16"/>
                <w:szCs w:val="16"/>
              </w:rPr>
              <w:t>IM5008- Bitümlü Bağlayıcı ve Karışım Deneyleri</w:t>
            </w:r>
          </w:p>
          <w:p w14:paraId="70BC7AB1" w14:textId="77777777" w:rsidR="000B111E" w:rsidRPr="00BD701E" w:rsidRDefault="000B111E" w:rsidP="000B111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IM5058-Kompozit Malzemeler</w:t>
            </w:r>
          </w:p>
          <w:p w14:paraId="7AC20B00" w14:textId="77777777" w:rsidR="00455563" w:rsidRPr="00BD701E" w:rsidRDefault="00E85770" w:rsidP="00091B1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1 Yüksek Lisans Semineri</w:t>
            </w:r>
          </w:p>
          <w:p w14:paraId="2FF1F1A9" w14:textId="50BDB77B" w:rsidR="00091B1C" w:rsidRPr="00BD701E" w:rsidRDefault="00091B1C" w:rsidP="00091B1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09E6B5F1" w14:textId="77777777" w:rsidR="00BC3ACA" w:rsidRPr="00BD701E" w:rsidRDefault="00BC3ACA" w:rsidP="0045556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E5D8120" w14:textId="77777777" w:rsidR="00091B1C" w:rsidRPr="00BD701E" w:rsidRDefault="00091B1C" w:rsidP="00196E22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275A716B" w14:textId="0DAACBEA" w:rsidR="00196E22" w:rsidRPr="00BD701E" w:rsidRDefault="00EE2B9A" w:rsidP="00196E22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Prof. Dr. Murat DAL</w:t>
            </w:r>
          </w:p>
          <w:p w14:paraId="22D451CB" w14:textId="77777777" w:rsidR="00E877FA" w:rsidRPr="00BD701E" w:rsidRDefault="00E877FA" w:rsidP="00E877F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oç. Dr. Mustafa AKPOLAT</w:t>
            </w: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 </w:t>
            </w:r>
          </w:p>
          <w:p w14:paraId="6FA034A1" w14:textId="77777777" w:rsidR="000B111E" w:rsidRPr="00BD701E" w:rsidRDefault="000B111E" w:rsidP="000B111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Selim CEMALGİL</w:t>
            </w:r>
          </w:p>
          <w:p w14:paraId="6FD0B8A8" w14:textId="1934CA32" w:rsidR="00CC6B03" w:rsidRPr="00BD701E" w:rsidRDefault="00E85770" w:rsidP="00091B1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sz w:val="16"/>
                <w:szCs w:val="16"/>
              </w:rPr>
              <w:t>Doç. Dr. Berivan YILMAZER POLAT</w:t>
            </w:r>
          </w:p>
        </w:tc>
        <w:tc>
          <w:tcPr>
            <w:tcW w:w="1089" w:type="dxa"/>
            <w:noWrap/>
            <w:vAlign w:val="center"/>
          </w:tcPr>
          <w:p w14:paraId="3549042F" w14:textId="3A5A77A3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</w:tc>
      </w:tr>
      <w:tr w:rsidR="002575AE" w:rsidRPr="00BD701E" w14:paraId="5BC46A8F" w14:textId="77777777" w:rsidTr="00091B1C">
        <w:trPr>
          <w:trHeight w:val="739"/>
          <w:jc w:val="center"/>
        </w:trPr>
        <w:tc>
          <w:tcPr>
            <w:tcW w:w="1514" w:type="dxa"/>
            <w:vMerge/>
            <w:noWrap/>
            <w:vAlign w:val="center"/>
          </w:tcPr>
          <w:p w14:paraId="20F40A63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4D3F3CD3" w14:textId="53AD5EE8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12.00</w:t>
            </w:r>
          </w:p>
        </w:tc>
        <w:tc>
          <w:tcPr>
            <w:tcW w:w="3876" w:type="dxa"/>
            <w:noWrap/>
            <w:vAlign w:val="center"/>
          </w:tcPr>
          <w:p w14:paraId="1DCD3C15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7BC05439" w14:textId="77777777" w:rsidR="00974C08" w:rsidRPr="00BD701E" w:rsidRDefault="00974C08" w:rsidP="002F05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79902649" w14:textId="77777777" w:rsidR="00974C08" w:rsidRPr="00BD701E" w:rsidRDefault="00974C08" w:rsidP="002F05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38B3B129" w14:textId="77777777" w:rsidR="00974C08" w:rsidRPr="00BD701E" w:rsidRDefault="00974C08" w:rsidP="002F05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0E0D41B9" w14:textId="6123B3CA" w:rsidR="00974C08" w:rsidRPr="00BD701E" w:rsidRDefault="00974C08" w:rsidP="002F05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2D9F0C3B" w14:textId="054D9CCE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02821899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49A50BD9" w14:textId="6717436A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27DC1" w:rsidRPr="00BD701E" w14:paraId="1A69089D" w14:textId="77777777" w:rsidTr="008A5B94">
        <w:trPr>
          <w:trHeight w:val="605"/>
          <w:jc w:val="center"/>
        </w:trPr>
        <w:tc>
          <w:tcPr>
            <w:tcW w:w="1514" w:type="dxa"/>
            <w:vMerge/>
            <w:noWrap/>
            <w:vAlign w:val="center"/>
          </w:tcPr>
          <w:p w14:paraId="1938CAEA" w14:textId="77777777" w:rsidR="00F27DC1" w:rsidRPr="00BD701E" w:rsidRDefault="00F27DC1" w:rsidP="00F27D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32CD3A1E" w14:textId="618FFCD6" w:rsidR="00F27DC1" w:rsidRPr="00BD701E" w:rsidRDefault="00F27DC1" w:rsidP="00F27D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13.00-13.45</w:t>
            </w:r>
          </w:p>
        </w:tc>
        <w:tc>
          <w:tcPr>
            <w:tcW w:w="3876" w:type="dxa"/>
            <w:noWrap/>
          </w:tcPr>
          <w:p w14:paraId="346A151B" w14:textId="77777777" w:rsidR="00091B1C" w:rsidRPr="00BD701E" w:rsidRDefault="00091B1C" w:rsidP="009D40BC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7BDA86C5" w14:textId="77777777" w:rsidR="00091B1C" w:rsidRPr="00BD701E" w:rsidRDefault="00091B1C" w:rsidP="009D40BC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6ECB37C5" w14:textId="053C782A" w:rsidR="009D40BC" w:rsidRPr="00BD701E" w:rsidRDefault="009D40BC" w:rsidP="009D40BC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Cs/>
                <w:sz w:val="16"/>
                <w:szCs w:val="16"/>
              </w:rPr>
              <w:t>IM5070-Dijital Okuryazarlık</w:t>
            </w:r>
          </w:p>
          <w:p w14:paraId="2F7F6D1F" w14:textId="193D91D8" w:rsidR="00430646" w:rsidRPr="00BD701E" w:rsidRDefault="00107903" w:rsidP="00091B1C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 xml:space="preserve">IM5041- </w:t>
            </w:r>
            <w:proofErr w:type="spellStart"/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Yeraltısuları</w:t>
            </w:r>
            <w:proofErr w:type="spellEnd"/>
            <w:r w:rsidRPr="00BD701E">
              <w:rPr>
                <w:rFonts w:ascii="Times New Roman" w:hAnsi="Times New Roman" w:cs="Times New Roman"/>
                <w:sz w:val="16"/>
                <w:szCs w:val="16"/>
              </w:rPr>
              <w:t xml:space="preserve"> Hidrolojisi</w:t>
            </w:r>
          </w:p>
          <w:p w14:paraId="46E773E6" w14:textId="77777777" w:rsidR="00834201" w:rsidRPr="00BD701E" w:rsidRDefault="00834201" w:rsidP="0083420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IM5005- Sonlu Elemanlar</w:t>
            </w:r>
          </w:p>
          <w:p w14:paraId="16154B5A" w14:textId="77777777" w:rsidR="00455563" w:rsidRPr="00BD701E" w:rsidRDefault="00196E22" w:rsidP="00091B1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IM5035- İleri Yapı Fiziği</w:t>
            </w:r>
          </w:p>
          <w:p w14:paraId="063B52D7" w14:textId="21EF9F44" w:rsidR="00091B1C" w:rsidRPr="00BD701E" w:rsidRDefault="00091B1C" w:rsidP="00091B1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5C51CB32" w14:textId="77777777" w:rsidR="00091B1C" w:rsidRPr="00BD701E" w:rsidRDefault="00091B1C" w:rsidP="009D40B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2A4C294" w14:textId="77777777" w:rsidR="00091B1C" w:rsidRPr="00BD701E" w:rsidRDefault="00091B1C" w:rsidP="00091B1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F3C9470" w14:textId="09713785" w:rsidR="009D40BC" w:rsidRPr="00BD701E" w:rsidRDefault="009D40BC" w:rsidP="009D40B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 xml:space="preserve">Prof. Dr. Burak YÖN </w:t>
            </w:r>
          </w:p>
          <w:p w14:paraId="14A8EEE2" w14:textId="6A10CF5A" w:rsidR="00A17D19" w:rsidRPr="00BD701E" w:rsidRDefault="00107903" w:rsidP="00091B1C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Cs/>
                <w:sz w:val="16"/>
                <w:szCs w:val="16"/>
              </w:rPr>
              <w:t>Dr. Öğr. Üyesi Hilal Arslanoğlu IŞIK</w:t>
            </w:r>
          </w:p>
          <w:p w14:paraId="02E6BA26" w14:textId="77777777" w:rsidR="00834201" w:rsidRPr="00BD701E" w:rsidRDefault="00834201" w:rsidP="0083420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oç. Dr. Alper POLAT</w:t>
            </w:r>
          </w:p>
          <w:p w14:paraId="2CE5AF97" w14:textId="587355C6" w:rsidR="00B55FE3" w:rsidRPr="00BD701E" w:rsidRDefault="00EE2B9A" w:rsidP="00091B1C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Prof. Dr. Murat DAL</w:t>
            </w:r>
          </w:p>
        </w:tc>
        <w:tc>
          <w:tcPr>
            <w:tcW w:w="1089" w:type="dxa"/>
            <w:noWrap/>
            <w:vAlign w:val="center"/>
          </w:tcPr>
          <w:p w14:paraId="29E6671A" w14:textId="77777777" w:rsidR="00F27DC1" w:rsidRPr="00BD701E" w:rsidRDefault="00F27DC1" w:rsidP="00F27D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028DF127" w14:textId="53F645F3" w:rsidR="00F27DC1" w:rsidRPr="00BD701E" w:rsidRDefault="00F27DC1" w:rsidP="00F27D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27DC1" w:rsidRPr="00BD701E" w14:paraId="7D5F2595" w14:textId="77777777" w:rsidTr="00E7487B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4A7C1F4A" w14:textId="77777777" w:rsidR="00F27DC1" w:rsidRPr="00BD701E" w:rsidRDefault="00F27DC1" w:rsidP="00F27D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16C949D4" w14:textId="120A6E4F" w:rsidR="00F27DC1" w:rsidRPr="00BD701E" w:rsidRDefault="00F27DC1" w:rsidP="00F27D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14.00-14.45</w:t>
            </w:r>
          </w:p>
        </w:tc>
        <w:tc>
          <w:tcPr>
            <w:tcW w:w="3876" w:type="dxa"/>
            <w:noWrap/>
          </w:tcPr>
          <w:p w14:paraId="4D6412D5" w14:textId="77777777" w:rsidR="00091B1C" w:rsidRPr="00BD701E" w:rsidRDefault="00091B1C" w:rsidP="009D40BC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70BABDB9" w14:textId="77777777" w:rsidR="00091B1C" w:rsidRPr="00BD701E" w:rsidRDefault="00091B1C" w:rsidP="009D40BC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36DC19AE" w14:textId="442F96D8" w:rsidR="009D40BC" w:rsidRPr="00BD701E" w:rsidRDefault="009D40BC" w:rsidP="009D40BC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Cs/>
                <w:sz w:val="16"/>
                <w:szCs w:val="16"/>
              </w:rPr>
              <w:t>IM5070-Dijital Okuryazarlık</w:t>
            </w:r>
          </w:p>
          <w:p w14:paraId="13A452C3" w14:textId="2207CDFF" w:rsidR="00107903" w:rsidRPr="00BD701E" w:rsidRDefault="00107903" w:rsidP="009D40B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 xml:space="preserve">IM5041- </w:t>
            </w:r>
            <w:proofErr w:type="spellStart"/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Yeraltısuları</w:t>
            </w:r>
            <w:proofErr w:type="spellEnd"/>
            <w:r w:rsidRPr="00BD701E">
              <w:rPr>
                <w:rFonts w:ascii="Times New Roman" w:hAnsi="Times New Roman" w:cs="Times New Roman"/>
                <w:sz w:val="16"/>
                <w:szCs w:val="16"/>
              </w:rPr>
              <w:t xml:space="preserve"> Hidrolojisi</w:t>
            </w:r>
          </w:p>
          <w:p w14:paraId="0EBCC9E8" w14:textId="096CA2BC" w:rsidR="008A5B94" w:rsidRPr="00BD701E" w:rsidRDefault="00FE26F4" w:rsidP="00091B1C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Cs/>
                <w:sz w:val="16"/>
                <w:szCs w:val="16"/>
              </w:rPr>
              <w:t>IM5044-Yapısal Analiz</w:t>
            </w:r>
          </w:p>
          <w:p w14:paraId="59857147" w14:textId="77777777" w:rsidR="00834201" w:rsidRPr="00BD701E" w:rsidRDefault="00834201" w:rsidP="0083420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IM5005- Sonlu Elemanlar</w:t>
            </w:r>
          </w:p>
          <w:p w14:paraId="4CE410A2" w14:textId="77777777" w:rsidR="00CC6B03" w:rsidRPr="00BD701E" w:rsidRDefault="00196E22" w:rsidP="00091B1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IM5035- İleri Yapı Fiziği</w:t>
            </w:r>
          </w:p>
          <w:p w14:paraId="43220BBA" w14:textId="7ACDEBDA" w:rsidR="00091B1C" w:rsidRPr="00BD701E" w:rsidRDefault="00091B1C" w:rsidP="00091B1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33D4791C" w14:textId="77777777" w:rsidR="00091B1C" w:rsidRPr="00BD701E" w:rsidRDefault="00091B1C" w:rsidP="009D40B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8A5A519" w14:textId="77777777" w:rsidR="00091B1C" w:rsidRPr="00BD701E" w:rsidRDefault="00091B1C" w:rsidP="009D40B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86335DB" w14:textId="451318A7" w:rsidR="009D40BC" w:rsidRPr="00BD701E" w:rsidRDefault="009D40BC" w:rsidP="009D40B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 xml:space="preserve">Prof. Dr. Burak YÖN </w:t>
            </w:r>
          </w:p>
          <w:p w14:paraId="4EAE94C0" w14:textId="77777777" w:rsidR="00107903" w:rsidRPr="00BD701E" w:rsidRDefault="00107903" w:rsidP="0010790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Cs/>
                <w:sz w:val="16"/>
                <w:szCs w:val="16"/>
              </w:rPr>
              <w:t>Dr. Öğr. Üyesi Hilal Arslanoğlu IŞIK</w:t>
            </w:r>
          </w:p>
          <w:p w14:paraId="1D1150D3" w14:textId="27ABCE15" w:rsidR="00A17D19" w:rsidRPr="00BD701E" w:rsidRDefault="00FE26F4" w:rsidP="00091B1C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Cs/>
                <w:sz w:val="16"/>
                <w:szCs w:val="16"/>
              </w:rPr>
              <w:t>Doç. Dr. Erkan POLAT</w:t>
            </w:r>
          </w:p>
          <w:p w14:paraId="397887CE" w14:textId="77777777" w:rsidR="00834201" w:rsidRPr="00BD701E" w:rsidRDefault="00834201" w:rsidP="0083420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oç. Dr. Alper POLAT</w:t>
            </w:r>
          </w:p>
          <w:p w14:paraId="0C28C3E0" w14:textId="4C7B674F" w:rsidR="004D52C4" w:rsidRPr="00BD701E" w:rsidRDefault="00EE2B9A" w:rsidP="00091B1C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Prof. Dr. Murat DAL</w:t>
            </w:r>
          </w:p>
        </w:tc>
        <w:tc>
          <w:tcPr>
            <w:tcW w:w="1089" w:type="dxa"/>
            <w:noWrap/>
            <w:vAlign w:val="center"/>
          </w:tcPr>
          <w:p w14:paraId="455C457C" w14:textId="77777777" w:rsidR="00F27DC1" w:rsidRPr="00BD701E" w:rsidRDefault="00F27DC1" w:rsidP="00F27D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12EF3208" w14:textId="070E298A" w:rsidR="00F27DC1" w:rsidRPr="00BD701E" w:rsidRDefault="00F27DC1" w:rsidP="00F27D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27DC1" w:rsidRPr="00BD701E" w14:paraId="58E684E5" w14:textId="77777777" w:rsidTr="00E7487B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4631CCAD" w14:textId="77777777" w:rsidR="00F27DC1" w:rsidRPr="00BD701E" w:rsidRDefault="00F27DC1" w:rsidP="00F27D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7F85D2F3" w14:textId="0A7DA661" w:rsidR="00F27DC1" w:rsidRPr="00BD701E" w:rsidRDefault="00F27DC1" w:rsidP="00F27D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15.00-15.45</w:t>
            </w:r>
          </w:p>
        </w:tc>
        <w:tc>
          <w:tcPr>
            <w:tcW w:w="3876" w:type="dxa"/>
            <w:noWrap/>
          </w:tcPr>
          <w:p w14:paraId="2B3E7136" w14:textId="77777777" w:rsidR="00091B1C" w:rsidRPr="00BD701E" w:rsidRDefault="00091B1C" w:rsidP="008A5B9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631F726" w14:textId="77777777" w:rsidR="00091B1C" w:rsidRPr="00BD701E" w:rsidRDefault="00091B1C" w:rsidP="008A5B9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B9A8871" w14:textId="470D5991" w:rsidR="008A5B94" w:rsidRPr="00BD701E" w:rsidRDefault="00107903" w:rsidP="008A5B9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 xml:space="preserve">IM5041- </w:t>
            </w:r>
            <w:proofErr w:type="spellStart"/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Yeraltısuları</w:t>
            </w:r>
            <w:proofErr w:type="spellEnd"/>
            <w:r w:rsidRPr="00BD701E">
              <w:rPr>
                <w:rFonts w:ascii="Times New Roman" w:hAnsi="Times New Roman" w:cs="Times New Roman"/>
                <w:sz w:val="16"/>
                <w:szCs w:val="16"/>
              </w:rPr>
              <w:t xml:space="preserve"> Hidrolojisi</w:t>
            </w:r>
          </w:p>
          <w:p w14:paraId="2E55D300" w14:textId="48DDF1A2" w:rsidR="00107903" w:rsidRPr="00BD701E" w:rsidRDefault="00FE26F4" w:rsidP="00091B1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Cs/>
                <w:sz w:val="16"/>
                <w:szCs w:val="16"/>
              </w:rPr>
              <w:t>IM5044-Yapısal Analiz</w:t>
            </w:r>
          </w:p>
          <w:p w14:paraId="0CD5B5DF" w14:textId="77777777" w:rsidR="00834201" w:rsidRPr="00BD701E" w:rsidRDefault="00834201" w:rsidP="0083420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IM5005- Sonlu Elemanlar</w:t>
            </w:r>
          </w:p>
          <w:p w14:paraId="6A6C5ABE" w14:textId="77777777" w:rsidR="00455563" w:rsidRPr="00BD701E" w:rsidRDefault="00444B97" w:rsidP="00091B1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IM5035- İleri Yapı Fiziği</w:t>
            </w:r>
          </w:p>
          <w:p w14:paraId="4BFAA6C4" w14:textId="3819336A" w:rsidR="00091B1C" w:rsidRPr="00BD701E" w:rsidRDefault="00091B1C" w:rsidP="00091B1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36C2B240" w14:textId="77777777" w:rsidR="00091B1C" w:rsidRPr="00BD701E" w:rsidRDefault="00091B1C" w:rsidP="0010790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4D655FA5" w14:textId="77777777" w:rsidR="00091B1C" w:rsidRPr="00BD701E" w:rsidRDefault="00091B1C" w:rsidP="0010790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1A8D6D7B" w14:textId="663D013D" w:rsidR="00107903" w:rsidRPr="00BD701E" w:rsidRDefault="00107903" w:rsidP="0010790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Cs/>
                <w:sz w:val="16"/>
                <w:szCs w:val="16"/>
              </w:rPr>
              <w:t>Dr. Öğr. Üyesi Hilal Arslanoğlu IŞIK</w:t>
            </w:r>
          </w:p>
          <w:p w14:paraId="011F086A" w14:textId="058BB796" w:rsidR="00A17D19" w:rsidRPr="00BD701E" w:rsidRDefault="00FE26F4" w:rsidP="00091B1C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Cs/>
                <w:sz w:val="16"/>
                <w:szCs w:val="16"/>
              </w:rPr>
              <w:t>Doç. Dr. Erkan POLAT</w:t>
            </w:r>
          </w:p>
          <w:p w14:paraId="55BBD464" w14:textId="77777777" w:rsidR="005318B6" w:rsidRPr="00BD701E" w:rsidRDefault="00834201" w:rsidP="005318B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oç. Dr. Alper POLAT</w:t>
            </w:r>
          </w:p>
          <w:p w14:paraId="69DC9C05" w14:textId="1C792235" w:rsidR="00B55FE3" w:rsidRPr="00BD701E" w:rsidRDefault="00EE2B9A" w:rsidP="00091B1C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Prof. Dr. Murat DAL</w:t>
            </w:r>
          </w:p>
        </w:tc>
        <w:tc>
          <w:tcPr>
            <w:tcW w:w="1089" w:type="dxa"/>
            <w:noWrap/>
            <w:vAlign w:val="center"/>
          </w:tcPr>
          <w:p w14:paraId="2FACF500" w14:textId="77777777" w:rsidR="00F27DC1" w:rsidRPr="00BD701E" w:rsidRDefault="00F27DC1" w:rsidP="00F27D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4F5A5E75" w14:textId="7FE28248" w:rsidR="00F27DC1" w:rsidRPr="00BD701E" w:rsidRDefault="00F27DC1" w:rsidP="00F27D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F6983" w:rsidRPr="00BD701E" w14:paraId="5DA82584" w14:textId="77777777" w:rsidTr="00EA1DEC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1E852F98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767F8AFE" w14:textId="48FBD3BB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16.00-16.45</w:t>
            </w:r>
          </w:p>
        </w:tc>
        <w:tc>
          <w:tcPr>
            <w:tcW w:w="3876" w:type="dxa"/>
            <w:noWrap/>
          </w:tcPr>
          <w:p w14:paraId="519EC467" w14:textId="77777777" w:rsidR="00091B1C" w:rsidRPr="00BD701E" w:rsidRDefault="00091B1C" w:rsidP="00F1065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1FF6A19E" w14:textId="77777777" w:rsidR="00091B1C" w:rsidRPr="00BD701E" w:rsidRDefault="00091B1C" w:rsidP="00F1065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46CADF6B" w14:textId="558F7BDF" w:rsidR="00F1065A" w:rsidRPr="00BD701E" w:rsidRDefault="00F1065A" w:rsidP="0054457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6D08EAA9" w14:textId="77777777" w:rsidR="00107903" w:rsidRPr="00BD701E" w:rsidRDefault="00107903" w:rsidP="0010790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16043BFF" w14:textId="39D642D3" w:rsidR="004F6983" w:rsidRPr="00BD701E" w:rsidRDefault="00FE26F4" w:rsidP="00091B1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Cs/>
                <w:sz w:val="16"/>
                <w:szCs w:val="16"/>
              </w:rPr>
              <w:t>IM5044-Yapısal Analiz</w:t>
            </w:r>
          </w:p>
        </w:tc>
        <w:tc>
          <w:tcPr>
            <w:tcW w:w="3342" w:type="dxa"/>
            <w:noWrap/>
          </w:tcPr>
          <w:p w14:paraId="2E476D65" w14:textId="77777777" w:rsidR="00091B1C" w:rsidRPr="00BD701E" w:rsidRDefault="00091B1C" w:rsidP="0010790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2CE12C9F" w14:textId="77777777" w:rsidR="00091B1C" w:rsidRPr="00BD701E" w:rsidRDefault="00091B1C" w:rsidP="0010790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36FE6B40" w14:textId="768476AE" w:rsidR="00F1065A" w:rsidRPr="00BD701E" w:rsidRDefault="00F1065A" w:rsidP="0010790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2B1E876E" w14:textId="6B7D0A3B" w:rsidR="00107903" w:rsidRPr="00BD701E" w:rsidRDefault="00107903" w:rsidP="0010790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Hilal Arslanoğlu IŞIK</w:t>
            </w:r>
          </w:p>
          <w:p w14:paraId="7C91CF00" w14:textId="77777777" w:rsidR="00FE26F4" w:rsidRPr="00BD701E" w:rsidRDefault="00FE26F4" w:rsidP="00FE26F4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Cs/>
                <w:sz w:val="16"/>
                <w:szCs w:val="16"/>
              </w:rPr>
              <w:t>Doç. Dr. Erkan POLAT</w:t>
            </w:r>
          </w:p>
          <w:p w14:paraId="52F08ECF" w14:textId="77777777" w:rsidR="00BC0574" w:rsidRPr="00BD701E" w:rsidRDefault="00BC0574" w:rsidP="00B8608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3B7E53B8" w14:textId="324B4E46" w:rsidR="004F6983" w:rsidRPr="00BD701E" w:rsidRDefault="004F6983" w:rsidP="00D17F3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3F2BD944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785E8884" w14:textId="193FC9C2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F6983" w:rsidRPr="00BD701E" w14:paraId="600BE933" w14:textId="77777777" w:rsidTr="0030156D">
        <w:trPr>
          <w:trHeight w:val="174"/>
          <w:jc w:val="center"/>
        </w:trPr>
        <w:tc>
          <w:tcPr>
            <w:tcW w:w="1514" w:type="dxa"/>
            <w:vMerge/>
            <w:noWrap/>
            <w:vAlign w:val="center"/>
          </w:tcPr>
          <w:p w14:paraId="16B412A5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153C07AE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17.00</w:t>
            </w:r>
          </w:p>
        </w:tc>
        <w:tc>
          <w:tcPr>
            <w:tcW w:w="3876" w:type="dxa"/>
            <w:noWrap/>
            <w:vAlign w:val="center"/>
          </w:tcPr>
          <w:p w14:paraId="20EECDCC" w14:textId="77777777" w:rsidR="004F6983" w:rsidRPr="00BD701E" w:rsidRDefault="004F6983" w:rsidP="004F698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01927670" w14:textId="77777777" w:rsidR="00574A8E" w:rsidRPr="00BD701E" w:rsidRDefault="00574A8E" w:rsidP="004F698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3554F65C" w14:textId="77777777" w:rsidR="00091B1C" w:rsidRPr="00BD701E" w:rsidRDefault="00091B1C" w:rsidP="004F698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090A52E1" w14:textId="77777777" w:rsidR="00091B1C" w:rsidRPr="00BD701E" w:rsidRDefault="00091B1C" w:rsidP="004F698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472FF15B" w14:textId="77777777" w:rsidR="00091B1C" w:rsidRPr="00BD701E" w:rsidRDefault="00091B1C" w:rsidP="004F698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7ABC0EBE" w14:textId="77777777" w:rsidR="00091B1C" w:rsidRPr="00BD701E" w:rsidRDefault="00091B1C" w:rsidP="004F698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3AFF597B" w14:textId="796FF137" w:rsidR="00574A8E" w:rsidRPr="00BD701E" w:rsidRDefault="00574A8E" w:rsidP="004F698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71189128" w14:textId="48471281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5685A4B0" w14:textId="0E0A6958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F6983" w:rsidRPr="00BD701E" w14:paraId="044B5139" w14:textId="77777777" w:rsidTr="0030156D">
        <w:trPr>
          <w:trHeight w:val="210"/>
          <w:jc w:val="center"/>
        </w:trPr>
        <w:tc>
          <w:tcPr>
            <w:tcW w:w="1514" w:type="dxa"/>
            <w:vMerge w:val="restart"/>
            <w:noWrap/>
            <w:vAlign w:val="center"/>
          </w:tcPr>
          <w:p w14:paraId="7251B195" w14:textId="1465EA0E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316A095" w14:textId="24D0CF1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062B693" w14:textId="3E7D6CC2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P</w:t>
            </w:r>
          </w:p>
          <w:p w14:paraId="6CC220D2" w14:textId="6E720A0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  <w:p w14:paraId="16031220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R</w:t>
            </w:r>
          </w:p>
          <w:p w14:paraId="0EDB1EAF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Ş</w:t>
            </w:r>
          </w:p>
          <w:p w14:paraId="0734D6E0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  <w:p w14:paraId="112404CD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M</w:t>
            </w:r>
          </w:p>
          <w:p w14:paraId="2DD8F382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B</w:t>
            </w:r>
          </w:p>
          <w:p w14:paraId="77027D31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  <w:p w14:paraId="3589BF21" w14:textId="79A55B13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0076386C" w14:textId="4D621FE0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08.00-08.45</w:t>
            </w:r>
          </w:p>
        </w:tc>
        <w:tc>
          <w:tcPr>
            <w:tcW w:w="3876" w:type="dxa"/>
            <w:noWrap/>
            <w:vAlign w:val="center"/>
          </w:tcPr>
          <w:p w14:paraId="525F3C22" w14:textId="1CA15B8C" w:rsidR="004F6983" w:rsidRPr="00BD701E" w:rsidRDefault="004F6983" w:rsidP="004832D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2A92C756" w14:textId="1456BB85" w:rsidR="004F6983" w:rsidRPr="00BD701E" w:rsidRDefault="004F6983" w:rsidP="00B8608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3B3BC25C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5BF5EB28" w14:textId="64E4DE94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F6983" w:rsidRPr="00BD701E" w14:paraId="0B7A95D0" w14:textId="77777777" w:rsidTr="006C0DF4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5877BC91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0489DDBF" w14:textId="35F1A0ED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09.00-09.45</w:t>
            </w:r>
          </w:p>
        </w:tc>
        <w:tc>
          <w:tcPr>
            <w:tcW w:w="3876" w:type="dxa"/>
            <w:noWrap/>
          </w:tcPr>
          <w:p w14:paraId="290997E0" w14:textId="77777777" w:rsidR="004832D3" w:rsidRPr="00BD701E" w:rsidRDefault="004832D3" w:rsidP="004E1D4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17FE09F0" w14:textId="2A2D5B05" w:rsidR="004E1D48" w:rsidRPr="00BD701E" w:rsidRDefault="004E1D48" w:rsidP="004E1D4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179323A5" w14:textId="4F4BD4EE" w:rsidR="00455563" w:rsidRPr="00BD701E" w:rsidRDefault="00FE26F4" w:rsidP="006B6902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iCs/>
                <w:sz w:val="16"/>
                <w:szCs w:val="16"/>
              </w:rPr>
              <w:t>IM5044-İleri Çelik Yapılar Tasarımı</w:t>
            </w:r>
          </w:p>
          <w:p w14:paraId="5359D6C3" w14:textId="1B8E78E6" w:rsidR="00FE26F4" w:rsidRPr="00BD701E" w:rsidRDefault="00E85770" w:rsidP="00091B1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IM5048-İleri Malzeme Bilimi</w:t>
            </w:r>
          </w:p>
          <w:p w14:paraId="1D3C21B3" w14:textId="1984D2AE" w:rsidR="006B6902" w:rsidRPr="00BD701E" w:rsidRDefault="006B6902" w:rsidP="006B690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IM5066- Bilimsel Araştırma Yöntemleri ve Yayın Etiği</w:t>
            </w:r>
          </w:p>
          <w:p w14:paraId="6B7D7803" w14:textId="77777777" w:rsidR="00453931" w:rsidRPr="00BD701E" w:rsidRDefault="004F6983" w:rsidP="002B150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IM5015-Mühendislik Malzemelerinin Kırılma Mekaniği</w:t>
            </w:r>
          </w:p>
          <w:p w14:paraId="4A853D66" w14:textId="639976A2" w:rsidR="002B150C" w:rsidRPr="00BD701E" w:rsidRDefault="002B150C" w:rsidP="002B150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80C9E69" w14:textId="46A67BA1" w:rsidR="00455563" w:rsidRPr="00BD701E" w:rsidRDefault="00455563" w:rsidP="002B150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45B32BD0" w14:textId="3C010022" w:rsidR="004E1D48" w:rsidRPr="00BD701E" w:rsidRDefault="004E1D48" w:rsidP="004E1D4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Özlem ERDEM</w:t>
            </w:r>
          </w:p>
          <w:p w14:paraId="6B2ED9C0" w14:textId="77777777" w:rsidR="00FE26F4" w:rsidRPr="00BD701E" w:rsidRDefault="00FE26F4" w:rsidP="00FE26F4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Cs/>
                <w:sz w:val="16"/>
                <w:szCs w:val="16"/>
              </w:rPr>
              <w:t>Doç. Dr. Erkan POLAT</w:t>
            </w:r>
          </w:p>
          <w:p w14:paraId="638D253A" w14:textId="43C0DC5B" w:rsidR="00BC3ACA" w:rsidRPr="00BD701E" w:rsidRDefault="00E85770" w:rsidP="00091B1C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Cs/>
                <w:sz w:val="16"/>
                <w:szCs w:val="16"/>
              </w:rPr>
              <w:t>Doç. Dr. Berivan YILMAZER POLAT</w:t>
            </w:r>
          </w:p>
          <w:p w14:paraId="051D9DA0" w14:textId="385D04C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Cs/>
                <w:sz w:val="16"/>
                <w:szCs w:val="16"/>
              </w:rPr>
              <w:t>Dr. Öğr. Üyesi Hilal Arslanoğlu IŞIK</w:t>
            </w:r>
          </w:p>
          <w:p w14:paraId="230238A7" w14:textId="20D1435C" w:rsidR="00453931" w:rsidRPr="00BD701E" w:rsidRDefault="00EA11D6" w:rsidP="002B150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oç. Dr.</w:t>
            </w:r>
            <w:r w:rsidR="004F6983" w:rsidRPr="00BD701E">
              <w:rPr>
                <w:rFonts w:ascii="Times New Roman" w:hAnsi="Times New Roman" w:cs="Times New Roman"/>
                <w:sz w:val="16"/>
                <w:szCs w:val="16"/>
              </w:rPr>
              <w:t xml:space="preserve"> Alper POLAT</w:t>
            </w:r>
          </w:p>
          <w:p w14:paraId="5725FA8F" w14:textId="30938A40" w:rsidR="00FF2CAA" w:rsidRPr="00BD701E" w:rsidRDefault="00FF2CAA" w:rsidP="006A04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5B487792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670A26AD" w14:textId="14A6BA5E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F6983" w:rsidRPr="00BD701E" w14:paraId="1941CFC1" w14:textId="77777777" w:rsidTr="006C0DF4">
        <w:trPr>
          <w:trHeight w:val="363"/>
          <w:jc w:val="center"/>
        </w:trPr>
        <w:tc>
          <w:tcPr>
            <w:tcW w:w="1514" w:type="dxa"/>
            <w:vMerge/>
            <w:noWrap/>
            <w:vAlign w:val="center"/>
          </w:tcPr>
          <w:p w14:paraId="78D213AB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2E496F6C" w14:textId="446A9443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10.00-10.45</w:t>
            </w:r>
          </w:p>
        </w:tc>
        <w:tc>
          <w:tcPr>
            <w:tcW w:w="3876" w:type="dxa"/>
            <w:noWrap/>
          </w:tcPr>
          <w:p w14:paraId="0610ADC0" w14:textId="77777777" w:rsidR="00455563" w:rsidRPr="00BD701E" w:rsidRDefault="00455563" w:rsidP="00680FD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5857A767" w14:textId="74915256" w:rsidR="00680FDA" w:rsidRPr="00BD701E" w:rsidRDefault="00680FDA" w:rsidP="00680FD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1 Yüksek Lisans Semineri</w:t>
            </w:r>
          </w:p>
          <w:p w14:paraId="222F9F46" w14:textId="77777777" w:rsidR="004E1D48" w:rsidRPr="00BD701E" w:rsidRDefault="004E1D48" w:rsidP="004E1D4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02E2A94F" w14:textId="58D26FDD" w:rsidR="004E1D48" w:rsidRPr="00BD701E" w:rsidRDefault="004832D3" w:rsidP="00091B1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19DF1DD4" w14:textId="1F88076A" w:rsidR="00FE26F4" w:rsidRPr="00BD701E" w:rsidRDefault="00FE26F4" w:rsidP="00680FD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iCs/>
                <w:sz w:val="16"/>
                <w:szCs w:val="16"/>
              </w:rPr>
              <w:t>IM5044-İleri Çelik Yapılar Tasarımı</w:t>
            </w:r>
          </w:p>
          <w:p w14:paraId="082A39F0" w14:textId="1C1A6534" w:rsidR="00FE26F4" w:rsidRPr="00BD701E" w:rsidRDefault="00E85770" w:rsidP="00091B1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IM5048-İleri Malzeme Bilimi</w:t>
            </w:r>
          </w:p>
          <w:p w14:paraId="26E59377" w14:textId="77777777" w:rsidR="006B6902" w:rsidRPr="00BD701E" w:rsidRDefault="006B6902" w:rsidP="006B690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IM5066- Bilimsel Araştırma Yöntemleri ve Yayın Etiği</w:t>
            </w:r>
          </w:p>
          <w:p w14:paraId="412D4935" w14:textId="503E0D2F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IM5015-Mühendislik Malzemelerinin Kırılma Mekaniği</w:t>
            </w:r>
            <w:r w:rsidR="00FF2CAA" w:rsidRPr="00BD701E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52445614" w14:textId="1C07233B" w:rsidR="00455563" w:rsidRPr="00BD701E" w:rsidRDefault="00455563" w:rsidP="006A04E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1E6E0223" w14:textId="77777777" w:rsidR="00BC3ACA" w:rsidRPr="00BD701E" w:rsidRDefault="00BC3ACA" w:rsidP="00680FD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779ACB2A" w14:textId="38DA013B" w:rsidR="00680FDA" w:rsidRPr="00BD701E" w:rsidRDefault="00680FDA" w:rsidP="00680FD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sz w:val="16"/>
                <w:szCs w:val="16"/>
              </w:rPr>
              <w:t>Prof. Dr. Burak YÖN</w:t>
            </w:r>
          </w:p>
          <w:p w14:paraId="5D8E2B8C" w14:textId="77777777" w:rsidR="004E1D48" w:rsidRPr="00BD701E" w:rsidRDefault="004E1D48" w:rsidP="004E1D4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Özlem ERDEM</w:t>
            </w:r>
          </w:p>
          <w:p w14:paraId="27A0A655" w14:textId="3BA92F4B" w:rsidR="004832D3" w:rsidRPr="00BD701E" w:rsidRDefault="004832D3" w:rsidP="00091B1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Melek AKGÜL</w:t>
            </w:r>
          </w:p>
          <w:p w14:paraId="60C842C3" w14:textId="77777777" w:rsidR="00FE26F4" w:rsidRPr="00BD701E" w:rsidRDefault="00FE26F4" w:rsidP="00FE26F4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Cs/>
                <w:sz w:val="16"/>
                <w:szCs w:val="16"/>
              </w:rPr>
              <w:t>Doç. Dr. Erkan POLAT</w:t>
            </w:r>
          </w:p>
          <w:p w14:paraId="222AD8B4" w14:textId="64881AF3" w:rsidR="00FE26F4" w:rsidRPr="00BD701E" w:rsidRDefault="00E85770" w:rsidP="00091B1C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Cs/>
                <w:sz w:val="16"/>
                <w:szCs w:val="16"/>
              </w:rPr>
              <w:t>Doç. Dr. Berivan YILMAZER POLAT</w:t>
            </w:r>
          </w:p>
          <w:p w14:paraId="3CA74A9D" w14:textId="77777777" w:rsidR="0095732D" w:rsidRPr="00BD701E" w:rsidRDefault="004F6983" w:rsidP="0095732D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Cs/>
                <w:sz w:val="16"/>
                <w:szCs w:val="16"/>
              </w:rPr>
              <w:t>Dr. Öğr. Üyesi Hilal Arslanoğlu IŞIK</w:t>
            </w:r>
            <w:r w:rsidR="0095732D" w:rsidRPr="00BD701E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</w:t>
            </w:r>
          </w:p>
          <w:p w14:paraId="548ED9FE" w14:textId="7126D128" w:rsidR="004F6983" w:rsidRPr="00BD701E" w:rsidRDefault="00EA11D6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oç. Dr.</w:t>
            </w:r>
            <w:r w:rsidR="004F6983" w:rsidRPr="00BD701E">
              <w:rPr>
                <w:rFonts w:ascii="Times New Roman" w:hAnsi="Times New Roman" w:cs="Times New Roman"/>
                <w:sz w:val="16"/>
                <w:szCs w:val="16"/>
              </w:rPr>
              <w:t xml:space="preserve"> Alper POLAT</w:t>
            </w:r>
          </w:p>
          <w:p w14:paraId="22A720EC" w14:textId="272B7798" w:rsidR="0095732D" w:rsidRPr="00BD701E" w:rsidRDefault="0095732D" w:rsidP="006A04EF">
            <w:pPr>
              <w:jc w:val="center"/>
              <w:rPr>
                <w:rFonts w:ascii="Times New Roman" w:hAnsi="Times New Roman" w:cs="Times New Roman"/>
                <w:bCs/>
                <w:i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4FB1F47C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00A6C78B" w14:textId="6661C43B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F6983" w:rsidRPr="00BD701E" w14:paraId="766DD77F" w14:textId="77777777" w:rsidTr="006C0DF4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0CCBD1B2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02384996" w14:textId="28AADB5B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11.00-11.45</w:t>
            </w:r>
          </w:p>
        </w:tc>
        <w:tc>
          <w:tcPr>
            <w:tcW w:w="3876" w:type="dxa"/>
            <w:noWrap/>
          </w:tcPr>
          <w:p w14:paraId="7ECA7472" w14:textId="77777777" w:rsidR="00455563" w:rsidRPr="00BD701E" w:rsidRDefault="00455563" w:rsidP="00680FD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35BDFEE6" w14:textId="446F5987" w:rsidR="00680FDA" w:rsidRPr="00BD701E" w:rsidRDefault="00680FDA" w:rsidP="00680FD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1 Yüksek Lisans Semineri</w:t>
            </w:r>
          </w:p>
          <w:p w14:paraId="636B307A" w14:textId="77777777" w:rsidR="004E1D48" w:rsidRPr="00BD701E" w:rsidRDefault="004E1D48" w:rsidP="004E1D4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72B2923E" w14:textId="547EB9C9" w:rsidR="004E1D48" w:rsidRPr="00BD701E" w:rsidRDefault="004832D3" w:rsidP="00091B1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1B746C2B" w14:textId="5C667314" w:rsidR="00FE26F4" w:rsidRPr="00BD701E" w:rsidRDefault="00FE26F4" w:rsidP="00680FD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iCs/>
                <w:sz w:val="16"/>
                <w:szCs w:val="16"/>
              </w:rPr>
              <w:t>IM5044-İleri Çelik Yapılar Tasarımı</w:t>
            </w:r>
          </w:p>
          <w:p w14:paraId="35FF6633" w14:textId="1CAA483C" w:rsidR="00FE26F4" w:rsidRPr="00BD701E" w:rsidRDefault="00E85770" w:rsidP="00091B1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IM5048-İleri Malzeme Bilimi</w:t>
            </w:r>
          </w:p>
          <w:p w14:paraId="505701FD" w14:textId="77777777" w:rsidR="006B6902" w:rsidRPr="00BD701E" w:rsidRDefault="006B6902" w:rsidP="006B690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IM5066- Bilimsel Araştırma Yöntemleri ve Yayın Etiği</w:t>
            </w:r>
          </w:p>
          <w:p w14:paraId="7E2A644B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IM5015-Mühendislik Malzemelerinin Kırılma Mekaniği</w:t>
            </w:r>
          </w:p>
          <w:p w14:paraId="446BA5E5" w14:textId="58DF5D7B" w:rsidR="00455563" w:rsidRPr="00BD701E" w:rsidRDefault="00455563" w:rsidP="006A04E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36726D8C" w14:textId="77777777" w:rsidR="00BC3ACA" w:rsidRPr="00BD701E" w:rsidRDefault="00BC3ACA" w:rsidP="00680FD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08710DB0" w14:textId="7D54BA0D" w:rsidR="00680FDA" w:rsidRPr="00BD701E" w:rsidRDefault="00680FDA" w:rsidP="00680FD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sz w:val="16"/>
                <w:szCs w:val="16"/>
              </w:rPr>
              <w:t>Prof. Dr. Burak YÖN</w:t>
            </w:r>
          </w:p>
          <w:p w14:paraId="340C205B" w14:textId="77777777" w:rsidR="004E1D48" w:rsidRPr="00BD701E" w:rsidRDefault="004E1D48" w:rsidP="004E1D4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Özlem ERDEM</w:t>
            </w:r>
          </w:p>
          <w:p w14:paraId="220EB6E1" w14:textId="4BA1F512" w:rsidR="004832D3" w:rsidRPr="00BD701E" w:rsidRDefault="004832D3" w:rsidP="00091B1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Melek AKGÜL</w:t>
            </w:r>
          </w:p>
          <w:p w14:paraId="05CE64D8" w14:textId="77777777" w:rsidR="00FE26F4" w:rsidRPr="00BD701E" w:rsidRDefault="00FE26F4" w:rsidP="00FE26F4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Cs/>
                <w:sz w:val="16"/>
                <w:szCs w:val="16"/>
              </w:rPr>
              <w:t>Doç. Dr. Erkan POLAT</w:t>
            </w:r>
          </w:p>
          <w:p w14:paraId="4D926F8D" w14:textId="1F439420" w:rsidR="00FE26F4" w:rsidRPr="00BD701E" w:rsidRDefault="00E85770" w:rsidP="00091B1C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Cs/>
                <w:sz w:val="16"/>
                <w:szCs w:val="16"/>
              </w:rPr>
              <w:t>Doç. Dr. Berivan YILMAZER POLAT</w:t>
            </w:r>
          </w:p>
          <w:p w14:paraId="6B83BC63" w14:textId="77777777" w:rsidR="0095732D" w:rsidRPr="00BD701E" w:rsidRDefault="004F6983" w:rsidP="0095732D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Cs/>
                <w:sz w:val="16"/>
                <w:szCs w:val="16"/>
              </w:rPr>
              <w:t>Dr. Öğr. Üyesi Hilal Arslanoğlu IŞIK</w:t>
            </w:r>
            <w:r w:rsidR="0095732D" w:rsidRPr="00BD701E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</w:t>
            </w:r>
          </w:p>
          <w:p w14:paraId="77D4D40F" w14:textId="25397B18" w:rsidR="004F6983" w:rsidRPr="00BD701E" w:rsidRDefault="00EA11D6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oç. Dr.</w:t>
            </w:r>
            <w:r w:rsidR="004F6983" w:rsidRPr="00BD701E">
              <w:rPr>
                <w:rFonts w:ascii="Times New Roman" w:hAnsi="Times New Roman" w:cs="Times New Roman"/>
                <w:sz w:val="16"/>
                <w:szCs w:val="16"/>
              </w:rPr>
              <w:t xml:space="preserve"> Alper POLAT</w:t>
            </w:r>
          </w:p>
          <w:p w14:paraId="70C80C55" w14:textId="296E29D7" w:rsidR="00FF2CAA" w:rsidRPr="00BD701E" w:rsidRDefault="00FF2CAA" w:rsidP="006A04E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7D4DAB6F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458E12A3" w14:textId="4E17ACD1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4F6983" w:rsidRPr="00BD701E" w14:paraId="16F2B01A" w14:textId="77777777" w:rsidTr="0030156D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6EF10CA2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307E9977" w14:textId="53964714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12.00</w:t>
            </w:r>
          </w:p>
        </w:tc>
        <w:tc>
          <w:tcPr>
            <w:tcW w:w="3876" w:type="dxa"/>
            <w:noWrap/>
            <w:vAlign w:val="center"/>
          </w:tcPr>
          <w:p w14:paraId="03D23264" w14:textId="5C1634F2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31E3D6BC" w14:textId="176F0B13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6F254952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0CB1AAD0" w14:textId="0F8B5414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4F6983" w:rsidRPr="00BD701E" w14:paraId="587261AC" w14:textId="77777777" w:rsidTr="00BC0574">
        <w:trPr>
          <w:trHeight w:val="608"/>
          <w:jc w:val="center"/>
        </w:trPr>
        <w:tc>
          <w:tcPr>
            <w:tcW w:w="1514" w:type="dxa"/>
            <w:vMerge/>
            <w:noWrap/>
            <w:vAlign w:val="center"/>
          </w:tcPr>
          <w:p w14:paraId="775A944F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68F883BF" w14:textId="5790E48C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13.00-13.45</w:t>
            </w:r>
          </w:p>
        </w:tc>
        <w:tc>
          <w:tcPr>
            <w:tcW w:w="3876" w:type="dxa"/>
            <w:noWrap/>
          </w:tcPr>
          <w:p w14:paraId="2E66A4FF" w14:textId="77777777" w:rsidR="00574A8E" w:rsidRPr="00BD701E" w:rsidRDefault="00574A8E" w:rsidP="006B690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48EA753" w14:textId="77777777" w:rsidR="00E85770" w:rsidRPr="00BD701E" w:rsidRDefault="00E85770" w:rsidP="00E85770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iCs/>
                <w:sz w:val="16"/>
                <w:szCs w:val="16"/>
              </w:rPr>
              <w:t>IM5049- İleri Beton Teknolojisi</w:t>
            </w:r>
          </w:p>
          <w:p w14:paraId="340E58AD" w14:textId="58E8AF69" w:rsidR="006B6902" w:rsidRPr="00BD701E" w:rsidRDefault="00095FE1" w:rsidP="006B690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IM5081- Betonarme Yapılarda Kalıcılık</w:t>
            </w:r>
          </w:p>
          <w:p w14:paraId="7E4F2215" w14:textId="77777777" w:rsidR="008F6F65" w:rsidRPr="00BD701E" w:rsidRDefault="008F6F65" w:rsidP="008F6F65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Cs/>
                <w:sz w:val="16"/>
                <w:szCs w:val="16"/>
              </w:rPr>
              <w:t>IM5071-Elastisite Teorisi</w:t>
            </w:r>
          </w:p>
          <w:p w14:paraId="67FF51C5" w14:textId="77777777" w:rsidR="00444B97" w:rsidRPr="00BD701E" w:rsidRDefault="00444B97" w:rsidP="00444B9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IM5034-İnşaat Teknolojisinde Malzeme Bilimi ve Malzeme Laboratuvarı</w:t>
            </w:r>
          </w:p>
          <w:p w14:paraId="528A27AD" w14:textId="353027BA" w:rsidR="00574A8E" w:rsidRPr="00BD701E" w:rsidRDefault="00574A8E" w:rsidP="00574A8E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  <w:p w14:paraId="22F2184E" w14:textId="192104DF" w:rsidR="00BC0574" w:rsidRPr="00BD701E" w:rsidRDefault="00BC0574" w:rsidP="00BC057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31B6C9AC" w14:textId="77777777" w:rsidR="00E85770" w:rsidRPr="00BD701E" w:rsidRDefault="00E85770" w:rsidP="00E85770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Cs/>
                <w:sz w:val="16"/>
                <w:szCs w:val="16"/>
              </w:rPr>
              <w:t>Doç. Dr. Berivan YILMAZER POLAT</w:t>
            </w:r>
          </w:p>
          <w:p w14:paraId="63B9524C" w14:textId="55264B08" w:rsidR="00095FE1" w:rsidRPr="00BD701E" w:rsidRDefault="00095FE1" w:rsidP="00E85770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Cs/>
                <w:sz w:val="16"/>
                <w:szCs w:val="16"/>
              </w:rPr>
              <w:t>Dr. Öğr. Üyesi Melek AKGÜL</w:t>
            </w:r>
          </w:p>
          <w:p w14:paraId="2996BBE9" w14:textId="77777777" w:rsidR="00582038" w:rsidRPr="00BD701E" w:rsidRDefault="008F6F65" w:rsidP="002B150C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Cs/>
                <w:sz w:val="16"/>
                <w:szCs w:val="16"/>
              </w:rPr>
              <w:t>Doç. Dr. Alper POLAT</w:t>
            </w:r>
          </w:p>
          <w:p w14:paraId="1F11DFDE" w14:textId="29CB96E2" w:rsidR="00444B97" w:rsidRPr="00BD701E" w:rsidRDefault="00EE2B9A" w:rsidP="00444B97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Prof. Dr. Murat DAL</w:t>
            </w:r>
          </w:p>
          <w:p w14:paraId="45C3A6C5" w14:textId="3890DD58" w:rsidR="00574A8E" w:rsidRPr="00BD701E" w:rsidRDefault="00574A8E" w:rsidP="00CE670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418E69A0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7DE1BF3C" w14:textId="33D65BD9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4F6983" w:rsidRPr="00BD701E" w14:paraId="64D28C65" w14:textId="77777777" w:rsidTr="00BC0574">
        <w:trPr>
          <w:trHeight w:val="702"/>
          <w:jc w:val="center"/>
        </w:trPr>
        <w:tc>
          <w:tcPr>
            <w:tcW w:w="1514" w:type="dxa"/>
            <w:vMerge/>
            <w:noWrap/>
            <w:vAlign w:val="center"/>
          </w:tcPr>
          <w:p w14:paraId="3719ED82" w14:textId="34E0E80E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78B96EE3" w14:textId="526ADC6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14.00-14.45</w:t>
            </w:r>
          </w:p>
        </w:tc>
        <w:tc>
          <w:tcPr>
            <w:tcW w:w="3876" w:type="dxa"/>
            <w:noWrap/>
          </w:tcPr>
          <w:p w14:paraId="07F24FC0" w14:textId="77777777" w:rsidR="00E85770" w:rsidRPr="00BD701E" w:rsidRDefault="00E85770" w:rsidP="00E85770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</w:rPr>
            </w:pPr>
          </w:p>
          <w:p w14:paraId="6D496781" w14:textId="03F27800" w:rsidR="00E85770" w:rsidRPr="00BD701E" w:rsidRDefault="00E85770" w:rsidP="00E85770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iCs/>
                <w:sz w:val="16"/>
                <w:szCs w:val="16"/>
              </w:rPr>
              <w:t>IM5049- İleri Beton Teknolojisi</w:t>
            </w:r>
          </w:p>
          <w:p w14:paraId="21357F53" w14:textId="7E964844" w:rsidR="00574A8E" w:rsidRPr="00BD701E" w:rsidRDefault="00095FE1" w:rsidP="00091B1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IM5081- Betonarme Yapılarda Kalıcılık</w:t>
            </w:r>
          </w:p>
          <w:p w14:paraId="458ED453" w14:textId="77777777" w:rsidR="008F6F65" w:rsidRPr="00BD701E" w:rsidRDefault="008F6F65" w:rsidP="008F6F65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Cs/>
                <w:sz w:val="16"/>
                <w:szCs w:val="16"/>
              </w:rPr>
              <w:t>IM5071-Elastisite Teorisi</w:t>
            </w:r>
          </w:p>
          <w:p w14:paraId="48F0D8FE" w14:textId="77777777" w:rsidR="00444B97" w:rsidRPr="00BD701E" w:rsidRDefault="00444B97" w:rsidP="00444B9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IM5034-İnşaat Teknolojisinde Malzeme Bilimi ve Malzeme Laboratuvarı</w:t>
            </w:r>
          </w:p>
          <w:p w14:paraId="7CDFF26C" w14:textId="3D5E71CE" w:rsidR="00574A8E" w:rsidRPr="00BD701E" w:rsidRDefault="00574A8E" w:rsidP="00CE670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4C63A2C7" w14:textId="77777777" w:rsidR="00E85770" w:rsidRPr="00BD701E" w:rsidRDefault="00E85770" w:rsidP="00E85770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Cs/>
                <w:sz w:val="16"/>
                <w:szCs w:val="16"/>
              </w:rPr>
              <w:t>Doç. Dr. Berivan YILMAZER POLAT</w:t>
            </w:r>
          </w:p>
          <w:p w14:paraId="04838FD7" w14:textId="665F6531" w:rsidR="00095FE1" w:rsidRPr="00BD701E" w:rsidRDefault="00095FE1" w:rsidP="00091B1C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Cs/>
                <w:sz w:val="16"/>
                <w:szCs w:val="16"/>
              </w:rPr>
              <w:t>Dr. Öğr. Üyesi Melek AKGÜL</w:t>
            </w:r>
          </w:p>
          <w:p w14:paraId="1674EC91" w14:textId="77777777" w:rsidR="008F6F65" w:rsidRPr="00BD701E" w:rsidRDefault="008F6F65" w:rsidP="008F6F65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Cs/>
                <w:sz w:val="16"/>
                <w:szCs w:val="16"/>
              </w:rPr>
              <w:t>Doç. Dr. Alper POLAT</w:t>
            </w:r>
          </w:p>
          <w:p w14:paraId="0BC61354" w14:textId="6F805789" w:rsidR="00444B97" w:rsidRPr="00BD701E" w:rsidRDefault="00EE2B9A" w:rsidP="00444B97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Prof. Dr. Murat DAL</w:t>
            </w:r>
          </w:p>
          <w:p w14:paraId="36641218" w14:textId="28883F07" w:rsidR="00574A8E" w:rsidRPr="00BD701E" w:rsidRDefault="00574A8E" w:rsidP="00CE670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5FD2F5B3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3816FC1C" w14:textId="1817B04B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F6983" w:rsidRPr="00BD701E" w14:paraId="7E7D9913" w14:textId="77777777" w:rsidTr="00BC0574">
        <w:trPr>
          <w:trHeight w:val="797"/>
          <w:jc w:val="center"/>
        </w:trPr>
        <w:tc>
          <w:tcPr>
            <w:tcW w:w="1514" w:type="dxa"/>
            <w:vMerge/>
            <w:noWrap/>
            <w:vAlign w:val="center"/>
          </w:tcPr>
          <w:p w14:paraId="7C60F0CE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2E03012E" w14:textId="6820D8A5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15.00-15.45</w:t>
            </w:r>
          </w:p>
        </w:tc>
        <w:tc>
          <w:tcPr>
            <w:tcW w:w="3876" w:type="dxa"/>
            <w:noWrap/>
          </w:tcPr>
          <w:p w14:paraId="347E756F" w14:textId="77777777" w:rsidR="00E85770" w:rsidRPr="00BD701E" w:rsidRDefault="00E85770" w:rsidP="00E85770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</w:rPr>
            </w:pPr>
          </w:p>
          <w:p w14:paraId="3A67FFFB" w14:textId="75EA319E" w:rsidR="00E85770" w:rsidRPr="00BD701E" w:rsidRDefault="00E85770" w:rsidP="00E85770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iCs/>
                <w:sz w:val="16"/>
                <w:szCs w:val="16"/>
              </w:rPr>
              <w:t>IM5049- İleri Beton Teknolojisi</w:t>
            </w:r>
          </w:p>
          <w:p w14:paraId="29B91342" w14:textId="1D8B58F9" w:rsidR="00107903" w:rsidRPr="00BD701E" w:rsidRDefault="00095FE1" w:rsidP="00091B1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IM5081- Betonarme Yapılarda Kalıcılık</w:t>
            </w:r>
          </w:p>
          <w:p w14:paraId="574FF5B2" w14:textId="79D634EB" w:rsidR="008F6F65" w:rsidRPr="00BD701E" w:rsidRDefault="008F6F65" w:rsidP="008F6F65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Cs/>
                <w:sz w:val="16"/>
                <w:szCs w:val="16"/>
              </w:rPr>
              <w:t>IM5071-Elastisite Teorisi</w:t>
            </w:r>
          </w:p>
          <w:p w14:paraId="5AC16DBA" w14:textId="77777777" w:rsidR="00444B97" w:rsidRPr="00BD701E" w:rsidRDefault="00444B97" w:rsidP="00444B9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IM5034-İnşaat Teknolojisinde Malzeme Bilimi ve Malzeme Laboratuvarı</w:t>
            </w:r>
          </w:p>
          <w:p w14:paraId="4450FC61" w14:textId="6B40CD8A" w:rsidR="00574A8E" w:rsidRPr="00BD701E" w:rsidRDefault="00574A8E" w:rsidP="00CE670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09F83100" w14:textId="117C94C9" w:rsidR="00095FE1" w:rsidRPr="00BD701E" w:rsidRDefault="00E85770" w:rsidP="00095FE1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Cs/>
                <w:sz w:val="16"/>
                <w:szCs w:val="16"/>
              </w:rPr>
              <w:t>Doç. Dr. Berivan YILMAZER POLAT</w:t>
            </w:r>
          </w:p>
          <w:p w14:paraId="74FF9708" w14:textId="74B9F8D1" w:rsidR="00095FE1" w:rsidRPr="00BD701E" w:rsidRDefault="00095FE1" w:rsidP="00091B1C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Cs/>
                <w:sz w:val="16"/>
                <w:szCs w:val="16"/>
              </w:rPr>
              <w:t>Dr. Öğr. Üyesi Melek AKGÜL</w:t>
            </w:r>
          </w:p>
          <w:p w14:paraId="033D4FEF" w14:textId="77777777" w:rsidR="008F6F65" w:rsidRPr="00BD701E" w:rsidRDefault="008F6F65" w:rsidP="008F6F65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Cs/>
                <w:sz w:val="16"/>
                <w:szCs w:val="16"/>
              </w:rPr>
              <w:t>Doç. Dr. Alper POLAT</w:t>
            </w:r>
          </w:p>
          <w:p w14:paraId="48E04286" w14:textId="235E6AAC" w:rsidR="00444B97" w:rsidRPr="00BD701E" w:rsidRDefault="00EE2B9A" w:rsidP="00444B97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Prof. Dr. Murat DAL</w:t>
            </w:r>
          </w:p>
          <w:p w14:paraId="71EEF7B1" w14:textId="0DE6C304" w:rsidR="00574A8E" w:rsidRPr="00BD701E" w:rsidRDefault="00574A8E" w:rsidP="00CE670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28D3556F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77A13510" w14:textId="57350A2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F6983" w:rsidRPr="00BD701E" w14:paraId="74D3152E" w14:textId="77777777" w:rsidTr="00BC0574">
        <w:trPr>
          <w:trHeight w:val="228"/>
          <w:jc w:val="center"/>
        </w:trPr>
        <w:tc>
          <w:tcPr>
            <w:tcW w:w="1514" w:type="dxa"/>
            <w:vMerge/>
            <w:noWrap/>
            <w:vAlign w:val="center"/>
          </w:tcPr>
          <w:p w14:paraId="33666E41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7BA0934B" w14:textId="354684EF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16.00-16.45</w:t>
            </w:r>
          </w:p>
        </w:tc>
        <w:tc>
          <w:tcPr>
            <w:tcW w:w="3876" w:type="dxa"/>
            <w:noWrap/>
          </w:tcPr>
          <w:p w14:paraId="244D4491" w14:textId="77777777" w:rsidR="00091B1C" w:rsidRPr="00BD701E" w:rsidRDefault="00091B1C" w:rsidP="00F1065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6FE9DF91" w14:textId="05E1036E" w:rsidR="00F1065A" w:rsidRPr="00BD701E" w:rsidRDefault="00F1065A" w:rsidP="00F1065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33DDEA1D" w14:textId="77777777" w:rsidR="004E1D48" w:rsidRPr="00BD701E" w:rsidRDefault="004E1D48" w:rsidP="004E1D4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446D7CBA" w14:textId="77777777" w:rsidR="004832D3" w:rsidRPr="00BD701E" w:rsidRDefault="004832D3" w:rsidP="004832D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499B5029" w14:textId="77777777" w:rsidR="00444B97" w:rsidRPr="00BD701E" w:rsidRDefault="00444B97" w:rsidP="00444B9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IM5034-İnşaat Teknolojisinde Malzeme Bilimi ve Malzeme Laboratuvarı</w:t>
            </w:r>
          </w:p>
          <w:p w14:paraId="5A3FA2B9" w14:textId="5882F842" w:rsidR="004F6983" w:rsidRPr="00BD701E" w:rsidRDefault="004F6983" w:rsidP="00BC057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5C31338B" w14:textId="77777777" w:rsidR="00091B1C" w:rsidRPr="00BD701E" w:rsidRDefault="00091B1C" w:rsidP="004E1D4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66A9BA6B" w14:textId="434C2B98" w:rsidR="00F1065A" w:rsidRPr="00BD701E" w:rsidRDefault="00F1065A" w:rsidP="004E1D4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Doç. Dr. Alper POLAT </w:t>
            </w:r>
          </w:p>
          <w:p w14:paraId="50421BD9" w14:textId="3138AF4C" w:rsidR="004E1D48" w:rsidRPr="00BD701E" w:rsidRDefault="004E1D48" w:rsidP="004E1D4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Özlem ERDEM</w:t>
            </w:r>
          </w:p>
          <w:p w14:paraId="71010042" w14:textId="77777777" w:rsidR="00444B97" w:rsidRPr="00BD701E" w:rsidRDefault="004832D3" w:rsidP="00444B97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Melek AKGÜL</w:t>
            </w:r>
          </w:p>
          <w:p w14:paraId="5E64F3AE" w14:textId="3F4269FE" w:rsidR="00444B97" w:rsidRPr="00BD701E" w:rsidRDefault="00444B97" w:rsidP="00444B97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</w:t>
            </w:r>
            <w:r w:rsidR="00EE2B9A">
              <w:rPr>
                <w:rFonts w:ascii="Times New Roman" w:hAnsi="Times New Roman" w:cs="Times New Roman"/>
                <w:bCs/>
                <w:sz w:val="16"/>
                <w:szCs w:val="16"/>
              </w:rPr>
              <w:t>Prof. Dr. Murat DAL</w:t>
            </w:r>
          </w:p>
          <w:p w14:paraId="5652846C" w14:textId="61E554B8" w:rsidR="004F6983" w:rsidRPr="00BD701E" w:rsidRDefault="004F6983" w:rsidP="00B8608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3C4C1F60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36AF0EAF" w14:textId="55A52A14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F6983" w:rsidRPr="00BD701E" w14:paraId="596729DA" w14:textId="77777777" w:rsidTr="0030156D">
        <w:trPr>
          <w:trHeight w:val="245"/>
          <w:jc w:val="center"/>
        </w:trPr>
        <w:tc>
          <w:tcPr>
            <w:tcW w:w="1514" w:type="dxa"/>
            <w:vMerge/>
            <w:noWrap/>
            <w:vAlign w:val="center"/>
          </w:tcPr>
          <w:p w14:paraId="18513EEF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7FE81CE1" w14:textId="11105D6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17.00</w:t>
            </w:r>
          </w:p>
        </w:tc>
        <w:tc>
          <w:tcPr>
            <w:tcW w:w="3876" w:type="dxa"/>
            <w:noWrap/>
            <w:vAlign w:val="center"/>
          </w:tcPr>
          <w:p w14:paraId="06A8DD93" w14:textId="65DD5514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1749115E" w14:textId="475D6AF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692C0921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color w:val="00B050"/>
                <w:sz w:val="16"/>
                <w:szCs w:val="16"/>
              </w:rPr>
            </w:pPr>
          </w:p>
        </w:tc>
      </w:tr>
      <w:tr w:rsidR="004F6983" w:rsidRPr="00BD701E" w14:paraId="6281CB66" w14:textId="77777777" w:rsidTr="00FF7F65">
        <w:trPr>
          <w:trHeight w:val="2154"/>
          <w:jc w:val="center"/>
        </w:trPr>
        <w:tc>
          <w:tcPr>
            <w:tcW w:w="1514" w:type="dxa"/>
            <w:vMerge w:val="restart"/>
            <w:noWrap/>
            <w:vAlign w:val="center"/>
          </w:tcPr>
          <w:p w14:paraId="4CDC2844" w14:textId="57A3F12B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bookmarkStart w:id="0" w:name="_Hlk64547267"/>
          </w:p>
          <w:p w14:paraId="3F394FEB" w14:textId="4767F5D5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188A71F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4FC713F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95B1232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BEA0B3E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481A383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B1149CD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869F2DC" w14:textId="2C6ADF9D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C</w:t>
            </w:r>
          </w:p>
          <w:p w14:paraId="63969805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U</w:t>
            </w:r>
          </w:p>
          <w:p w14:paraId="2352D734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M</w:t>
            </w:r>
          </w:p>
          <w:p w14:paraId="3C16A222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4B56CDB0" w14:textId="7A4EC5D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C1DC2E2" w14:textId="3B08C4AA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CCA5228" w14:textId="5A6D75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8BEC49C" w14:textId="3440298D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49898D15" w14:textId="70BEFB9A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08.00-08.45</w:t>
            </w:r>
          </w:p>
        </w:tc>
        <w:tc>
          <w:tcPr>
            <w:tcW w:w="3876" w:type="dxa"/>
            <w:noWrap/>
          </w:tcPr>
          <w:p w14:paraId="399ECDD7" w14:textId="77777777" w:rsidR="00574A8E" w:rsidRPr="00BD701E" w:rsidRDefault="00574A8E" w:rsidP="00FD2DE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4A046551" w14:textId="6AD64841" w:rsidR="00FD2DE0" w:rsidRPr="00BD701E" w:rsidRDefault="00FD2DE0" w:rsidP="00FD2DE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130DE02D" w14:textId="77777777" w:rsidR="003811FC" w:rsidRPr="00BD701E" w:rsidRDefault="003811FC" w:rsidP="003811F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6CF52C78" w14:textId="5E0E7D67" w:rsidR="00935A96" w:rsidRPr="00BD701E" w:rsidRDefault="00935A96" w:rsidP="00935A9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5DDBD486" w14:textId="5DB8304D" w:rsidR="004F6983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48A217A7" w14:textId="77777777" w:rsidR="009E597D" w:rsidRPr="00BD701E" w:rsidRDefault="009E597D" w:rsidP="009E597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22D6EFEA" w14:textId="669346B7" w:rsidR="00F6032F" w:rsidRPr="00BD701E" w:rsidRDefault="00FE26F4" w:rsidP="00091B1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1 Yüksek Lisans Semineri</w:t>
            </w:r>
          </w:p>
          <w:p w14:paraId="597E18BC" w14:textId="2ABE9B62" w:rsidR="00FF369A" w:rsidRPr="00BD701E" w:rsidRDefault="00F6032F" w:rsidP="00F6032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1 Yüksek Lisans Semineri</w:t>
            </w:r>
          </w:p>
          <w:p w14:paraId="72CF657A" w14:textId="77777777" w:rsidR="00897422" w:rsidRPr="00BD701E" w:rsidRDefault="00897422" w:rsidP="00897422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1 Yüksek Lisans Semineri</w:t>
            </w:r>
          </w:p>
          <w:p w14:paraId="6472FD09" w14:textId="77777777" w:rsidR="00F15171" w:rsidRPr="00BD701E" w:rsidRDefault="00F15171" w:rsidP="00F15171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1 Yüksek Lisans Semineri</w:t>
            </w:r>
          </w:p>
          <w:p w14:paraId="71FA966B" w14:textId="7F37EDB1" w:rsidR="00574A8E" w:rsidRPr="00BD701E" w:rsidRDefault="00B14ABD" w:rsidP="00FF7F65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1 Yüksek Lisans Semineri</w:t>
            </w:r>
          </w:p>
        </w:tc>
        <w:tc>
          <w:tcPr>
            <w:tcW w:w="3342" w:type="dxa"/>
            <w:noWrap/>
          </w:tcPr>
          <w:p w14:paraId="18EA79EB" w14:textId="77777777" w:rsidR="00574A8E" w:rsidRPr="00BD701E" w:rsidRDefault="00574A8E" w:rsidP="00FD2DE0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5E9AE56F" w14:textId="1C4B8999" w:rsidR="00FD2DE0" w:rsidRPr="00BD701E" w:rsidRDefault="00680FDA" w:rsidP="00FD2DE0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sz w:val="16"/>
                <w:szCs w:val="16"/>
              </w:rPr>
              <w:t>Prof</w:t>
            </w:r>
            <w:r w:rsidR="00FD2DE0" w:rsidRPr="00BD701E">
              <w:rPr>
                <w:rFonts w:ascii="Times New Roman" w:hAnsi="Times New Roman" w:cs="Times New Roman"/>
                <w:b/>
                <w:sz w:val="16"/>
                <w:szCs w:val="16"/>
              </w:rPr>
              <w:t>. Dr. Burak YÖN</w:t>
            </w:r>
          </w:p>
          <w:p w14:paraId="5C27CB8A" w14:textId="450F0106" w:rsidR="003811FC" w:rsidRPr="00BD701E" w:rsidRDefault="003811FC" w:rsidP="00FD2DE0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sz w:val="16"/>
                <w:szCs w:val="16"/>
              </w:rPr>
              <w:t>Prof. Dr. Mehmet KARATAŞ</w:t>
            </w:r>
          </w:p>
          <w:p w14:paraId="6B96D94F" w14:textId="6CEDB64D" w:rsidR="00935A96" w:rsidRPr="00BD701E" w:rsidRDefault="00935A96" w:rsidP="00935A9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Alper POLAT</w:t>
            </w:r>
          </w:p>
          <w:p w14:paraId="5FD67DDB" w14:textId="625EEFAF" w:rsidR="00F6032F" w:rsidRDefault="004F6983" w:rsidP="00F6032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Hilal Arslanoğlu IŞIK</w:t>
            </w:r>
          </w:p>
          <w:p w14:paraId="2440AF9A" w14:textId="77777777" w:rsidR="009E597D" w:rsidRPr="00BD701E" w:rsidRDefault="009E597D" w:rsidP="009E597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Dr. Öğr. Üyesi Selim CEMALGİL </w:t>
            </w:r>
          </w:p>
          <w:p w14:paraId="6B87465F" w14:textId="3B0CD7E9" w:rsidR="00F6032F" w:rsidRPr="00BD701E" w:rsidRDefault="004F6983" w:rsidP="00091B1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</w:t>
            </w:r>
            <w:r w:rsidR="00F6032F"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. </w:t>
            </w: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Öğr. Üyesi Meral KORKMAZ</w:t>
            </w:r>
          </w:p>
          <w:p w14:paraId="564228BC" w14:textId="43219F98" w:rsidR="00FF369A" w:rsidRPr="00BD701E" w:rsidRDefault="00FF369A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Erkan POLAT</w:t>
            </w:r>
          </w:p>
          <w:p w14:paraId="21D873A8" w14:textId="0493F71E" w:rsidR="008A7CBD" w:rsidRPr="00BD701E" w:rsidRDefault="00897422" w:rsidP="0007074E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Nihan GÜLMEZ</w:t>
            </w:r>
          </w:p>
          <w:p w14:paraId="5D284396" w14:textId="77777777" w:rsidR="004F6983" w:rsidRPr="00BD701E" w:rsidRDefault="00F15171" w:rsidP="00E8577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Ayşenur ÖĞEDAY</w:t>
            </w:r>
          </w:p>
          <w:p w14:paraId="4C4BABFD" w14:textId="654C91C7" w:rsidR="00B14ABD" w:rsidRPr="00BD701E" w:rsidRDefault="00B14ABD" w:rsidP="00E8577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Abdullah İÇEN</w:t>
            </w:r>
          </w:p>
        </w:tc>
        <w:tc>
          <w:tcPr>
            <w:tcW w:w="1089" w:type="dxa"/>
            <w:noWrap/>
            <w:vAlign w:val="center"/>
          </w:tcPr>
          <w:p w14:paraId="71325F3F" w14:textId="77777777" w:rsidR="00574A8E" w:rsidRPr="00BD701E" w:rsidRDefault="00574A8E" w:rsidP="00574A8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0E11F8C8" w14:textId="79D7C6AA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F6983" w:rsidRPr="00BD701E" w14:paraId="5A619E8C" w14:textId="77777777" w:rsidTr="00BC0574">
        <w:trPr>
          <w:trHeight w:val="2109"/>
          <w:jc w:val="center"/>
        </w:trPr>
        <w:tc>
          <w:tcPr>
            <w:tcW w:w="1514" w:type="dxa"/>
            <w:vMerge/>
            <w:noWrap/>
            <w:vAlign w:val="center"/>
          </w:tcPr>
          <w:p w14:paraId="2864F17B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4390C4F7" w14:textId="1CF4B424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09.00-09.45</w:t>
            </w:r>
          </w:p>
        </w:tc>
        <w:tc>
          <w:tcPr>
            <w:tcW w:w="3876" w:type="dxa"/>
            <w:noWrap/>
            <w:vAlign w:val="center"/>
          </w:tcPr>
          <w:p w14:paraId="0A4C5EAE" w14:textId="77777777" w:rsidR="00574A8E" w:rsidRPr="00BD701E" w:rsidRDefault="00574A8E" w:rsidP="00FD2DE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493FCCA9" w14:textId="7653DCD9" w:rsidR="00FD2DE0" w:rsidRPr="00BD701E" w:rsidRDefault="00FD2DE0" w:rsidP="00FD2DE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165DDD37" w14:textId="77777777" w:rsidR="003811FC" w:rsidRPr="00BD701E" w:rsidRDefault="003811FC" w:rsidP="003811F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329D822F" w14:textId="5CD82998" w:rsidR="00091B1C" w:rsidRPr="00BD701E" w:rsidRDefault="00091B1C" w:rsidP="00091B1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48FEE9FE" w14:textId="6678A60E" w:rsidR="00EA11D6" w:rsidRPr="00BD701E" w:rsidRDefault="00EA11D6" w:rsidP="00EA11D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5A574E2D" w14:textId="76C3E207" w:rsidR="00F6032F" w:rsidRPr="00BD701E" w:rsidRDefault="004F6983" w:rsidP="00091B1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5F7D3DD0" w14:textId="77777777" w:rsidR="005B5247" w:rsidRPr="00BD701E" w:rsidRDefault="005B5247" w:rsidP="005B5247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4010CC5F" w14:textId="1DFCF6DC" w:rsidR="005B5247" w:rsidRPr="00BD701E" w:rsidRDefault="005B5247" w:rsidP="005B5247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0FBD510C" w14:textId="77777777" w:rsidR="00F6032F" w:rsidRPr="00BD701E" w:rsidRDefault="00F6032F" w:rsidP="005318B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IM5001 Yüksek Lisans Semineri </w:t>
            </w:r>
          </w:p>
          <w:p w14:paraId="6324D2AB" w14:textId="007BA185" w:rsidR="00FE26F4" w:rsidRPr="00BD701E" w:rsidRDefault="00FE26F4" w:rsidP="00091B1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1 Yüksek Lisans Semineri</w:t>
            </w:r>
          </w:p>
          <w:p w14:paraId="265CAF3A" w14:textId="3D3E75F2" w:rsidR="008A7CBD" w:rsidRPr="00BD701E" w:rsidRDefault="008A7CBD" w:rsidP="008A7CB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1 Yüksek Lisans Semineri</w:t>
            </w:r>
          </w:p>
          <w:p w14:paraId="2A623117" w14:textId="77777777" w:rsidR="00F15171" w:rsidRPr="00BD701E" w:rsidRDefault="00F15171" w:rsidP="00F15171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1 Yüksek Lisans Semineri</w:t>
            </w:r>
          </w:p>
          <w:p w14:paraId="23E103EF" w14:textId="57D0C58F" w:rsidR="00574A8E" w:rsidRPr="00BD701E" w:rsidRDefault="00B14ABD" w:rsidP="00FF7F65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1 Yüksek Lisans Semineri</w:t>
            </w:r>
          </w:p>
        </w:tc>
        <w:tc>
          <w:tcPr>
            <w:tcW w:w="3342" w:type="dxa"/>
            <w:noWrap/>
          </w:tcPr>
          <w:p w14:paraId="54A65A78" w14:textId="77777777" w:rsidR="00574A8E" w:rsidRPr="00BD701E" w:rsidRDefault="00574A8E" w:rsidP="00680FD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4E601FB0" w14:textId="2ED8F7C7" w:rsidR="00680FDA" w:rsidRPr="00BD701E" w:rsidRDefault="00680FDA" w:rsidP="00680FD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sz w:val="16"/>
                <w:szCs w:val="16"/>
              </w:rPr>
              <w:t>Prof. Dr. Burak YÖN</w:t>
            </w:r>
          </w:p>
          <w:p w14:paraId="0FF19E15" w14:textId="14B6C5B7" w:rsidR="003811FC" w:rsidRPr="00BD701E" w:rsidRDefault="003811FC" w:rsidP="003811F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sz w:val="16"/>
                <w:szCs w:val="16"/>
              </w:rPr>
              <w:t>Prof. Dr. Mehmet KARATAŞ</w:t>
            </w:r>
          </w:p>
          <w:p w14:paraId="3C395121" w14:textId="105D0D69" w:rsidR="00091B1C" w:rsidRPr="00BD701E" w:rsidRDefault="00091B1C" w:rsidP="003811F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sz w:val="16"/>
                <w:szCs w:val="16"/>
              </w:rPr>
              <w:t>Prof. Dr. Mehtap TANYOL</w:t>
            </w:r>
          </w:p>
          <w:p w14:paraId="2975AF32" w14:textId="72A24A81" w:rsidR="00EA11D6" w:rsidRPr="00BD701E" w:rsidRDefault="00EA11D6" w:rsidP="00EA11D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Alper POLAT</w:t>
            </w:r>
          </w:p>
          <w:p w14:paraId="2418F24C" w14:textId="53C32552" w:rsidR="00F6032F" w:rsidRPr="00BD701E" w:rsidRDefault="004F6983" w:rsidP="00091B1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Hilal Arslanoğlu IŞIK</w:t>
            </w:r>
          </w:p>
          <w:p w14:paraId="532D57B4" w14:textId="77777777" w:rsidR="005B5247" w:rsidRPr="00BD701E" w:rsidRDefault="005B5247" w:rsidP="005B5247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sz w:val="16"/>
                <w:szCs w:val="16"/>
              </w:rPr>
              <w:t>Doç. Dr. Berivan YILMAZER POLAT</w:t>
            </w:r>
          </w:p>
          <w:p w14:paraId="33BF7662" w14:textId="0C972367" w:rsidR="005B5247" w:rsidRPr="00BD701E" w:rsidRDefault="005B5247" w:rsidP="005B5247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Dr. Öğr. Üyesi Selim CEMALGİL </w:t>
            </w:r>
          </w:p>
          <w:p w14:paraId="09B56A43" w14:textId="642781DA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</w:t>
            </w:r>
            <w:r w:rsidR="003811FC"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.</w:t>
            </w: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Öğr. Üyesi Meral KORKMAZ</w:t>
            </w:r>
          </w:p>
          <w:p w14:paraId="47636625" w14:textId="21F01FEB" w:rsidR="004E1D48" w:rsidRPr="00BD701E" w:rsidRDefault="00FF369A" w:rsidP="00091B1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Erkan POLAT</w:t>
            </w:r>
          </w:p>
          <w:p w14:paraId="57386222" w14:textId="77777777" w:rsidR="00897422" w:rsidRPr="00BD701E" w:rsidRDefault="00897422" w:rsidP="00897422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Nihan GÜLMEZ</w:t>
            </w:r>
          </w:p>
          <w:p w14:paraId="738DF9FB" w14:textId="77777777" w:rsidR="008A7CBD" w:rsidRPr="00BD701E" w:rsidRDefault="00F15171" w:rsidP="008A7CB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Ayşenur ÖĞEDAY</w:t>
            </w:r>
          </w:p>
          <w:p w14:paraId="0A60B740" w14:textId="28BC0C78" w:rsidR="00B14ABD" w:rsidRPr="00BD701E" w:rsidRDefault="00B14ABD" w:rsidP="008A7C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Abdullah İÇEN</w:t>
            </w:r>
          </w:p>
        </w:tc>
        <w:tc>
          <w:tcPr>
            <w:tcW w:w="1089" w:type="dxa"/>
            <w:noWrap/>
            <w:vAlign w:val="center"/>
          </w:tcPr>
          <w:p w14:paraId="26624FC8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3B62DA68" w14:textId="31EE849D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F6983" w:rsidRPr="00BD701E" w14:paraId="47F55171" w14:textId="77777777" w:rsidTr="00621ACC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6E0C47BC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6828E032" w14:textId="5574954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10.00-10.45</w:t>
            </w:r>
          </w:p>
        </w:tc>
        <w:tc>
          <w:tcPr>
            <w:tcW w:w="3876" w:type="dxa"/>
            <w:noWrap/>
            <w:vAlign w:val="center"/>
          </w:tcPr>
          <w:p w14:paraId="7681B90B" w14:textId="77777777" w:rsidR="00574A8E" w:rsidRPr="00BD701E" w:rsidRDefault="00574A8E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7306D0FF" w14:textId="0CE98AE2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29FC49AB" w14:textId="77777777" w:rsidR="003811FC" w:rsidRPr="00BD701E" w:rsidRDefault="003811FC" w:rsidP="003811F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1CE570D8" w14:textId="088385B5" w:rsidR="00544579" w:rsidRPr="00BD701E" w:rsidRDefault="00544579" w:rsidP="00DE5C2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3D875E26" w14:textId="110DD151" w:rsidR="00EA11D6" w:rsidRPr="00BD701E" w:rsidRDefault="00EA11D6" w:rsidP="00EA11D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55202BBE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7900B1A5" w14:textId="41DABAE6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16078A43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13D6ECF1" w14:textId="77777777" w:rsidR="004F6983" w:rsidRPr="00BD701E" w:rsidRDefault="00356365" w:rsidP="00A9481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011DC785" w14:textId="77777777" w:rsidR="008644AF" w:rsidRPr="00BD701E" w:rsidRDefault="008644AF" w:rsidP="00A9481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668C5ABE" w14:textId="77777777" w:rsidR="00B8608F" w:rsidRPr="00BD701E" w:rsidRDefault="00B8608F" w:rsidP="00BC0574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31821D97" w14:textId="77777777" w:rsidR="004E1D48" w:rsidRPr="00BD701E" w:rsidRDefault="004E1D48" w:rsidP="004E1D4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1 Yüksek Lisans Semineri</w:t>
            </w:r>
          </w:p>
          <w:p w14:paraId="747EA289" w14:textId="77777777" w:rsidR="00F15171" w:rsidRPr="00BD701E" w:rsidRDefault="00F15171" w:rsidP="00F15171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1DB3DFC1" w14:textId="77777777" w:rsidR="00B14ABD" w:rsidRPr="00BD701E" w:rsidRDefault="00B14ABD" w:rsidP="00B14AB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032DC365" w14:textId="6A47994B" w:rsidR="004E1D48" w:rsidRPr="00BD701E" w:rsidRDefault="005D548F" w:rsidP="00FF7F65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</w:tc>
        <w:tc>
          <w:tcPr>
            <w:tcW w:w="3342" w:type="dxa"/>
            <w:noWrap/>
          </w:tcPr>
          <w:p w14:paraId="05082EAE" w14:textId="77777777" w:rsidR="00BC0574" w:rsidRPr="00BD701E" w:rsidRDefault="00BC0574" w:rsidP="00680FD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58AC7E80" w14:textId="3D190CAD" w:rsidR="00680FDA" w:rsidRPr="00BD701E" w:rsidRDefault="00680FDA" w:rsidP="00680FD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sz w:val="16"/>
                <w:szCs w:val="16"/>
              </w:rPr>
              <w:t>Prof. Dr. Burak YÖN</w:t>
            </w:r>
          </w:p>
          <w:p w14:paraId="19E3691A" w14:textId="797A4EA1" w:rsidR="003811FC" w:rsidRPr="00BD701E" w:rsidRDefault="003811FC" w:rsidP="003811F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sz w:val="16"/>
                <w:szCs w:val="16"/>
              </w:rPr>
              <w:t>Prof. Dr. Mehmet KARATAŞ</w:t>
            </w:r>
          </w:p>
          <w:p w14:paraId="0C6E348F" w14:textId="38AD18C4" w:rsidR="00544579" w:rsidRPr="00BD701E" w:rsidRDefault="00544579" w:rsidP="00DE5C20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sz w:val="16"/>
                <w:szCs w:val="16"/>
              </w:rPr>
              <w:t>Prof. Dr. Mehtap TANYOL</w:t>
            </w:r>
          </w:p>
          <w:p w14:paraId="26A18987" w14:textId="687313DB" w:rsidR="00EA11D6" w:rsidRPr="00BD701E" w:rsidRDefault="00EA11D6" w:rsidP="00EA11D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Alper POLAT</w:t>
            </w:r>
          </w:p>
          <w:p w14:paraId="0213C2D3" w14:textId="4B25B905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Hilal Arslanoğlu IŞIK</w:t>
            </w:r>
          </w:p>
          <w:p w14:paraId="137AA8FA" w14:textId="5AAD82B4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</w:t>
            </w:r>
            <w:r w:rsidR="003811FC"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.</w:t>
            </w: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Öğr. Üyesi Meral KORKMAZ</w:t>
            </w:r>
          </w:p>
          <w:p w14:paraId="6FF223FC" w14:textId="77777777" w:rsidR="000B111E" w:rsidRPr="00BD701E" w:rsidRDefault="000B111E" w:rsidP="00A9481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Dr. Öğr. Üyesi Selim CEMALGİL </w:t>
            </w:r>
          </w:p>
          <w:p w14:paraId="2D3F7D93" w14:textId="2C7DC4C2" w:rsidR="0050696A" w:rsidRPr="00BD701E" w:rsidRDefault="00356365" w:rsidP="00A9481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Erkan POLAT</w:t>
            </w:r>
          </w:p>
          <w:p w14:paraId="77C129DF" w14:textId="77777777" w:rsidR="008644AF" w:rsidRPr="00BD701E" w:rsidRDefault="008644AF" w:rsidP="008644A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Nihan GÜLMEZ</w:t>
            </w:r>
          </w:p>
          <w:p w14:paraId="60402B64" w14:textId="77777777" w:rsidR="00E85770" w:rsidRPr="00BD701E" w:rsidRDefault="00E85770" w:rsidP="00E8577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sz w:val="16"/>
                <w:szCs w:val="16"/>
              </w:rPr>
              <w:t>Doç. Dr. Berivan YILMAZER POLAT</w:t>
            </w:r>
          </w:p>
          <w:p w14:paraId="000A5ED5" w14:textId="77777777" w:rsidR="004E1D48" w:rsidRPr="00BD701E" w:rsidRDefault="004E1D48" w:rsidP="004E1D4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Özlem ERDEM</w:t>
            </w:r>
          </w:p>
          <w:p w14:paraId="3F29C6F7" w14:textId="77777777" w:rsidR="008644AF" w:rsidRPr="00BD701E" w:rsidRDefault="00F15171" w:rsidP="00A9481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Ayşenur ÖĞEDAY</w:t>
            </w:r>
          </w:p>
          <w:p w14:paraId="5E8E7E5B" w14:textId="77777777" w:rsidR="00B14ABD" w:rsidRPr="00BD701E" w:rsidRDefault="00B14ABD" w:rsidP="00A9481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Abdullah İÇEN</w:t>
            </w:r>
          </w:p>
          <w:p w14:paraId="0DADBC62" w14:textId="3A95E7A9" w:rsidR="005D548F" w:rsidRPr="00BD701E" w:rsidRDefault="005D548F" w:rsidP="00A9481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Merve ŞAHİN YÖN</w:t>
            </w:r>
          </w:p>
        </w:tc>
        <w:tc>
          <w:tcPr>
            <w:tcW w:w="1089" w:type="dxa"/>
            <w:noWrap/>
            <w:vAlign w:val="center"/>
          </w:tcPr>
          <w:p w14:paraId="3743277D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5D20A20A" w14:textId="71CF42D0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F6983" w:rsidRPr="00BD701E" w14:paraId="66E09CD8" w14:textId="77777777" w:rsidTr="00621ACC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294246E6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6EA6C024" w14:textId="458EB578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11.00-11.45</w:t>
            </w:r>
          </w:p>
        </w:tc>
        <w:tc>
          <w:tcPr>
            <w:tcW w:w="3876" w:type="dxa"/>
            <w:noWrap/>
            <w:vAlign w:val="center"/>
          </w:tcPr>
          <w:p w14:paraId="086A5F92" w14:textId="77777777" w:rsidR="00091B1C" w:rsidRPr="00BD701E" w:rsidRDefault="00091B1C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006D7834" w14:textId="107F8DAA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1397B938" w14:textId="04662721" w:rsidR="00544579" w:rsidRPr="00BD701E" w:rsidRDefault="00544579" w:rsidP="00DE5C2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5A23D74F" w14:textId="412109ED" w:rsidR="00EA11D6" w:rsidRPr="00BD701E" w:rsidRDefault="00EA11D6" w:rsidP="00EA11D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03395D80" w14:textId="7718940F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4455498A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49209D25" w14:textId="7F40DA79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1F7BBF35" w14:textId="77777777" w:rsidR="004F6983" w:rsidRPr="00BD701E" w:rsidRDefault="004F6983" w:rsidP="006D393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2223DFFA" w14:textId="77777777" w:rsidR="008644AF" w:rsidRPr="00BD701E" w:rsidRDefault="008644AF" w:rsidP="006D393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55542BF2" w14:textId="77777777" w:rsidR="00B8608F" w:rsidRPr="00BD701E" w:rsidRDefault="00B8608F" w:rsidP="00B8608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67B5F947" w14:textId="77777777" w:rsidR="004E1D48" w:rsidRPr="00BD701E" w:rsidRDefault="004E1D48" w:rsidP="004E1D4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1 Yüksek Lisans Semineri</w:t>
            </w:r>
          </w:p>
          <w:p w14:paraId="392E5AC8" w14:textId="77777777" w:rsidR="00F15171" w:rsidRPr="00BD701E" w:rsidRDefault="00F15171" w:rsidP="00F15171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189BB27A" w14:textId="77777777" w:rsidR="00B14ABD" w:rsidRPr="00BD701E" w:rsidRDefault="00B14ABD" w:rsidP="00B14AB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6E2BA511" w14:textId="77777777" w:rsidR="00C07C39" w:rsidRPr="00BD701E" w:rsidRDefault="00C07C39" w:rsidP="00C07C39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0E261613" w14:textId="6963209B" w:rsidR="00B8608F" w:rsidRPr="00BD701E" w:rsidRDefault="00B8608F" w:rsidP="006D393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087090D9" w14:textId="77777777" w:rsidR="006D3930" w:rsidRPr="00BD701E" w:rsidRDefault="006D3930" w:rsidP="00680FD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6C7DCCFD" w14:textId="77777777" w:rsidR="00680FDA" w:rsidRPr="00BD701E" w:rsidRDefault="00680FDA" w:rsidP="00680FD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sz w:val="16"/>
                <w:szCs w:val="16"/>
              </w:rPr>
              <w:t>Prof. Dr. Burak YÖN</w:t>
            </w:r>
          </w:p>
          <w:p w14:paraId="5B423233" w14:textId="5DF7DA6E" w:rsidR="00544579" w:rsidRPr="00BD701E" w:rsidRDefault="00544579" w:rsidP="00DE5C20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sz w:val="16"/>
                <w:szCs w:val="16"/>
              </w:rPr>
              <w:t>Prof. Dr. Mehmet KARATAŞ</w:t>
            </w:r>
          </w:p>
          <w:p w14:paraId="287CC608" w14:textId="2B86ABA1" w:rsidR="00EA11D6" w:rsidRPr="00BD701E" w:rsidRDefault="00EA11D6" w:rsidP="00EA11D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Alper POLAT</w:t>
            </w:r>
          </w:p>
          <w:p w14:paraId="57B1CCAB" w14:textId="5B0594D6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Hilal Arslanoğlu IŞIK</w:t>
            </w:r>
          </w:p>
          <w:p w14:paraId="0484E6CC" w14:textId="30C098A4" w:rsidR="004F6983" w:rsidRPr="00BD701E" w:rsidRDefault="0014576F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Erkan POLAT</w:t>
            </w:r>
          </w:p>
          <w:p w14:paraId="05F52D77" w14:textId="4D7C0C8E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</w:t>
            </w:r>
            <w:r w:rsidR="003811FC"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.</w:t>
            </w: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Öğr. Üyesi Meral KORKMAZ</w:t>
            </w:r>
          </w:p>
          <w:p w14:paraId="6DB0EACC" w14:textId="77777777" w:rsidR="000B111E" w:rsidRPr="00BD701E" w:rsidRDefault="000B111E" w:rsidP="008644A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Dr. Öğr. Üyesi Selim CEMALGİL </w:t>
            </w:r>
          </w:p>
          <w:p w14:paraId="405655A1" w14:textId="3F885EFD" w:rsidR="008644AF" w:rsidRPr="00BD701E" w:rsidRDefault="008644AF" w:rsidP="008644A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Nihan GÜLMEZ</w:t>
            </w:r>
          </w:p>
          <w:p w14:paraId="18CD783E" w14:textId="77777777" w:rsidR="00E85770" w:rsidRPr="00BD701E" w:rsidRDefault="00E85770" w:rsidP="00E8577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sz w:val="16"/>
                <w:szCs w:val="16"/>
              </w:rPr>
              <w:t>Doç. Dr. Berivan YILMAZER POLAT</w:t>
            </w:r>
          </w:p>
          <w:p w14:paraId="28E4D1E5" w14:textId="77777777" w:rsidR="004E1D48" w:rsidRPr="00BD701E" w:rsidRDefault="004E1D48" w:rsidP="004E1D4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Özlem ERDEM</w:t>
            </w:r>
          </w:p>
          <w:p w14:paraId="5E6E1632" w14:textId="63F01DA3" w:rsidR="008644AF" w:rsidRPr="00BD701E" w:rsidRDefault="00F15171" w:rsidP="005318B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Ayşenur ÖĞEDAY</w:t>
            </w:r>
          </w:p>
          <w:p w14:paraId="3588BA88" w14:textId="5968B531" w:rsidR="00B14ABD" w:rsidRPr="00BD701E" w:rsidRDefault="00B14ABD" w:rsidP="005318B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Abdullah İÇEN</w:t>
            </w:r>
          </w:p>
          <w:p w14:paraId="66298714" w14:textId="18A32310" w:rsidR="004F6983" w:rsidRPr="00BD701E" w:rsidRDefault="00C07C39" w:rsidP="00C07C3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Dr. 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Ramazan ACAR</w:t>
            </w:r>
          </w:p>
        </w:tc>
        <w:tc>
          <w:tcPr>
            <w:tcW w:w="1089" w:type="dxa"/>
            <w:noWrap/>
            <w:vAlign w:val="center"/>
          </w:tcPr>
          <w:p w14:paraId="62300299" w14:textId="2F451304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</w:tc>
      </w:tr>
      <w:tr w:rsidR="004F6983" w:rsidRPr="00BD701E" w14:paraId="65AE2452" w14:textId="77777777" w:rsidTr="0030156D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51EDEE92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2FE64AA8" w14:textId="0F4DD2F6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12.00</w:t>
            </w:r>
          </w:p>
        </w:tc>
        <w:tc>
          <w:tcPr>
            <w:tcW w:w="3876" w:type="dxa"/>
            <w:noWrap/>
            <w:vAlign w:val="center"/>
          </w:tcPr>
          <w:p w14:paraId="30CACCEC" w14:textId="1BBE4796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6F2454EB" w14:textId="6F46474D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noWrap/>
            <w:vAlign w:val="center"/>
          </w:tcPr>
          <w:p w14:paraId="5FDABDBF" w14:textId="7BFF6222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F6983" w:rsidRPr="00BD701E" w14:paraId="0C0A843D" w14:textId="77777777" w:rsidTr="002055A0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64B4591E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75CBD359" w14:textId="7EE3146E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13.00-13.45</w:t>
            </w:r>
          </w:p>
        </w:tc>
        <w:tc>
          <w:tcPr>
            <w:tcW w:w="3876" w:type="dxa"/>
            <w:noWrap/>
          </w:tcPr>
          <w:p w14:paraId="28ADD920" w14:textId="77777777" w:rsidR="00091B1C" w:rsidRPr="00BD701E" w:rsidRDefault="00091B1C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1CFFA5A8" w14:textId="1405417B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4F9CE15D" w14:textId="745A1C54" w:rsidR="00544579" w:rsidRPr="00BD701E" w:rsidRDefault="00544579" w:rsidP="00DE5C2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4E828D6F" w14:textId="77777777" w:rsidR="00EA11D6" w:rsidRPr="00BD701E" w:rsidRDefault="00EA11D6" w:rsidP="00EA11D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1AFA9DD8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640C9B30" w14:textId="6CAC6395" w:rsidR="00A03707" w:rsidRPr="00BD701E" w:rsidRDefault="00A03707" w:rsidP="00A03707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498DC152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03A347B6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2EF7AE96" w14:textId="149A2071" w:rsidR="004F6983" w:rsidRPr="00BD701E" w:rsidRDefault="004F6983" w:rsidP="00B822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1554BA43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56ABDD15" w14:textId="58FA954F" w:rsidR="00736E2F" w:rsidRPr="00BD701E" w:rsidRDefault="006D242D" w:rsidP="00B822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IM5002 Yüksek Lisans Tezi </w:t>
            </w:r>
          </w:p>
          <w:p w14:paraId="1743856F" w14:textId="77777777" w:rsidR="00F6032F" w:rsidRPr="00BD701E" w:rsidRDefault="00B8608F" w:rsidP="00F6032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  <w:r w:rsidR="00F6032F"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</w:t>
            </w:r>
          </w:p>
          <w:p w14:paraId="14F6D565" w14:textId="54172717" w:rsidR="00F6032F" w:rsidRPr="00BD701E" w:rsidRDefault="00F6032F" w:rsidP="00F6032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4E8303E3" w14:textId="77777777" w:rsidR="00F15171" w:rsidRPr="00BD701E" w:rsidRDefault="00F15171" w:rsidP="00F15171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72AB2F31" w14:textId="77777777" w:rsidR="004F6983" w:rsidRDefault="00B14ABD" w:rsidP="00FF7F65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2777FC6A" w14:textId="74DA003A" w:rsidR="00FF7F65" w:rsidRPr="00FF7F65" w:rsidRDefault="00FF7F65" w:rsidP="00FF7F65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3B463C2E" w14:textId="77777777" w:rsidR="00091B1C" w:rsidRPr="00BD701E" w:rsidRDefault="00091B1C" w:rsidP="00680FD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312DF39B" w14:textId="306F5CC2" w:rsidR="00680FDA" w:rsidRPr="00BD701E" w:rsidRDefault="00680FDA" w:rsidP="00680FD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sz w:val="16"/>
                <w:szCs w:val="16"/>
              </w:rPr>
              <w:t>Prof. Dr. Burak YÖN</w:t>
            </w:r>
          </w:p>
          <w:p w14:paraId="1BBBFA1F" w14:textId="3FFDBDC6" w:rsidR="00544579" w:rsidRPr="00BD701E" w:rsidRDefault="00544579" w:rsidP="00DE5C20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sz w:val="16"/>
                <w:szCs w:val="16"/>
              </w:rPr>
              <w:t>Prof. Dr. Mehmet KARATAŞ</w:t>
            </w:r>
          </w:p>
          <w:p w14:paraId="0E85E109" w14:textId="7DFE40AD" w:rsidR="00EA11D6" w:rsidRPr="00BD701E" w:rsidRDefault="00EA11D6" w:rsidP="00EA11D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Alper POLAT</w:t>
            </w:r>
          </w:p>
          <w:p w14:paraId="3D8377C5" w14:textId="77777777" w:rsidR="00A67C92" w:rsidRPr="00BD701E" w:rsidRDefault="00A67C92" w:rsidP="00A67C92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Hilal Arslanoğlu IŞIK</w:t>
            </w:r>
          </w:p>
          <w:p w14:paraId="45F05DEF" w14:textId="31507BE8" w:rsidR="00A03707" w:rsidRPr="00BD701E" w:rsidRDefault="00A03707" w:rsidP="00A67C92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Özlem ERDEM</w:t>
            </w:r>
          </w:p>
          <w:p w14:paraId="702D6D41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Yusuf DOĞAN</w:t>
            </w:r>
          </w:p>
          <w:p w14:paraId="08ADA304" w14:textId="630B45CB" w:rsidR="004F6983" w:rsidRPr="00BD701E" w:rsidRDefault="0014576F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Erkan POLAT</w:t>
            </w:r>
          </w:p>
          <w:p w14:paraId="511C45BC" w14:textId="020406B7" w:rsidR="004F6983" w:rsidRPr="00BD701E" w:rsidRDefault="008A7CBD" w:rsidP="00B822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  <w:r w:rsidR="00E877FA"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oç. Dr.</w:t>
            </w: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Mustafa AKPOLAT</w:t>
            </w:r>
          </w:p>
          <w:p w14:paraId="509B2B9D" w14:textId="77777777" w:rsidR="000B111E" w:rsidRPr="00BD701E" w:rsidRDefault="000B111E" w:rsidP="00B822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Dr. Öğr. Üyesi Selim CEMALGİL </w:t>
            </w:r>
          </w:p>
          <w:p w14:paraId="52556DDD" w14:textId="08AC2F31" w:rsidR="004F6983" w:rsidRPr="00BD701E" w:rsidRDefault="006D242D" w:rsidP="00B822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Nihan GÜLMEZ</w:t>
            </w:r>
          </w:p>
          <w:p w14:paraId="1D8A9EFE" w14:textId="77777777" w:rsidR="00E85770" w:rsidRPr="00BD701E" w:rsidRDefault="00E85770" w:rsidP="00E8577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sz w:val="16"/>
                <w:szCs w:val="16"/>
              </w:rPr>
              <w:t>Doç. Dr. Berivan YILMAZER POLAT</w:t>
            </w:r>
          </w:p>
          <w:p w14:paraId="51103B55" w14:textId="77777777" w:rsidR="00F6032F" w:rsidRPr="00BD701E" w:rsidRDefault="00F6032F" w:rsidP="00F6032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Meral KORKMAZ</w:t>
            </w:r>
          </w:p>
          <w:p w14:paraId="7F5B6F6F" w14:textId="77777777" w:rsidR="00B8608F" w:rsidRPr="00BD701E" w:rsidRDefault="00F15171" w:rsidP="006D393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Ayşenur ÖĞEDAY</w:t>
            </w:r>
          </w:p>
          <w:p w14:paraId="411B2462" w14:textId="71CEE4BD" w:rsidR="00B14ABD" w:rsidRPr="00BD701E" w:rsidRDefault="00B14ABD" w:rsidP="006D393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Abdullah İÇEN</w:t>
            </w:r>
          </w:p>
        </w:tc>
        <w:tc>
          <w:tcPr>
            <w:tcW w:w="1089" w:type="dxa"/>
            <w:vMerge w:val="restart"/>
            <w:noWrap/>
            <w:vAlign w:val="center"/>
          </w:tcPr>
          <w:p w14:paraId="0A1AEDDC" w14:textId="3EF84280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7969D877" w14:textId="51E7A6D6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201/D201</w:t>
            </w:r>
          </w:p>
          <w:p w14:paraId="4623BEDA" w14:textId="5E0238C6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45D984B" w14:textId="1648EEB5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94F8E14" w14:textId="06FA4304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F6983" w:rsidRPr="00BD701E" w14:paraId="25007D71" w14:textId="77777777" w:rsidTr="00544579">
        <w:trPr>
          <w:trHeight w:val="2154"/>
          <w:jc w:val="center"/>
        </w:trPr>
        <w:tc>
          <w:tcPr>
            <w:tcW w:w="1514" w:type="dxa"/>
            <w:vMerge/>
            <w:noWrap/>
            <w:vAlign w:val="center"/>
          </w:tcPr>
          <w:p w14:paraId="0A7FCC04" w14:textId="21F4E652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63C25D3D" w14:textId="04F57764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14.00-14.45</w:t>
            </w:r>
          </w:p>
        </w:tc>
        <w:tc>
          <w:tcPr>
            <w:tcW w:w="3876" w:type="dxa"/>
            <w:noWrap/>
            <w:vAlign w:val="center"/>
          </w:tcPr>
          <w:p w14:paraId="7281CCC3" w14:textId="77777777" w:rsidR="00FF7F65" w:rsidRDefault="00FF7F65" w:rsidP="00EA11D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1E9ABBFE" w14:textId="2C3E7100" w:rsidR="00EA11D6" w:rsidRPr="00BD701E" w:rsidRDefault="00EA11D6" w:rsidP="00EA11D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6CC8EE5F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2C754257" w14:textId="02F6B09B" w:rsidR="00A03707" w:rsidRPr="00BD701E" w:rsidRDefault="00A03707" w:rsidP="00A03707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27961CF1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7A19EB6B" w14:textId="15347914" w:rsidR="00EA4BC0" w:rsidRPr="00BD701E" w:rsidRDefault="004F6983" w:rsidP="00B822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2F746163" w14:textId="1935DAD6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234C24F9" w14:textId="53B5DD9A" w:rsidR="00736E2F" w:rsidRPr="00BD701E" w:rsidRDefault="006D242D" w:rsidP="00B822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IM5002 Yüksek Lisans Tezi </w:t>
            </w:r>
          </w:p>
          <w:p w14:paraId="2CAD1189" w14:textId="77777777" w:rsidR="00B8608F" w:rsidRPr="00BD701E" w:rsidRDefault="00B8608F" w:rsidP="00B8608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643BAE84" w14:textId="77777777" w:rsidR="00F6032F" w:rsidRPr="00BD701E" w:rsidRDefault="00F6032F" w:rsidP="00F6032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23096141" w14:textId="77777777" w:rsidR="00B14ABD" w:rsidRPr="00BD701E" w:rsidRDefault="00B14ABD" w:rsidP="00B14AB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0B085DE7" w14:textId="77777777" w:rsidR="003422E9" w:rsidRPr="00BD701E" w:rsidRDefault="003422E9" w:rsidP="003422E9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295DA45C" w14:textId="5DFD94A0" w:rsidR="00F6032F" w:rsidRPr="00BD701E" w:rsidRDefault="00F6032F" w:rsidP="00B8608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327FD84F" w14:textId="261B6A31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2AF094E2" w14:textId="77777777" w:rsidR="00FF7F65" w:rsidRDefault="00FF7F65" w:rsidP="00EA11D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6FA509EE" w14:textId="1764D138" w:rsidR="003422E9" w:rsidRDefault="003422E9" w:rsidP="00EA11D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rof. Dr. Burak YÖN</w:t>
            </w:r>
          </w:p>
          <w:p w14:paraId="5117BEE4" w14:textId="02180C85" w:rsidR="00EA11D6" w:rsidRPr="00BD701E" w:rsidRDefault="00EA11D6" w:rsidP="00EA11D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Alper POLAT</w:t>
            </w:r>
          </w:p>
          <w:p w14:paraId="34A5AA13" w14:textId="77777777" w:rsidR="00207CC5" w:rsidRPr="00BD701E" w:rsidRDefault="00207CC5" w:rsidP="00207CC5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Hilal Arslanoğlu IŞIK</w:t>
            </w:r>
          </w:p>
          <w:p w14:paraId="4573137B" w14:textId="6ABF3F68" w:rsidR="00A03707" w:rsidRPr="00BD701E" w:rsidRDefault="00A03707" w:rsidP="00207CC5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Özlem ERDEM</w:t>
            </w:r>
          </w:p>
          <w:p w14:paraId="1FC062DA" w14:textId="7B757586" w:rsidR="004F6983" w:rsidRPr="00BD701E" w:rsidRDefault="0014576F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Erkan POLAT</w:t>
            </w:r>
          </w:p>
          <w:p w14:paraId="690EDBFA" w14:textId="45835863" w:rsidR="00EA4BC0" w:rsidRPr="00BD701E" w:rsidRDefault="008A7CBD" w:rsidP="00B822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  <w:r w:rsidR="00E877FA"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oç. Dr. </w:t>
            </w: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ustafa AKPOLAT</w:t>
            </w:r>
          </w:p>
          <w:p w14:paraId="085F3738" w14:textId="77777777" w:rsidR="000B111E" w:rsidRPr="00BD701E" w:rsidRDefault="000B111E" w:rsidP="00B822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Dr. Öğr. Üyesi Selim CEMALGİL </w:t>
            </w:r>
          </w:p>
          <w:p w14:paraId="7C7FF886" w14:textId="2C710F28" w:rsidR="004F6983" w:rsidRPr="00BD701E" w:rsidRDefault="006D242D" w:rsidP="00B822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Nihan GÜLMEZ</w:t>
            </w:r>
          </w:p>
          <w:p w14:paraId="6A024027" w14:textId="77777777" w:rsidR="00E85770" w:rsidRPr="00BD701E" w:rsidRDefault="00E85770" w:rsidP="00E8577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sz w:val="16"/>
                <w:szCs w:val="16"/>
              </w:rPr>
              <w:t>Doç. Dr. Berivan YILMAZER POLAT</w:t>
            </w:r>
          </w:p>
          <w:p w14:paraId="76C1081D" w14:textId="77777777" w:rsidR="00F6032F" w:rsidRPr="00BD701E" w:rsidRDefault="00F6032F" w:rsidP="00F6032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Meral KORKMAZ</w:t>
            </w:r>
          </w:p>
          <w:p w14:paraId="6D9A1ECC" w14:textId="292A2AC3" w:rsidR="00B8608F" w:rsidRPr="00BD701E" w:rsidRDefault="00B14ABD" w:rsidP="006D393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Abdullah İÇEN</w:t>
            </w:r>
          </w:p>
        </w:tc>
        <w:tc>
          <w:tcPr>
            <w:tcW w:w="1089" w:type="dxa"/>
            <w:vMerge/>
            <w:noWrap/>
            <w:vAlign w:val="center"/>
          </w:tcPr>
          <w:p w14:paraId="4C9C589E" w14:textId="445D26DE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F6983" w:rsidRPr="00BD701E" w14:paraId="5D00017F" w14:textId="77777777" w:rsidTr="00B55FE3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1ED91BF0" w14:textId="5ADE258F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0A118F65" w14:textId="77454CF2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15.00-15.45</w:t>
            </w:r>
          </w:p>
        </w:tc>
        <w:tc>
          <w:tcPr>
            <w:tcW w:w="3876" w:type="dxa"/>
            <w:noWrap/>
          </w:tcPr>
          <w:p w14:paraId="34F93B58" w14:textId="17BB2399" w:rsidR="00EA11D6" w:rsidRPr="00BD701E" w:rsidRDefault="00EA11D6" w:rsidP="00EA11D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2906C046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4CE1EDD2" w14:textId="08BCB04D" w:rsidR="00A03707" w:rsidRPr="00BD701E" w:rsidRDefault="00A03707" w:rsidP="00A03707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122C7659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7F9EDB05" w14:textId="77777777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34C4DF7E" w14:textId="1C630DAA" w:rsidR="00736E2F" w:rsidRPr="00BD701E" w:rsidRDefault="006D242D" w:rsidP="006D393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IM5002 Yüksek Lisans Tezi </w:t>
            </w:r>
          </w:p>
          <w:p w14:paraId="5AD807B8" w14:textId="77777777" w:rsidR="00B8608F" w:rsidRPr="00BD701E" w:rsidRDefault="00B8608F" w:rsidP="00B8608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60A2E979" w14:textId="77777777" w:rsidR="00F6032F" w:rsidRPr="00BD701E" w:rsidRDefault="00F6032F" w:rsidP="00F6032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25D582D1" w14:textId="77777777" w:rsidR="003422E9" w:rsidRPr="00BD701E" w:rsidRDefault="003422E9" w:rsidP="003422E9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5EB6DAEC" w14:textId="4405FB8F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38E8B93F" w14:textId="77777777" w:rsidR="003422E9" w:rsidRDefault="003422E9" w:rsidP="003422E9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rof. Dr. Burak YÖN</w:t>
            </w:r>
          </w:p>
          <w:p w14:paraId="6AC5D671" w14:textId="11BAFC6E" w:rsidR="00EA11D6" w:rsidRPr="00BD701E" w:rsidRDefault="00EA11D6" w:rsidP="00EA11D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Alper POLAT</w:t>
            </w:r>
          </w:p>
          <w:p w14:paraId="3AB2FEAD" w14:textId="77777777" w:rsidR="00207CC5" w:rsidRPr="00BD701E" w:rsidRDefault="00207CC5" w:rsidP="00207CC5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Hilal Arslanoğlu IŞIK</w:t>
            </w:r>
          </w:p>
          <w:p w14:paraId="057A4FC5" w14:textId="4052D99C" w:rsidR="00A03707" w:rsidRPr="00BD701E" w:rsidRDefault="00A03707" w:rsidP="00207CC5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Özlem ERDEM</w:t>
            </w:r>
          </w:p>
          <w:p w14:paraId="2BBB2E2F" w14:textId="524E9F0E" w:rsidR="004F6983" w:rsidRPr="00BD701E" w:rsidRDefault="0014576F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Erkan POLAT</w:t>
            </w:r>
          </w:p>
          <w:p w14:paraId="59D1C212" w14:textId="77777777" w:rsidR="000B111E" w:rsidRPr="00BD701E" w:rsidRDefault="000B111E" w:rsidP="006D242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Dr. Öğr. Üyesi Selim CEMALGİL </w:t>
            </w:r>
          </w:p>
          <w:p w14:paraId="34F6DCD9" w14:textId="0F08A5EA" w:rsidR="006D242D" w:rsidRPr="00BD701E" w:rsidRDefault="006D242D" w:rsidP="006D242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Nihan GÜLMEZ</w:t>
            </w:r>
          </w:p>
          <w:p w14:paraId="7363F5C0" w14:textId="77777777" w:rsidR="00E85770" w:rsidRPr="00BD701E" w:rsidRDefault="00E85770" w:rsidP="00E8577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sz w:val="16"/>
                <w:szCs w:val="16"/>
              </w:rPr>
              <w:t>Doç. Dr. Berivan YILMAZER POLAT</w:t>
            </w:r>
          </w:p>
          <w:p w14:paraId="66613160" w14:textId="77777777" w:rsidR="00F6032F" w:rsidRPr="00BD701E" w:rsidRDefault="00F6032F" w:rsidP="00F6032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Meral KORKMAZ</w:t>
            </w:r>
          </w:p>
          <w:p w14:paraId="21704EB7" w14:textId="77777777" w:rsidR="00B8608F" w:rsidRPr="00BD701E" w:rsidRDefault="00B8608F" w:rsidP="006D242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27F989A5" w14:textId="77976444" w:rsidR="004F6983" w:rsidRPr="00BD701E" w:rsidRDefault="004F6983" w:rsidP="006D3930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89" w:type="dxa"/>
            <w:vMerge/>
            <w:noWrap/>
            <w:vAlign w:val="center"/>
          </w:tcPr>
          <w:p w14:paraId="2B2246B9" w14:textId="0D9C239E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F6983" w:rsidRPr="00BD701E" w14:paraId="1BF23747" w14:textId="77777777" w:rsidTr="00621ACC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64463A41" w14:textId="5A735CC1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7535B6A3" w14:textId="4AF33A58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16.00-16.45</w:t>
            </w:r>
          </w:p>
        </w:tc>
        <w:tc>
          <w:tcPr>
            <w:tcW w:w="3876" w:type="dxa"/>
            <w:noWrap/>
          </w:tcPr>
          <w:p w14:paraId="0E621BB0" w14:textId="0E0C38BB" w:rsidR="004832D3" w:rsidRPr="00BD701E" w:rsidRDefault="004832D3" w:rsidP="00091B1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6211FFCE" w14:textId="01A5CE8F" w:rsidR="009A1298" w:rsidRPr="00BD701E" w:rsidRDefault="009A1298" w:rsidP="009A129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627B1A98" w14:textId="7BC7A4BA" w:rsidR="004F6983" w:rsidRPr="00BD701E" w:rsidRDefault="00A03707" w:rsidP="003937FB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16306D26" w14:textId="77777777" w:rsidR="00B8608F" w:rsidRPr="00BD701E" w:rsidRDefault="00B8608F" w:rsidP="00B8608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64E3B9E5" w14:textId="77777777" w:rsidR="00F6032F" w:rsidRPr="00BD701E" w:rsidRDefault="00F6032F" w:rsidP="00F6032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17568BC0" w14:textId="77777777" w:rsidR="00974C08" w:rsidRPr="00BD701E" w:rsidRDefault="00974C08" w:rsidP="00974C0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0DA75713" w14:textId="77777777" w:rsidR="00C571FC" w:rsidRPr="00BD701E" w:rsidRDefault="00C571FC" w:rsidP="00C571F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28AC820E" w14:textId="5EA5CAC5" w:rsidR="004F6983" w:rsidRPr="00BD701E" w:rsidRDefault="004F6983" w:rsidP="008A7CB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342" w:type="dxa"/>
            <w:noWrap/>
          </w:tcPr>
          <w:p w14:paraId="0542BD19" w14:textId="05E909D8" w:rsidR="004832D3" w:rsidRPr="00BD701E" w:rsidRDefault="004832D3" w:rsidP="00091B1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Alper POLAT</w:t>
            </w:r>
          </w:p>
          <w:p w14:paraId="09DBBA34" w14:textId="1E54F563" w:rsidR="009A1298" w:rsidRPr="00BD701E" w:rsidRDefault="009A1298" w:rsidP="009A129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Hilal Arslanoğlu IŞIK</w:t>
            </w:r>
          </w:p>
          <w:p w14:paraId="0E87D956" w14:textId="7ADA1A1F" w:rsidR="004F6983" w:rsidRPr="00BD701E" w:rsidRDefault="00A03707" w:rsidP="003937FB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Özlem ERDEM</w:t>
            </w:r>
          </w:p>
          <w:p w14:paraId="5CD7C1EE" w14:textId="77777777" w:rsidR="00E85770" w:rsidRPr="00BD701E" w:rsidRDefault="00E85770" w:rsidP="00E8577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sz w:val="16"/>
                <w:szCs w:val="16"/>
              </w:rPr>
              <w:t>Doç. Dr. Berivan YILMAZER POLAT</w:t>
            </w:r>
          </w:p>
          <w:p w14:paraId="39B01EFF" w14:textId="77777777" w:rsidR="00F6032F" w:rsidRPr="00BD701E" w:rsidRDefault="00F6032F" w:rsidP="00F6032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Meral KORKMAZ</w:t>
            </w:r>
          </w:p>
          <w:p w14:paraId="2E985FA9" w14:textId="77777777" w:rsidR="00974C08" w:rsidRPr="00BD701E" w:rsidRDefault="00974C08" w:rsidP="00974C0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Erkan POLAT</w:t>
            </w:r>
          </w:p>
          <w:p w14:paraId="2BE16E65" w14:textId="77777777" w:rsidR="00C571FC" w:rsidRPr="00BD701E" w:rsidRDefault="00C571FC" w:rsidP="00C571F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Dr. Öğr. Üyesi Selim CEMALGİL </w:t>
            </w:r>
          </w:p>
          <w:p w14:paraId="7D0609DB" w14:textId="6C9A540D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89" w:type="dxa"/>
            <w:vMerge/>
            <w:noWrap/>
            <w:vAlign w:val="center"/>
          </w:tcPr>
          <w:p w14:paraId="6BB50E4B" w14:textId="371D6B2A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F6983" w:rsidRPr="00BD701E" w14:paraId="4AF5A74E" w14:textId="77777777" w:rsidTr="0030156D">
        <w:trPr>
          <w:trHeight w:val="210"/>
          <w:jc w:val="center"/>
        </w:trPr>
        <w:tc>
          <w:tcPr>
            <w:tcW w:w="1514" w:type="dxa"/>
            <w:vMerge/>
            <w:noWrap/>
            <w:vAlign w:val="center"/>
          </w:tcPr>
          <w:p w14:paraId="363F6527" w14:textId="5A9A5508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39185226" w14:textId="7FF2DAB0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17.00</w:t>
            </w:r>
          </w:p>
        </w:tc>
        <w:tc>
          <w:tcPr>
            <w:tcW w:w="3876" w:type="dxa"/>
            <w:noWrap/>
            <w:vAlign w:val="center"/>
          </w:tcPr>
          <w:p w14:paraId="7514527E" w14:textId="5FE86DAB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342" w:type="dxa"/>
            <w:noWrap/>
            <w:vAlign w:val="center"/>
          </w:tcPr>
          <w:p w14:paraId="27ADB20C" w14:textId="0480E546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89" w:type="dxa"/>
            <w:vMerge/>
            <w:noWrap/>
            <w:vAlign w:val="center"/>
          </w:tcPr>
          <w:p w14:paraId="4D943D04" w14:textId="533CDCFE" w:rsidR="004F6983" w:rsidRPr="00BD701E" w:rsidRDefault="004F6983" w:rsidP="004F698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bookmarkEnd w:id="0"/>
    </w:tbl>
    <w:p w14:paraId="2A8708C0" w14:textId="77777777" w:rsidR="007F59DB" w:rsidRDefault="007F59DB" w:rsidP="007F59DB">
      <w:pPr>
        <w:tabs>
          <w:tab w:val="left" w:pos="3135"/>
        </w:tabs>
        <w:rPr>
          <w:rFonts w:ascii="Times New Roman" w:hAnsi="Times New Roman" w:cs="Times New Roman"/>
          <w:sz w:val="16"/>
          <w:szCs w:val="16"/>
        </w:rPr>
      </w:pPr>
    </w:p>
    <w:p w14:paraId="4C22A4E7" w14:textId="77777777" w:rsidR="00FF7F65" w:rsidRDefault="00FF7F65" w:rsidP="007F59DB">
      <w:pPr>
        <w:tabs>
          <w:tab w:val="left" w:pos="3135"/>
        </w:tabs>
        <w:rPr>
          <w:rFonts w:ascii="Times New Roman" w:hAnsi="Times New Roman" w:cs="Times New Roman"/>
          <w:sz w:val="16"/>
          <w:szCs w:val="16"/>
        </w:rPr>
      </w:pPr>
    </w:p>
    <w:p w14:paraId="3D72C1FC" w14:textId="77777777" w:rsidR="00FF7F65" w:rsidRDefault="00FF7F65" w:rsidP="007F59DB">
      <w:pPr>
        <w:tabs>
          <w:tab w:val="left" w:pos="3135"/>
        </w:tabs>
        <w:rPr>
          <w:rFonts w:ascii="Times New Roman" w:hAnsi="Times New Roman" w:cs="Times New Roman"/>
          <w:sz w:val="16"/>
          <w:szCs w:val="16"/>
        </w:rPr>
      </w:pPr>
    </w:p>
    <w:p w14:paraId="7682D836" w14:textId="77777777" w:rsidR="00FF7F65" w:rsidRDefault="00FF7F65" w:rsidP="007F59DB">
      <w:pPr>
        <w:tabs>
          <w:tab w:val="left" w:pos="3135"/>
        </w:tabs>
        <w:rPr>
          <w:rFonts w:ascii="Times New Roman" w:hAnsi="Times New Roman" w:cs="Times New Roman"/>
          <w:sz w:val="16"/>
          <w:szCs w:val="16"/>
        </w:rPr>
      </w:pPr>
    </w:p>
    <w:p w14:paraId="605989B5" w14:textId="77777777" w:rsidR="00FF7F65" w:rsidRDefault="00FF7F65" w:rsidP="007F59DB">
      <w:pPr>
        <w:tabs>
          <w:tab w:val="left" w:pos="3135"/>
        </w:tabs>
        <w:rPr>
          <w:rFonts w:ascii="Times New Roman" w:hAnsi="Times New Roman" w:cs="Times New Roman"/>
          <w:sz w:val="16"/>
          <w:szCs w:val="16"/>
        </w:rPr>
      </w:pPr>
    </w:p>
    <w:p w14:paraId="6312D0B8" w14:textId="77777777" w:rsidR="00FF7F65" w:rsidRDefault="00FF7F65" w:rsidP="007F59DB">
      <w:pPr>
        <w:tabs>
          <w:tab w:val="left" w:pos="3135"/>
        </w:tabs>
        <w:rPr>
          <w:rFonts w:ascii="Times New Roman" w:hAnsi="Times New Roman" w:cs="Times New Roman"/>
          <w:sz w:val="16"/>
          <w:szCs w:val="16"/>
        </w:rPr>
      </w:pPr>
    </w:p>
    <w:p w14:paraId="59DF8CF5" w14:textId="77777777" w:rsidR="00FF7F65" w:rsidRDefault="00FF7F65" w:rsidP="007F59DB">
      <w:pPr>
        <w:tabs>
          <w:tab w:val="left" w:pos="3135"/>
        </w:tabs>
        <w:rPr>
          <w:rFonts w:ascii="Times New Roman" w:hAnsi="Times New Roman" w:cs="Times New Roman"/>
          <w:sz w:val="16"/>
          <w:szCs w:val="16"/>
        </w:rPr>
      </w:pPr>
    </w:p>
    <w:p w14:paraId="65A35552" w14:textId="77777777" w:rsidR="00FF7F65" w:rsidRDefault="00FF7F65" w:rsidP="007F59DB">
      <w:pPr>
        <w:tabs>
          <w:tab w:val="left" w:pos="3135"/>
        </w:tabs>
        <w:rPr>
          <w:rFonts w:ascii="Times New Roman" w:hAnsi="Times New Roman" w:cs="Times New Roman"/>
          <w:sz w:val="16"/>
          <w:szCs w:val="16"/>
        </w:rPr>
      </w:pPr>
    </w:p>
    <w:p w14:paraId="0003BD4C" w14:textId="77777777" w:rsidR="00FF7F65" w:rsidRDefault="00FF7F65" w:rsidP="007F59DB">
      <w:pPr>
        <w:tabs>
          <w:tab w:val="left" w:pos="3135"/>
        </w:tabs>
        <w:rPr>
          <w:rFonts w:ascii="Times New Roman" w:hAnsi="Times New Roman" w:cs="Times New Roman"/>
          <w:sz w:val="16"/>
          <w:szCs w:val="16"/>
        </w:rPr>
      </w:pPr>
    </w:p>
    <w:p w14:paraId="4EF21AD2" w14:textId="77777777" w:rsidR="00FF7F65" w:rsidRDefault="00FF7F65" w:rsidP="007F59DB">
      <w:pPr>
        <w:tabs>
          <w:tab w:val="left" w:pos="3135"/>
        </w:tabs>
        <w:rPr>
          <w:rFonts w:ascii="Times New Roman" w:hAnsi="Times New Roman" w:cs="Times New Roman"/>
          <w:sz w:val="16"/>
          <w:szCs w:val="16"/>
        </w:rPr>
      </w:pPr>
    </w:p>
    <w:p w14:paraId="2D8A6898" w14:textId="77777777" w:rsidR="00FF7F65" w:rsidRDefault="00FF7F65" w:rsidP="007F59DB">
      <w:pPr>
        <w:tabs>
          <w:tab w:val="left" w:pos="3135"/>
        </w:tabs>
        <w:rPr>
          <w:rFonts w:ascii="Times New Roman" w:hAnsi="Times New Roman" w:cs="Times New Roman"/>
          <w:sz w:val="16"/>
          <w:szCs w:val="16"/>
        </w:rPr>
      </w:pPr>
    </w:p>
    <w:p w14:paraId="47A549C7" w14:textId="77777777" w:rsidR="00FF7F65" w:rsidRDefault="00FF7F65" w:rsidP="007F59DB">
      <w:pPr>
        <w:tabs>
          <w:tab w:val="left" w:pos="3135"/>
        </w:tabs>
        <w:rPr>
          <w:rFonts w:ascii="Times New Roman" w:hAnsi="Times New Roman" w:cs="Times New Roman"/>
          <w:sz w:val="16"/>
          <w:szCs w:val="16"/>
        </w:rPr>
      </w:pPr>
    </w:p>
    <w:p w14:paraId="0F976213" w14:textId="77777777" w:rsidR="00FF7F65" w:rsidRDefault="00FF7F65" w:rsidP="007F59DB">
      <w:pPr>
        <w:tabs>
          <w:tab w:val="left" w:pos="3135"/>
        </w:tabs>
        <w:rPr>
          <w:rFonts w:ascii="Times New Roman" w:hAnsi="Times New Roman" w:cs="Times New Roman"/>
          <w:sz w:val="16"/>
          <w:szCs w:val="16"/>
        </w:rPr>
      </w:pPr>
    </w:p>
    <w:p w14:paraId="611D821C" w14:textId="77777777" w:rsidR="00FF7F65" w:rsidRDefault="00FF7F65" w:rsidP="007F59DB">
      <w:pPr>
        <w:tabs>
          <w:tab w:val="left" w:pos="3135"/>
        </w:tabs>
        <w:rPr>
          <w:rFonts w:ascii="Times New Roman" w:hAnsi="Times New Roman" w:cs="Times New Roman"/>
          <w:sz w:val="16"/>
          <w:szCs w:val="16"/>
        </w:rPr>
      </w:pPr>
    </w:p>
    <w:p w14:paraId="2FCE8925" w14:textId="77777777" w:rsidR="00FF7F65" w:rsidRPr="00BD701E" w:rsidRDefault="00FF7F65" w:rsidP="007F59DB">
      <w:pPr>
        <w:tabs>
          <w:tab w:val="left" w:pos="3135"/>
        </w:tabs>
        <w:rPr>
          <w:rFonts w:ascii="Times New Roman" w:hAnsi="Times New Roman" w:cs="Times New Roman"/>
          <w:sz w:val="16"/>
          <w:szCs w:val="16"/>
        </w:rPr>
      </w:pPr>
    </w:p>
    <w:p w14:paraId="1967869E" w14:textId="77777777" w:rsidR="007F59DB" w:rsidRPr="00BD701E" w:rsidRDefault="007F59DB" w:rsidP="007F59DB">
      <w:pPr>
        <w:tabs>
          <w:tab w:val="left" w:pos="3135"/>
        </w:tabs>
        <w:rPr>
          <w:rFonts w:ascii="Times New Roman" w:hAnsi="Times New Roman" w:cs="Times New Roman"/>
          <w:sz w:val="16"/>
          <w:szCs w:val="16"/>
        </w:rPr>
      </w:pPr>
    </w:p>
    <w:tbl>
      <w:tblPr>
        <w:tblStyle w:val="TabloKlavuzu"/>
        <w:tblW w:w="10564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000" w:firstRow="0" w:lastRow="0" w:firstColumn="0" w:lastColumn="0" w:noHBand="0" w:noVBand="0"/>
      </w:tblPr>
      <w:tblGrid>
        <w:gridCol w:w="1514"/>
        <w:gridCol w:w="743"/>
        <w:gridCol w:w="1914"/>
        <w:gridCol w:w="1915"/>
        <w:gridCol w:w="3389"/>
        <w:gridCol w:w="1089"/>
      </w:tblGrid>
      <w:tr w:rsidR="00F4538D" w:rsidRPr="00BD701E" w14:paraId="2F8E2C4D" w14:textId="77777777" w:rsidTr="0063699F">
        <w:trPr>
          <w:trHeight w:val="990"/>
          <w:jc w:val="center"/>
        </w:trPr>
        <w:tc>
          <w:tcPr>
            <w:tcW w:w="1514" w:type="dxa"/>
            <w:vMerge w:val="restart"/>
            <w:noWrap/>
          </w:tcPr>
          <w:p w14:paraId="4E759F5E" w14:textId="1029C0ED" w:rsidR="00F4538D" w:rsidRPr="00BD701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16FC3B3" w14:textId="2CDB013E" w:rsidR="00F4538D" w:rsidRPr="00BD701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7B368BF" w14:textId="77777777" w:rsidR="00F4538D" w:rsidRPr="00BD701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8C61C24" w14:textId="77777777" w:rsidR="00F4538D" w:rsidRPr="00BD701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3323FC2" w14:textId="77777777" w:rsidR="00F4538D" w:rsidRPr="00BD701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9C4D589" w14:textId="77777777" w:rsidR="00F4538D" w:rsidRPr="00BD701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69153E8" w14:textId="77777777" w:rsidR="00F4538D" w:rsidRPr="00BD701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DB82326" w14:textId="77777777" w:rsidR="00F4538D" w:rsidRPr="00BD701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1AFF681" w14:textId="77777777" w:rsidR="00F4538D" w:rsidRPr="00BD701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A5D042D" w14:textId="77777777" w:rsidR="00F4538D" w:rsidRPr="00BD701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A19816C" w14:textId="44071DEF" w:rsidR="00F4538D" w:rsidRPr="00BD701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0142161" w14:textId="7F5171FB" w:rsidR="00B339B4" w:rsidRPr="00BD701E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28EB207" w14:textId="67509C85" w:rsidR="00B339B4" w:rsidRPr="00BD701E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A917C66" w14:textId="5A5E25FA" w:rsidR="00B339B4" w:rsidRPr="00BD701E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8E3C840" w14:textId="058636B1" w:rsidR="00B339B4" w:rsidRPr="00BD701E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8ECC5F3" w14:textId="7E729DBE" w:rsidR="00B339B4" w:rsidRPr="00BD701E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E1A7125" w14:textId="27735A4E" w:rsidR="00B339B4" w:rsidRPr="00BD701E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F5C2F37" w14:textId="5E8C1264" w:rsidR="00B339B4" w:rsidRPr="00BD701E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EAA761F" w14:textId="2C825D67" w:rsidR="00B339B4" w:rsidRPr="00BD701E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045FF9A" w14:textId="386B7FDA" w:rsidR="00B339B4" w:rsidRPr="00BD701E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F149DEC" w14:textId="24FB2467" w:rsidR="00B339B4" w:rsidRPr="00BD701E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1B049B3" w14:textId="73084066" w:rsidR="00B339B4" w:rsidRPr="00BD701E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E9B8A3C" w14:textId="5012D8F7" w:rsidR="00B339B4" w:rsidRPr="00BD701E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E1A6C45" w14:textId="56B88C86" w:rsidR="00B339B4" w:rsidRPr="00BD701E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0F3DB75" w14:textId="2636C4C3" w:rsidR="00B339B4" w:rsidRPr="00BD701E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E273B98" w14:textId="6225F186" w:rsidR="00B339B4" w:rsidRPr="00BD701E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4AF85D2" w14:textId="3CADAD3E" w:rsidR="00B339B4" w:rsidRPr="00BD701E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DDC0933" w14:textId="2D59D606" w:rsidR="00B339B4" w:rsidRPr="00BD701E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A747E9E" w14:textId="122A5675" w:rsidR="00B339B4" w:rsidRPr="00BD701E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D437EEC" w14:textId="21691B52" w:rsidR="00B339B4" w:rsidRPr="00BD701E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849EEBB" w14:textId="275862E3" w:rsidR="00B339B4" w:rsidRPr="00BD701E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4D667F9" w14:textId="305F7634" w:rsidR="00B339B4" w:rsidRPr="00BD701E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9466BF3" w14:textId="7DA838EB" w:rsidR="00B339B4" w:rsidRPr="00BD701E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99C81F0" w14:textId="4431A3B0" w:rsidR="00B339B4" w:rsidRPr="00BD701E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F616610" w14:textId="16954676" w:rsidR="00B339B4" w:rsidRPr="00BD701E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7BCDDC1" w14:textId="23941A7E" w:rsidR="00B339B4" w:rsidRPr="00BD701E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3C9247A" w14:textId="5689017C" w:rsidR="00B339B4" w:rsidRPr="00BD701E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10ACF7B" w14:textId="77777777" w:rsidR="00B339B4" w:rsidRPr="00BD701E" w:rsidRDefault="00B339B4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F40BD5C" w14:textId="5D762FED" w:rsidR="00F4538D" w:rsidRPr="00BD701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C</w:t>
            </w:r>
          </w:p>
          <w:p w14:paraId="71AD7565" w14:textId="77777777" w:rsidR="00F4538D" w:rsidRPr="00BD701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U</w:t>
            </w:r>
          </w:p>
          <w:p w14:paraId="267D9104" w14:textId="77777777" w:rsidR="00F4538D" w:rsidRPr="00BD701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M</w:t>
            </w:r>
          </w:p>
          <w:p w14:paraId="3A30FA87" w14:textId="513F3613" w:rsidR="00F4538D" w:rsidRPr="00BD701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010A5CE2" w14:textId="13A98ED5" w:rsidR="00F4538D" w:rsidRPr="00BD701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R</w:t>
            </w:r>
          </w:p>
          <w:p w14:paraId="6AD93C58" w14:textId="4CB669DF" w:rsidR="00F4538D" w:rsidRPr="00BD701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T</w:t>
            </w:r>
            <w:r w:rsidRPr="00BD701E">
              <w:rPr>
                <w:rFonts w:ascii="Times New Roman" w:hAnsi="Times New Roman" w:cs="Times New Roman"/>
                <w:sz w:val="16"/>
                <w:szCs w:val="16"/>
              </w:rPr>
              <w:br/>
              <w:t>E</w:t>
            </w:r>
            <w:r w:rsidRPr="00BD701E">
              <w:rPr>
                <w:rFonts w:ascii="Times New Roman" w:hAnsi="Times New Roman" w:cs="Times New Roman"/>
                <w:sz w:val="16"/>
                <w:szCs w:val="16"/>
              </w:rPr>
              <w:br/>
              <w:t>S</w:t>
            </w:r>
            <w:r w:rsidRPr="00BD701E">
              <w:rPr>
                <w:rFonts w:ascii="Times New Roman" w:hAnsi="Times New Roman" w:cs="Times New Roman"/>
                <w:sz w:val="16"/>
                <w:szCs w:val="16"/>
              </w:rPr>
              <w:br/>
              <w:t>İ</w:t>
            </w:r>
          </w:p>
          <w:p w14:paraId="0D0864AF" w14:textId="77777777" w:rsidR="00F4538D" w:rsidRPr="00BD701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407F01A" w14:textId="68CB6364" w:rsidR="00F4538D" w:rsidRPr="00BD701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F92CDDE" w14:textId="5DB0D230" w:rsidR="00F4538D" w:rsidRPr="00BD701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DF08EDE" w14:textId="637C53A0" w:rsidR="00F4538D" w:rsidRPr="00BD701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0A5D6F5" w14:textId="33A11950" w:rsidR="00F4538D" w:rsidRPr="00BD701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453435AB" w14:textId="4AAF8FEA" w:rsidR="00F4538D" w:rsidRPr="00BD701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08.00-08.45</w:t>
            </w:r>
          </w:p>
        </w:tc>
        <w:tc>
          <w:tcPr>
            <w:tcW w:w="3829" w:type="dxa"/>
            <w:gridSpan w:val="2"/>
            <w:noWrap/>
          </w:tcPr>
          <w:p w14:paraId="143CF65C" w14:textId="77777777" w:rsidR="00091B1C" w:rsidRPr="00BD701E" w:rsidRDefault="00091B1C" w:rsidP="0010790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02236AB0" w14:textId="582B67E1" w:rsidR="00107903" w:rsidRPr="00BD701E" w:rsidRDefault="00107903" w:rsidP="0010790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54FD1487" w14:textId="4A4AB6A0" w:rsidR="008269A0" w:rsidRPr="00BD701E" w:rsidRDefault="00F4538D" w:rsidP="00B822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4BE3EA27" w14:textId="77777777" w:rsidR="00EC11F5" w:rsidRPr="00BD701E" w:rsidRDefault="00EC11F5" w:rsidP="00EC11F5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1 Yüksek Lisans Semineri</w:t>
            </w:r>
          </w:p>
          <w:p w14:paraId="7AF47C65" w14:textId="77777777" w:rsidR="003811FC" w:rsidRPr="00BD701E" w:rsidRDefault="003811FC" w:rsidP="00E40B39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1 Yüksek Lisans Semineri</w:t>
            </w:r>
          </w:p>
          <w:p w14:paraId="60590511" w14:textId="77777777" w:rsidR="00671178" w:rsidRPr="00BD701E" w:rsidRDefault="00671178" w:rsidP="00E40B39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1 Yüksek Lisans Semineri</w:t>
            </w:r>
          </w:p>
          <w:p w14:paraId="7EFBB197" w14:textId="6A8C6F0D" w:rsidR="004832D3" w:rsidRPr="00BD701E" w:rsidRDefault="004832D3" w:rsidP="00FF7F65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1 Yüksek Lisans Semineri</w:t>
            </w:r>
          </w:p>
        </w:tc>
        <w:tc>
          <w:tcPr>
            <w:tcW w:w="3389" w:type="dxa"/>
            <w:noWrap/>
          </w:tcPr>
          <w:p w14:paraId="55C7CC27" w14:textId="77777777" w:rsidR="00091B1C" w:rsidRPr="00BD701E" w:rsidRDefault="00091B1C" w:rsidP="0010790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57DA32A5" w14:textId="01C3F62D" w:rsidR="00107903" w:rsidRPr="00BD701E" w:rsidRDefault="00107903" w:rsidP="0010790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Hilal Arslanoğlu IŞIK</w:t>
            </w:r>
          </w:p>
          <w:p w14:paraId="771805A6" w14:textId="16E9C6B5" w:rsidR="008269A0" w:rsidRPr="00BD701E" w:rsidRDefault="00EE2B9A" w:rsidP="00B822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rof. Dr. Murat DAL</w:t>
            </w:r>
          </w:p>
          <w:p w14:paraId="292BE90D" w14:textId="1A3C7ECE" w:rsidR="00EC11F5" w:rsidRPr="00BD701E" w:rsidRDefault="00EA11D6" w:rsidP="00EC11F5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</w:t>
            </w:r>
            <w:r w:rsidR="00EC11F5"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Alper POLAT</w:t>
            </w:r>
          </w:p>
          <w:p w14:paraId="5C74D94E" w14:textId="77777777" w:rsidR="00F4538D" w:rsidRPr="00BD701E" w:rsidRDefault="003811FC" w:rsidP="003811F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rof. Dr. Mehmet KARATAŞ</w:t>
            </w:r>
          </w:p>
          <w:p w14:paraId="518C9F01" w14:textId="77777777" w:rsidR="00671178" w:rsidRPr="00BD701E" w:rsidRDefault="00671178" w:rsidP="003811F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</w:t>
            </w:r>
            <w:r w:rsidR="004E1D48"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Öğr. Üyesi</w:t>
            </w: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Selim CEMALGİL</w:t>
            </w:r>
          </w:p>
          <w:p w14:paraId="6F9CFAE9" w14:textId="67012DED" w:rsidR="004832D3" w:rsidRPr="00BD701E" w:rsidRDefault="004832D3" w:rsidP="003811F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Melek AKGÜL</w:t>
            </w:r>
          </w:p>
          <w:p w14:paraId="18D8F135" w14:textId="7D4AB655" w:rsidR="004832D3" w:rsidRPr="00BD701E" w:rsidRDefault="004832D3" w:rsidP="00FF7F65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89" w:type="dxa"/>
            <w:noWrap/>
          </w:tcPr>
          <w:p w14:paraId="55AA41C3" w14:textId="77777777" w:rsidR="00F4538D" w:rsidRPr="00BD701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7FA9C8ED" w14:textId="77777777" w:rsidR="00F4538D" w:rsidRPr="00BD701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4538D" w:rsidRPr="00BD701E" w14:paraId="241C019E" w14:textId="77777777" w:rsidTr="00BC0574">
        <w:trPr>
          <w:trHeight w:val="1094"/>
          <w:jc w:val="center"/>
        </w:trPr>
        <w:tc>
          <w:tcPr>
            <w:tcW w:w="1514" w:type="dxa"/>
            <w:vMerge/>
            <w:noWrap/>
          </w:tcPr>
          <w:p w14:paraId="7C4657B7" w14:textId="77777777" w:rsidR="00F4538D" w:rsidRPr="00BD701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31A00E34" w14:textId="07D2F57E" w:rsidR="00F4538D" w:rsidRPr="00BD701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09.00-09.45</w:t>
            </w:r>
          </w:p>
        </w:tc>
        <w:tc>
          <w:tcPr>
            <w:tcW w:w="3829" w:type="dxa"/>
            <w:gridSpan w:val="2"/>
            <w:noWrap/>
          </w:tcPr>
          <w:p w14:paraId="73875D98" w14:textId="77777777" w:rsidR="00107903" w:rsidRPr="00BD701E" w:rsidRDefault="00107903" w:rsidP="0010790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23C08B73" w14:textId="21B33866" w:rsidR="00107903" w:rsidRPr="00BD701E" w:rsidRDefault="00107903" w:rsidP="0010790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1F379B54" w14:textId="663B498A" w:rsidR="008269A0" w:rsidRPr="00BD701E" w:rsidRDefault="00FB1241" w:rsidP="00B822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2 Yüksek Lisans Tezi</w:t>
            </w:r>
          </w:p>
          <w:p w14:paraId="742C32CD" w14:textId="77777777" w:rsidR="00EC11F5" w:rsidRPr="00BD701E" w:rsidRDefault="00EC11F5" w:rsidP="00EC11F5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1 Yüksek Lisans Semineri</w:t>
            </w:r>
          </w:p>
          <w:p w14:paraId="0C4D97FC" w14:textId="17CC5207" w:rsidR="003811FC" w:rsidRPr="00BD701E" w:rsidRDefault="003811FC" w:rsidP="00453931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1 Yüksek Lisans Semineri</w:t>
            </w:r>
          </w:p>
          <w:p w14:paraId="11C4E782" w14:textId="49F230EE" w:rsidR="00671178" w:rsidRPr="00BD701E" w:rsidRDefault="00671178" w:rsidP="00453931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1 Yüksek Lisans Semineri</w:t>
            </w:r>
          </w:p>
          <w:p w14:paraId="54F0C646" w14:textId="77777777" w:rsidR="004832D3" w:rsidRPr="00BD701E" w:rsidRDefault="004832D3" w:rsidP="004832D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M5001 Yüksek Lisans Semineri</w:t>
            </w:r>
          </w:p>
          <w:p w14:paraId="644DAB25" w14:textId="3AC1B2F6" w:rsidR="00F4538D" w:rsidRPr="00BD701E" w:rsidRDefault="00F4538D" w:rsidP="00EC11F5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389" w:type="dxa"/>
            <w:noWrap/>
            <w:vAlign w:val="center"/>
          </w:tcPr>
          <w:p w14:paraId="68D5C3FF" w14:textId="77777777" w:rsidR="00107903" w:rsidRPr="00BD701E" w:rsidRDefault="00107903" w:rsidP="0010790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Hilal Arslanoğlu IŞIK</w:t>
            </w:r>
          </w:p>
          <w:p w14:paraId="0B296783" w14:textId="324EB273" w:rsidR="00B55FE3" w:rsidRPr="00BD701E" w:rsidRDefault="00EE2B9A" w:rsidP="004E1D4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rof. Dr. Murat DAL</w:t>
            </w:r>
          </w:p>
          <w:p w14:paraId="38EF4646" w14:textId="77777777" w:rsidR="00EA11D6" w:rsidRPr="00BD701E" w:rsidRDefault="00EA11D6" w:rsidP="00EA11D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Alper POLAT</w:t>
            </w:r>
          </w:p>
          <w:p w14:paraId="6B4662BC" w14:textId="77777777" w:rsidR="003811FC" w:rsidRPr="00BD701E" w:rsidRDefault="003811FC" w:rsidP="005B11C5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rof. Dr. Mehmet KARATAŞ</w:t>
            </w:r>
          </w:p>
          <w:p w14:paraId="20FE1CE8" w14:textId="77777777" w:rsidR="00671178" w:rsidRPr="00BD701E" w:rsidRDefault="00671178" w:rsidP="005B11C5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  <w:r w:rsidR="000B111E"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. Öğr. Üyesi</w:t>
            </w: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Selim CEMALGİL</w:t>
            </w:r>
          </w:p>
          <w:p w14:paraId="4FA7A1F5" w14:textId="77777777" w:rsidR="004832D3" w:rsidRPr="00BD701E" w:rsidRDefault="004832D3" w:rsidP="004832D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yesi Melek AKGÜL</w:t>
            </w:r>
          </w:p>
          <w:p w14:paraId="12AB8482" w14:textId="678B2DC9" w:rsidR="004832D3" w:rsidRPr="00BD701E" w:rsidRDefault="004832D3" w:rsidP="005B11C5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89" w:type="dxa"/>
            <w:noWrap/>
          </w:tcPr>
          <w:p w14:paraId="59072F70" w14:textId="77777777" w:rsidR="00F4538D" w:rsidRPr="00BD701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03B3CF15" w14:textId="77777777" w:rsidR="00F4538D" w:rsidRPr="00BD701E" w:rsidRDefault="00F4538D" w:rsidP="00F4538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575AE" w:rsidRPr="00BD701E" w14:paraId="7B544BDF" w14:textId="77777777" w:rsidTr="0030156D">
        <w:trPr>
          <w:trHeight w:val="210"/>
          <w:jc w:val="center"/>
        </w:trPr>
        <w:tc>
          <w:tcPr>
            <w:tcW w:w="1514" w:type="dxa"/>
            <w:vMerge/>
            <w:noWrap/>
          </w:tcPr>
          <w:p w14:paraId="6176CB96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256D1462" w14:textId="55A0D65E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10.00-10.45</w:t>
            </w:r>
          </w:p>
        </w:tc>
        <w:tc>
          <w:tcPr>
            <w:tcW w:w="3829" w:type="dxa"/>
            <w:gridSpan w:val="2"/>
            <w:noWrap/>
            <w:vAlign w:val="center"/>
          </w:tcPr>
          <w:p w14:paraId="43D3DC6F" w14:textId="77777777" w:rsidR="00F4538D" w:rsidRPr="00BD701E" w:rsidRDefault="00F4538D" w:rsidP="002F054F">
            <w:pPr>
              <w:jc w:val="center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</w:p>
          <w:p w14:paraId="64B3B3BD" w14:textId="28EB60E2" w:rsidR="002575AE" w:rsidRPr="00BD701E" w:rsidRDefault="00F4538D" w:rsidP="002F054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U</w:t>
            </w:r>
            <w:r w:rsidR="002575AE" w:rsidRPr="00BD701E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zmanlık Alan Dersi</w:t>
            </w:r>
          </w:p>
        </w:tc>
        <w:tc>
          <w:tcPr>
            <w:tcW w:w="3389" w:type="dxa"/>
            <w:noWrap/>
          </w:tcPr>
          <w:p w14:paraId="7C73AC5C" w14:textId="6654CB00" w:rsidR="002575AE" w:rsidRPr="00BD701E" w:rsidRDefault="00680FD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Prof</w:t>
            </w:r>
            <w:r w:rsidR="002575AE" w:rsidRPr="00BD701E">
              <w:rPr>
                <w:rFonts w:ascii="Times New Roman" w:hAnsi="Times New Roman" w:cs="Times New Roman"/>
                <w:sz w:val="16"/>
                <w:szCs w:val="16"/>
              </w:rPr>
              <w:t>. Dr. Burak YÖN;</w:t>
            </w:r>
          </w:p>
          <w:p w14:paraId="3F0E55D7" w14:textId="7C3629DF" w:rsidR="00EA4BC0" w:rsidRPr="00BD701E" w:rsidRDefault="00EA4BC0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Prof. Dr. Mehmet KARATAŞ;</w:t>
            </w:r>
          </w:p>
          <w:p w14:paraId="54BE354B" w14:textId="1D1B7A09" w:rsidR="00091B1C" w:rsidRPr="00BD701E" w:rsidRDefault="00091B1C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Prof. Dr. Mehtap TANYOL;</w:t>
            </w:r>
          </w:p>
          <w:p w14:paraId="7CA8337D" w14:textId="516FB892" w:rsidR="002575AE" w:rsidRPr="00BD701E" w:rsidRDefault="00EE2B9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Prof. Dr. Murat DAL</w:t>
            </w:r>
            <w:r w:rsidR="002575AE" w:rsidRPr="00BD701E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5BCC3C2B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Hilal ARSLANOĞLU IŞIK;</w:t>
            </w:r>
          </w:p>
          <w:p w14:paraId="452D1DE7" w14:textId="4D98363B" w:rsidR="002575AE" w:rsidRPr="00BD701E" w:rsidRDefault="006D242D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oç. Dr.</w:t>
            </w:r>
            <w:r w:rsidR="002575AE" w:rsidRPr="00BD701E">
              <w:rPr>
                <w:rFonts w:ascii="Times New Roman" w:hAnsi="Times New Roman" w:cs="Times New Roman"/>
                <w:sz w:val="16"/>
                <w:szCs w:val="16"/>
              </w:rPr>
              <w:t xml:space="preserve"> Nihan GÜLMEZ;</w:t>
            </w:r>
          </w:p>
          <w:p w14:paraId="6EE1106A" w14:textId="6032834A" w:rsidR="002575AE" w:rsidRPr="00BD701E" w:rsidRDefault="005318B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</w:t>
            </w:r>
            <w:r w:rsidR="002575AE" w:rsidRPr="00BD701E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F1065A" w:rsidRPr="00BD701E">
              <w:rPr>
                <w:rFonts w:ascii="Times New Roman" w:hAnsi="Times New Roman" w:cs="Times New Roman"/>
                <w:sz w:val="16"/>
                <w:szCs w:val="16"/>
              </w:rPr>
              <w:t xml:space="preserve">Öğr. Üyesi </w:t>
            </w:r>
            <w:r w:rsidR="002575AE" w:rsidRPr="00BD701E">
              <w:rPr>
                <w:rFonts w:ascii="Times New Roman" w:hAnsi="Times New Roman" w:cs="Times New Roman"/>
                <w:sz w:val="16"/>
                <w:szCs w:val="16"/>
              </w:rPr>
              <w:t>Selim CEMALGİL</w:t>
            </w: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4B3FA91E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Özlem ERDEM</w:t>
            </w:r>
          </w:p>
          <w:p w14:paraId="6447D26A" w14:textId="4DAD2313" w:rsidR="002575AE" w:rsidRPr="00BD701E" w:rsidRDefault="0014576F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oç. Dr. Erkan POLAT</w:t>
            </w:r>
            <w:r w:rsidR="002575AE" w:rsidRPr="00BD701E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326029A4" w14:textId="31100F2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 w:rsidR="00F1065A" w:rsidRPr="00BD701E">
              <w:rPr>
                <w:rFonts w:ascii="Times New Roman" w:hAnsi="Times New Roman" w:cs="Times New Roman"/>
                <w:sz w:val="16"/>
                <w:szCs w:val="16"/>
              </w:rPr>
              <w:t>oç. Dr.</w:t>
            </w: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 xml:space="preserve"> Berivan YILMAZER POLAT;</w:t>
            </w:r>
          </w:p>
          <w:p w14:paraId="2E2A3918" w14:textId="2493EF3F" w:rsidR="002575AE" w:rsidRPr="00BD701E" w:rsidRDefault="00EA11D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oç. Dr.</w:t>
            </w:r>
            <w:r w:rsidR="002575AE" w:rsidRPr="00BD701E">
              <w:rPr>
                <w:rFonts w:ascii="Times New Roman" w:hAnsi="Times New Roman" w:cs="Times New Roman"/>
                <w:sz w:val="16"/>
                <w:szCs w:val="16"/>
              </w:rPr>
              <w:t xml:space="preserve"> Alper POLAT</w:t>
            </w:r>
            <w:r w:rsidR="005644ED" w:rsidRPr="00BD701E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24DD1042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Yusuf DOĞAN;</w:t>
            </w:r>
          </w:p>
          <w:p w14:paraId="4FC572D7" w14:textId="06F884FD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Meral KORKMAZ</w:t>
            </w:r>
            <w:r w:rsidR="005644ED" w:rsidRPr="00BD701E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0F3AD657" w14:textId="6F5D2D8A" w:rsidR="002575AE" w:rsidRPr="00BD701E" w:rsidRDefault="00F1065A" w:rsidP="002F054F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Cs/>
                <w:sz w:val="16"/>
                <w:szCs w:val="16"/>
              </w:rPr>
              <w:t>Doç. Dr.</w:t>
            </w:r>
            <w:r w:rsidR="002575AE" w:rsidRPr="00BD701E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Mustafa AKPOLAT</w:t>
            </w:r>
            <w:r w:rsidR="005644ED" w:rsidRPr="00BD701E">
              <w:rPr>
                <w:rFonts w:ascii="Times New Roman" w:hAnsi="Times New Roman" w:cs="Times New Roman"/>
                <w:bCs/>
                <w:sz w:val="16"/>
                <w:szCs w:val="16"/>
              </w:rPr>
              <w:t>;</w:t>
            </w:r>
          </w:p>
          <w:p w14:paraId="02112AA5" w14:textId="77777777" w:rsidR="002B13C5" w:rsidRPr="00BD701E" w:rsidRDefault="00DC57B6" w:rsidP="00C9140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Melek AKGÜL;</w:t>
            </w:r>
          </w:p>
          <w:p w14:paraId="460F7D79" w14:textId="77777777" w:rsidR="00DC57B6" w:rsidRPr="00BD701E" w:rsidRDefault="00DC57B6" w:rsidP="00C9140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Ayşenur ÖĞEDAY;</w:t>
            </w:r>
            <w:r w:rsidRPr="00BD701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</w:t>
            </w:r>
          </w:p>
          <w:p w14:paraId="206989F7" w14:textId="1C7197E1" w:rsidR="001B7523" w:rsidRPr="00BD701E" w:rsidRDefault="005D548F" w:rsidP="00C9140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Abdullah İÇEN;</w:t>
            </w:r>
          </w:p>
          <w:p w14:paraId="21A4E52D" w14:textId="77777777" w:rsidR="005D548F" w:rsidRDefault="005D548F" w:rsidP="00C9140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Merve ŞAHİN YÖN;</w:t>
            </w:r>
          </w:p>
          <w:p w14:paraId="2B27E29E" w14:textId="04208E17" w:rsidR="00F85F07" w:rsidRPr="00BD701E" w:rsidRDefault="00F85F07" w:rsidP="00C9140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r. Ramazan ACAR;</w:t>
            </w:r>
          </w:p>
        </w:tc>
        <w:tc>
          <w:tcPr>
            <w:tcW w:w="1089" w:type="dxa"/>
            <w:noWrap/>
          </w:tcPr>
          <w:p w14:paraId="342D9C5E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54D49B3D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575AE" w:rsidRPr="00BD701E" w14:paraId="6A0FBDAE" w14:textId="77777777" w:rsidTr="0030156D">
        <w:trPr>
          <w:trHeight w:val="210"/>
          <w:jc w:val="center"/>
        </w:trPr>
        <w:tc>
          <w:tcPr>
            <w:tcW w:w="1514" w:type="dxa"/>
            <w:vMerge/>
            <w:noWrap/>
          </w:tcPr>
          <w:p w14:paraId="6BEFAC9C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64BDCD96" w14:textId="181A44CF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11.00-11.45</w:t>
            </w:r>
          </w:p>
        </w:tc>
        <w:tc>
          <w:tcPr>
            <w:tcW w:w="3829" w:type="dxa"/>
            <w:gridSpan w:val="2"/>
            <w:noWrap/>
            <w:vAlign w:val="center"/>
          </w:tcPr>
          <w:p w14:paraId="6084E981" w14:textId="1876FE8E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Uzmanlık Alan Dersi</w:t>
            </w:r>
          </w:p>
        </w:tc>
        <w:tc>
          <w:tcPr>
            <w:tcW w:w="3389" w:type="dxa"/>
            <w:noWrap/>
          </w:tcPr>
          <w:p w14:paraId="40DEC67D" w14:textId="77777777" w:rsidR="00680FDA" w:rsidRPr="00BD701E" w:rsidRDefault="00680FDA" w:rsidP="00680F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Prof. Dr. Burak YÖN;</w:t>
            </w:r>
          </w:p>
          <w:p w14:paraId="6FE9AF6F" w14:textId="77777777" w:rsidR="00091B1C" w:rsidRPr="00BD701E" w:rsidRDefault="00EA4BC0" w:rsidP="00091B1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Prof. Dr. Mehmet KARATAŞ;</w:t>
            </w:r>
          </w:p>
          <w:p w14:paraId="7588A337" w14:textId="72FC3214" w:rsidR="00EA4BC0" w:rsidRPr="00BD701E" w:rsidRDefault="00091B1C" w:rsidP="00091B1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 xml:space="preserve"> Prof. Dr. Mehtap TANYOL;</w:t>
            </w:r>
          </w:p>
          <w:p w14:paraId="3C1A2A65" w14:textId="55DFE667" w:rsidR="002575AE" w:rsidRPr="00BD701E" w:rsidRDefault="00EE2B9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Prof. Dr. Murat DAL</w:t>
            </w:r>
            <w:r w:rsidR="002575AE" w:rsidRPr="00BD701E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52D94652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Hilal ARSLANOĞLU IŞIK;</w:t>
            </w:r>
          </w:p>
          <w:p w14:paraId="420931CF" w14:textId="77777777" w:rsidR="006D242D" w:rsidRPr="00BD701E" w:rsidRDefault="006D242D" w:rsidP="006D24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oç. Dr. Nihan GÜLMEZ;</w:t>
            </w:r>
          </w:p>
          <w:p w14:paraId="7A4DD2C8" w14:textId="77777777" w:rsidR="00F1065A" w:rsidRPr="00BD701E" w:rsidRDefault="00F1065A" w:rsidP="00F1065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Selim CEMALGİL;</w:t>
            </w:r>
          </w:p>
          <w:p w14:paraId="6E5E496B" w14:textId="68B113E0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Özlem ERDEM</w:t>
            </w:r>
            <w:r w:rsidR="005644ED" w:rsidRPr="00BD701E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323371FA" w14:textId="30D6F248" w:rsidR="002575AE" w:rsidRPr="00BD701E" w:rsidRDefault="0014576F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oç. Dr. Erkan POLAT</w:t>
            </w:r>
            <w:r w:rsidR="002575AE" w:rsidRPr="00BD701E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460CF0C4" w14:textId="77777777" w:rsidR="00F1065A" w:rsidRPr="00BD701E" w:rsidRDefault="00F1065A" w:rsidP="00F1065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oç. Dr. Berivan YILMAZER POLAT;</w:t>
            </w:r>
          </w:p>
          <w:p w14:paraId="263B03CC" w14:textId="0BCD7845" w:rsidR="002575AE" w:rsidRPr="00BD701E" w:rsidRDefault="00EA11D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 xml:space="preserve">Doç. Dr. </w:t>
            </w:r>
            <w:r w:rsidR="002575AE" w:rsidRPr="00BD701E">
              <w:rPr>
                <w:rFonts w:ascii="Times New Roman" w:hAnsi="Times New Roman" w:cs="Times New Roman"/>
                <w:sz w:val="16"/>
                <w:szCs w:val="16"/>
              </w:rPr>
              <w:t>Alper POLAT</w:t>
            </w:r>
            <w:r w:rsidR="005644ED" w:rsidRPr="00BD701E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410D5E15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Yusuf DOĞAN;</w:t>
            </w:r>
          </w:p>
          <w:p w14:paraId="38DF3594" w14:textId="7B024CB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Meral KORKMAZ</w:t>
            </w:r>
            <w:r w:rsidR="005644ED" w:rsidRPr="00BD701E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3FCB2B2F" w14:textId="77777777" w:rsidR="00F1065A" w:rsidRPr="00BD701E" w:rsidRDefault="00F1065A" w:rsidP="00F1065A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Cs/>
                <w:sz w:val="16"/>
                <w:szCs w:val="16"/>
              </w:rPr>
              <w:t>Doç. Dr. Mustafa AKPOLAT;</w:t>
            </w:r>
          </w:p>
          <w:p w14:paraId="52AE17E4" w14:textId="77777777" w:rsidR="00DC57B6" w:rsidRPr="00BD701E" w:rsidRDefault="00DC57B6" w:rsidP="00DC57B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Melek AKGÜL;</w:t>
            </w:r>
          </w:p>
          <w:p w14:paraId="4C3CC714" w14:textId="7BD7668F" w:rsidR="00DC57B6" w:rsidRPr="00BD701E" w:rsidRDefault="00DC57B6" w:rsidP="00DC57B6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Ayşenur ÖĞEDAY;</w:t>
            </w:r>
          </w:p>
          <w:p w14:paraId="3580699C" w14:textId="77777777" w:rsidR="005D548F" w:rsidRPr="00BD701E" w:rsidRDefault="005D548F" w:rsidP="005D548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Abdullah İÇEN;</w:t>
            </w:r>
          </w:p>
          <w:p w14:paraId="62AF3F17" w14:textId="77777777" w:rsidR="002575AE" w:rsidRDefault="005D548F" w:rsidP="005D548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Merve ŞAHİN YÖN;</w:t>
            </w:r>
          </w:p>
          <w:p w14:paraId="099BEEEF" w14:textId="78143E54" w:rsidR="00F85F07" w:rsidRPr="00BD701E" w:rsidRDefault="00F85F07" w:rsidP="005D548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r. Ramazan ACAR;</w:t>
            </w:r>
          </w:p>
        </w:tc>
        <w:tc>
          <w:tcPr>
            <w:tcW w:w="1089" w:type="dxa"/>
            <w:noWrap/>
          </w:tcPr>
          <w:p w14:paraId="3E29F102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</w:tc>
      </w:tr>
      <w:tr w:rsidR="002575AE" w:rsidRPr="00BD701E" w14:paraId="0787B643" w14:textId="77777777" w:rsidTr="0030156D">
        <w:trPr>
          <w:trHeight w:val="210"/>
          <w:jc w:val="center"/>
        </w:trPr>
        <w:tc>
          <w:tcPr>
            <w:tcW w:w="1514" w:type="dxa"/>
            <w:vMerge/>
            <w:noWrap/>
          </w:tcPr>
          <w:p w14:paraId="78ECA1E3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290B6DF6" w14:textId="037F8248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12.00</w:t>
            </w:r>
          </w:p>
        </w:tc>
        <w:tc>
          <w:tcPr>
            <w:tcW w:w="3829" w:type="dxa"/>
            <w:gridSpan w:val="2"/>
            <w:noWrap/>
            <w:vAlign w:val="center"/>
          </w:tcPr>
          <w:p w14:paraId="368650CE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89" w:type="dxa"/>
            <w:noWrap/>
          </w:tcPr>
          <w:p w14:paraId="59D6D1E4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noWrap/>
          </w:tcPr>
          <w:p w14:paraId="213EF69D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575AE" w:rsidRPr="00BD701E" w14:paraId="430981FE" w14:textId="77777777" w:rsidTr="0030156D">
        <w:trPr>
          <w:trHeight w:val="210"/>
          <w:jc w:val="center"/>
        </w:trPr>
        <w:tc>
          <w:tcPr>
            <w:tcW w:w="1514" w:type="dxa"/>
            <w:vMerge/>
            <w:noWrap/>
          </w:tcPr>
          <w:p w14:paraId="7C67D7EA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36D33953" w14:textId="51D0B6D0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13.00-13.45</w:t>
            </w:r>
          </w:p>
        </w:tc>
        <w:tc>
          <w:tcPr>
            <w:tcW w:w="3829" w:type="dxa"/>
            <w:gridSpan w:val="2"/>
            <w:noWrap/>
            <w:vAlign w:val="center"/>
          </w:tcPr>
          <w:p w14:paraId="604AEECE" w14:textId="4B486798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Uzmanlık Alan Dersi</w:t>
            </w:r>
          </w:p>
        </w:tc>
        <w:tc>
          <w:tcPr>
            <w:tcW w:w="3389" w:type="dxa"/>
            <w:noWrap/>
          </w:tcPr>
          <w:p w14:paraId="3D718F9D" w14:textId="77777777" w:rsidR="00680FDA" w:rsidRPr="00BD701E" w:rsidRDefault="00680FDA" w:rsidP="00680F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Prof. Dr. Burak YÖN;</w:t>
            </w:r>
          </w:p>
          <w:p w14:paraId="5BE99D10" w14:textId="20BE602A" w:rsidR="00EA4BC0" w:rsidRPr="00BD701E" w:rsidRDefault="00EA4BC0" w:rsidP="00EA4B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Prof. Dr. Mehmet KARATAŞ;</w:t>
            </w:r>
          </w:p>
          <w:p w14:paraId="137417D9" w14:textId="56D15A08" w:rsidR="00091B1C" w:rsidRPr="00BD701E" w:rsidRDefault="00091B1C" w:rsidP="00091B1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Prof. Dr. Mehtap TANYOL;</w:t>
            </w:r>
          </w:p>
          <w:p w14:paraId="20E7F5FC" w14:textId="7E47E88E" w:rsidR="002575AE" w:rsidRPr="00BD701E" w:rsidRDefault="00EE2B9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Prof. Dr. Murat DAL</w:t>
            </w:r>
            <w:r w:rsidR="002575AE" w:rsidRPr="00BD701E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7DD4922B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Hilal ARSLANOĞLU IŞIK;</w:t>
            </w:r>
          </w:p>
          <w:p w14:paraId="2B57F184" w14:textId="77777777" w:rsidR="006D242D" w:rsidRPr="00BD701E" w:rsidRDefault="006D242D" w:rsidP="006D24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oç. Dr. Nihan GÜLMEZ;</w:t>
            </w:r>
          </w:p>
          <w:p w14:paraId="03E0421F" w14:textId="77777777" w:rsidR="00F1065A" w:rsidRPr="00BD701E" w:rsidRDefault="00F1065A" w:rsidP="00F1065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Selim CEMALGİL;</w:t>
            </w:r>
          </w:p>
          <w:p w14:paraId="7D167A5A" w14:textId="28FFA304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Özlem ERDEM</w:t>
            </w:r>
            <w:r w:rsidR="005644ED" w:rsidRPr="00BD701E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6260BB6A" w14:textId="0D327842" w:rsidR="002575AE" w:rsidRPr="00BD701E" w:rsidRDefault="0014576F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oç. Dr. Erkan POLAT</w:t>
            </w:r>
            <w:r w:rsidR="002575AE" w:rsidRPr="00BD701E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797D5DA6" w14:textId="77777777" w:rsidR="00F1065A" w:rsidRPr="00BD701E" w:rsidRDefault="00F1065A" w:rsidP="00F1065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oç. Dr. Berivan YILMAZER POLAT;</w:t>
            </w:r>
          </w:p>
          <w:p w14:paraId="68B021C2" w14:textId="5F51645A" w:rsidR="002575AE" w:rsidRPr="00BD701E" w:rsidRDefault="00EA11D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 xml:space="preserve">Doç. Dr. </w:t>
            </w:r>
            <w:r w:rsidR="002575AE" w:rsidRPr="00BD701E">
              <w:rPr>
                <w:rFonts w:ascii="Times New Roman" w:hAnsi="Times New Roman" w:cs="Times New Roman"/>
                <w:sz w:val="16"/>
                <w:szCs w:val="16"/>
              </w:rPr>
              <w:t>Alper POLAT</w:t>
            </w:r>
            <w:r w:rsidR="005644ED" w:rsidRPr="00BD701E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480BEB43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Yusuf DOĞAN;</w:t>
            </w:r>
          </w:p>
          <w:p w14:paraId="0C4D56BD" w14:textId="72D6820F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Meral KORKMAZ</w:t>
            </w:r>
            <w:r w:rsidR="005644ED" w:rsidRPr="00BD701E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704485C9" w14:textId="77777777" w:rsidR="00F1065A" w:rsidRPr="00BD701E" w:rsidRDefault="00F1065A" w:rsidP="00F1065A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Cs/>
                <w:sz w:val="16"/>
                <w:szCs w:val="16"/>
              </w:rPr>
              <w:t>Doç. Dr. Mustafa AKPOLAT;</w:t>
            </w:r>
          </w:p>
          <w:p w14:paraId="11834457" w14:textId="77777777" w:rsidR="00DC57B6" w:rsidRPr="00BD701E" w:rsidRDefault="00DC57B6" w:rsidP="00DC57B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Melek AKGÜL;</w:t>
            </w:r>
          </w:p>
          <w:p w14:paraId="6C72F739" w14:textId="73E1702E" w:rsidR="00DC57B6" w:rsidRPr="00BD701E" w:rsidRDefault="00DC57B6" w:rsidP="00DC57B6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Ayşenur ÖĞEDAY;</w:t>
            </w:r>
          </w:p>
          <w:p w14:paraId="7A4EE386" w14:textId="77777777" w:rsidR="005D548F" w:rsidRPr="00BD701E" w:rsidRDefault="005D548F" w:rsidP="005D548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Dr. Öğr. Üyesi Abdullah İÇEN;</w:t>
            </w:r>
          </w:p>
          <w:p w14:paraId="3863130C" w14:textId="77777777" w:rsidR="002B13C5" w:rsidRDefault="005D548F" w:rsidP="005D548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Merve ŞAHİN YÖN;</w:t>
            </w:r>
          </w:p>
          <w:p w14:paraId="7CC6A576" w14:textId="4BDE8089" w:rsidR="00F85F07" w:rsidRPr="00BD701E" w:rsidRDefault="00F85F07" w:rsidP="005D548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r. Ramazan ACAR;</w:t>
            </w:r>
          </w:p>
        </w:tc>
        <w:tc>
          <w:tcPr>
            <w:tcW w:w="1089" w:type="dxa"/>
            <w:vMerge w:val="restart"/>
            <w:noWrap/>
            <w:vAlign w:val="center"/>
          </w:tcPr>
          <w:p w14:paraId="6BC6A6E3" w14:textId="4654D306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EFD3898" w14:textId="3F30798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370E8E0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301/D310</w:t>
            </w:r>
          </w:p>
          <w:p w14:paraId="6DA2A20E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201/D201</w:t>
            </w:r>
          </w:p>
          <w:p w14:paraId="132FD445" w14:textId="41B2FC8C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CEF252C" w14:textId="0A8F4BCC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D71D51C" w14:textId="365B88C8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575AE" w:rsidRPr="00BD701E" w14:paraId="777F5E8A" w14:textId="77777777" w:rsidTr="0030156D">
        <w:trPr>
          <w:trHeight w:val="210"/>
          <w:jc w:val="center"/>
        </w:trPr>
        <w:tc>
          <w:tcPr>
            <w:tcW w:w="1514" w:type="dxa"/>
            <w:vMerge/>
            <w:noWrap/>
          </w:tcPr>
          <w:p w14:paraId="5ECCB9A0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6EFA0C7C" w14:textId="20E3EEC8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14.00-14.45</w:t>
            </w:r>
          </w:p>
        </w:tc>
        <w:tc>
          <w:tcPr>
            <w:tcW w:w="3829" w:type="dxa"/>
            <w:gridSpan w:val="2"/>
            <w:noWrap/>
            <w:vAlign w:val="center"/>
          </w:tcPr>
          <w:p w14:paraId="09BDD754" w14:textId="61211708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Uzmanlık Alan Dersi</w:t>
            </w:r>
          </w:p>
        </w:tc>
        <w:tc>
          <w:tcPr>
            <w:tcW w:w="3389" w:type="dxa"/>
            <w:noWrap/>
          </w:tcPr>
          <w:p w14:paraId="489F4A95" w14:textId="77777777" w:rsidR="00680FDA" w:rsidRPr="00BD701E" w:rsidRDefault="00680FDA" w:rsidP="00680F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Prof. Dr. Burak YÖN;</w:t>
            </w:r>
          </w:p>
          <w:p w14:paraId="7AC0906E" w14:textId="003C34B3" w:rsidR="00EA4BC0" w:rsidRPr="00BD701E" w:rsidRDefault="00EA4BC0" w:rsidP="00EA4B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Prof. Dr. Mehmet KARATAŞ;</w:t>
            </w:r>
          </w:p>
          <w:p w14:paraId="66618599" w14:textId="663478B4" w:rsidR="00091B1C" w:rsidRPr="00BD701E" w:rsidRDefault="00091B1C" w:rsidP="00091B1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Prof. Dr. Mehtap TANYOL;</w:t>
            </w:r>
          </w:p>
          <w:p w14:paraId="25C2050B" w14:textId="601A1ED2" w:rsidR="002575AE" w:rsidRPr="00BD701E" w:rsidRDefault="00EE2B9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Prof. Dr. Murat DAL</w:t>
            </w:r>
            <w:r w:rsidR="002575AE" w:rsidRPr="00BD701E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1F4849F2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Hilal ARSLANOĞLU IŞIK;</w:t>
            </w:r>
          </w:p>
          <w:p w14:paraId="67D9317D" w14:textId="77777777" w:rsidR="006D242D" w:rsidRPr="00BD701E" w:rsidRDefault="006D242D" w:rsidP="006D24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oç. Dr. Nihan GÜLMEZ;</w:t>
            </w:r>
          </w:p>
          <w:p w14:paraId="4D554E2B" w14:textId="77777777" w:rsidR="00F1065A" w:rsidRPr="00BD701E" w:rsidRDefault="00F1065A" w:rsidP="00F1065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Selim CEMALGİL;</w:t>
            </w:r>
          </w:p>
          <w:p w14:paraId="6AB32D1F" w14:textId="12EF6A4A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Özlem ERDEM</w:t>
            </w:r>
            <w:r w:rsidR="005644ED" w:rsidRPr="00BD701E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76D70175" w14:textId="76A727C5" w:rsidR="002575AE" w:rsidRPr="00BD701E" w:rsidRDefault="0014576F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oç. Dr. Erkan POLAT</w:t>
            </w:r>
            <w:r w:rsidR="002575AE" w:rsidRPr="00BD701E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597EB053" w14:textId="77777777" w:rsidR="00F1065A" w:rsidRPr="00BD701E" w:rsidRDefault="00F1065A" w:rsidP="00F1065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oç. Dr. Berivan YILMAZER POLAT;</w:t>
            </w:r>
          </w:p>
          <w:p w14:paraId="4749BF15" w14:textId="6A4B4C3C" w:rsidR="002575AE" w:rsidRPr="00BD701E" w:rsidRDefault="00EA11D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 xml:space="preserve">Doç. Dr. </w:t>
            </w:r>
            <w:r w:rsidR="002575AE" w:rsidRPr="00BD701E">
              <w:rPr>
                <w:rFonts w:ascii="Times New Roman" w:hAnsi="Times New Roman" w:cs="Times New Roman"/>
                <w:sz w:val="16"/>
                <w:szCs w:val="16"/>
              </w:rPr>
              <w:t>Alper POLAT</w:t>
            </w:r>
            <w:r w:rsidR="005644ED" w:rsidRPr="00BD701E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733473C6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Yusuf DOĞAN;</w:t>
            </w:r>
          </w:p>
          <w:p w14:paraId="3E4A6964" w14:textId="3294F8F6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Meral KORKMAZ</w:t>
            </w:r>
            <w:r w:rsidR="005644ED" w:rsidRPr="00BD701E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0FCD5673" w14:textId="77777777" w:rsidR="00F1065A" w:rsidRPr="00BD701E" w:rsidRDefault="00F1065A" w:rsidP="00F1065A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Cs/>
                <w:sz w:val="16"/>
                <w:szCs w:val="16"/>
              </w:rPr>
              <w:t>Doç. Dr. Mustafa AKPOLAT;</w:t>
            </w:r>
          </w:p>
          <w:p w14:paraId="42ADD652" w14:textId="77777777" w:rsidR="00DC57B6" w:rsidRPr="00BD701E" w:rsidRDefault="00DC57B6" w:rsidP="00DC57B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Melek AKGÜL;</w:t>
            </w:r>
          </w:p>
          <w:p w14:paraId="5EB0E0D3" w14:textId="2203CF33" w:rsidR="00DC57B6" w:rsidRPr="00BD701E" w:rsidRDefault="00DC57B6" w:rsidP="00DC57B6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Ayşenur ÖĞEDAY;</w:t>
            </w:r>
          </w:p>
          <w:p w14:paraId="7F50CA43" w14:textId="77777777" w:rsidR="005D548F" w:rsidRPr="00BD701E" w:rsidRDefault="005D548F" w:rsidP="005D548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Abdullah İÇEN;</w:t>
            </w:r>
          </w:p>
          <w:p w14:paraId="41612965" w14:textId="77777777" w:rsidR="00311561" w:rsidRDefault="005D548F" w:rsidP="005D548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Merve ŞAHİN YÖN;</w:t>
            </w:r>
          </w:p>
          <w:p w14:paraId="4E007E70" w14:textId="477DE354" w:rsidR="00F85F07" w:rsidRPr="00BD701E" w:rsidRDefault="00F85F07" w:rsidP="005D548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r. Ramazan ACAR;</w:t>
            </w:r>
          </w:p>
        </w:tc>
        <w:tc>
          <w:tcPr>
            <w:tcW w:w="1089" w:type="dxa"/>
            <w:vMerge/>
            <w:noWrap/>
          </w:tcPr>
          <w:p w14:paraId="03FF62D6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575AE" w:rsidRPr="00BD701E" w14:paraId="5636B2A0" w14:textId="77777777" w:rsidTr="0030156D">
        <w:trPr>
          <w:trHeight w:val="210"/>
          <w:jc w:val="center"/>
        </w:trPr>
        <w:tc>
          <w:tcPr>
            <w:tcW w:w="1514" w:type="dxa"/>
            <w:vMerge/>
            <w:noWrap/>
          </w:tcPr>
          <w:p w14:paraId="6C5ADA2D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7470EEE6" w14:textId="7C3BF335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15.00-15.45</w:t>
            </w:r>
          </w:p>
        </w:tc>
        <w:tc>
          <w:tcPr>
            <w:tcW w:w="3829" w:type="dxa"/>
            <w:gridSpan w:val="2"/>
            <w:noWrap/>
            <w:vAlign w:val="center"/>
          </w:tcPr>
          <w:p w14:paraId="2B89E5D1" w14:textId="7FC96D2A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Uzmanlık Alan Dersi</w:t>
            </w:r>
          </w:p>
        </w:tc>
        <w:tc>
          <w:tcPr>
            <w:tcW w:w="3389" w:type="dxa"/>
            <w:noWrap/>
          </w:tcPr>
          <w:p w14:paraId="21FD1A16" w14:textId="77777777" w:rsidR="00680FDA" w:rsidRPr="00BD701E" w:rsidRDefault="00680FDA" w:rsidP="00680F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Prof. Dr. Burak YÖN;</w:t>
            </w:r>
          </w:p>
          <w:p w14:paraId="4F67A7CD" w14:textId="7451C695" w:rsidR="00EA4BC0" w:rsidRPr="00BD701E" w:rsidRDefault="00EA4BC0" w:rsidP="00EA4B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Prof. Dr. Mehmet KARATAŞ;</w:t>
            </w:r>
          </w:p>
          <w:p w14:paraId="670B1832" w14:textId="7B63F4B0" w:rsidR="00091B1C" w:rsidRPr="00BD701E" w:rsidRDefault="00091B1C" w:rsidP="00091B1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Prof. Dr. Mehtap TANYOL;</w:t>
            </w:r>
          </w:p>
          <w:p w14:paraId="5AA46129" w14:textId="2F0D23FF" w:rsidR="002575AE" w:rsidRPr="00BD701E" w:rsidRDefault="00EE2B9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Prof. Dr. Murat DAL</w:t>
            </w:r>
            <w:r w:rsidR="002575AE" w:rsidRPr="00BD701E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6F305522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Hilal ARSLANOĞLU IŞIK;</w:t>
            </w:r>
          </w:p>
          <w:p w14:paraId="2C3EE121" w14:textId="4B5B3897" w:rsidR="002575AE" w:rsidRPr="00BD701E" w:rsidRDefault="006D242D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oç. Dr.</w:t>
            </w:r>
            <w:r w:rsidR="002575AE" w:rsidRPr="00BD701E">
              <w:rPr>
                <w:rFonts w:ascii="Times New Roman" w:hAnsi="Times New Roman" w:cs="Times New Roman"/>
                <w:sz w:val="16"/>
                <w:szCs w:val="16"/>
              </w:rPr>
              <w:t xml:space="preserve"> Nihan GÜLMEZ;</w:t>
            </w:r>
          </w:p>
          <w:p w14:paraId="5CA49638" w14:textId="77777777" w:rsidR="00F1065A" w:rsidRPr="00BD701E" w:rsidRDefault="00F1065A" w:rsidP="00F1065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Selim CEMALGİL;</w:t>
            </w:r>
          </w:p>
          <w:p w14:paraId="1ACE5AE2" w14:textId="281A1B61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Özlem ERDEM</w:t>
            </w:r>
            <w:r w:rsidR="005644ED" w:rsidRPr="00BD701E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79815329" w14:textId="7493F99A" w:rsidR="002575AE" w:rsidRPr="00BD701E" w:rsidRDefault="0014576F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oç. Dr. Erkan POLAT</w:t>
            </w:r>
            <w:r w:rsidR="002575AE" w:rsidRPr="00BD701E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6C3F4647" w14:textId="77777777" w:rsidR="00F1065A" w:rsidRPr="00BD701E" w:rsidRDefault="00F1065A" w:rsidP="00F1065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oç. Dr. Berivan YILMAZER POLAT;</w:t>
            </w:r>
          </w:p>
          <w:p w14:paraId="174B61B6" w14:textId="74B3F248" w:rsidR="002575AE" w:rsidRPr="00BD701E" w:rsidRDefault="00EA11D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 xml:space="preserve">Doç. Dr. </w:t>
            </w:r>
            <w:r w:rsidR="002575AE" w:rsidRPr="00BD701E">
              <w:rPr>
                <w:rFonts w:ascii="Times New Roman" w:hAnsi="Times New Roman" w:cs="Times New Roman"/>
                <w:sz w:val="16"/>
                <w:szCs w:val="16"/>
              </w:rPr>
              <w:t>Alper POLAT</w:t>
            </w:r>
            <w:r w:rsidR="005644ED" w:rsidRPr="00BD701E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41F0340C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Yusuf DOĞAN;</w:t>
            </w:r>
          </w:p>
          <w:p w14:paraId="37097B4A" w14:textId="699C3809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Meral KORKMAZ</w:t>
            </w:r>
            <w:r w:rsidR="005644ED" w:rsidRPr="00BD701E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12E7541D" w14:textId="77777777" w:rsidR="00F1065A" w:rsidRPr="00BD701E" w:rsidRDefault="00F1065A" w:rsidP="00F1065A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Cs/>
                <w:sz w:val="16"/>
                <w:szCs w:val="16"/>
              </w:rPr>
              <w:t>Doç. Dr. Mustafa AKPOLAT;</w:t>
            </w:r>
          </w:p>
          <w:p w14:paraId="60E459DD" w14:textId="77777777" w:rsidR="00DC57B6" w:rsidRPr="00BD701E" w:rsidRDefault="00DC57B6" w:rsidP="00DC57B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Melek AKGÜL;</w:t>
            </w:r>
          </w:p>
          <w:p w14:paraId="6CE9D02E" w14:textId="33585584" w:rsidR="00DC57B6" w:rsidRPr="00BD701E" w:rsidRDefault="00DC57B6" w:rsidP="00DC57B6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Ayşenur ÖĞEDAY;</w:t>
            </w:r>
          </w:p>
          <w:p w14:paraId="2F398612" w14:textId="77777777" w:rsidR="005D548F" w:rsidRPr="00BD701E" w:rsidRDefault="005D548F" w:rsidP="005D548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Abdullah İÇEN;</w:t>
            </w:r>
          </w:p>
          <w:p w14:paraId="37F218F1" w14:textId="4CD925EC" w:rsidR="002B13C5" w:rsidRPr="00BD701E" w:rsidRDefault="005D548F" w:rsidP="005D548F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Merve ŞAHİN YÖN;</w:t>
            </w:r>
          </w:p>
          <w:p w14:paraId="5ECCACE4" w14:textId="4386ECF9" w:rsidR="002575AE" w:rsidRPr="00BD701E" w:rsidRDefault="00F85F07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r. Ramazan ACAR;</w:t>
            </w:r>
          </w:p>
        </w:tc>
        <w:tc>
          <w:tcPr>
            <w:tcW w:w="1089" w:type="dxa"/>
            <w:vMerge/>
            <w:noWrap/>
          </w:tcPr>
          <w:p w14:paraId="6D1192B9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575AE" w:rsidRPr="00BD701E" w14:paraId="25990D66" w14:textId="77777777" w:rsidTr="0030156D">
        <w:trPr>
          <w:trHeight w:val="210"/>
          <w:jc w:val="center"/>
        </w:trPr>
        <w:tc>
          <w:tcPr>
            <w:tcW w:w="1514" w:type="dxa"/>
            <w:vMerge/>
            <w:noWrap/>
          </w:tcPr>
          <w:p w14:paraId="0B6F81DD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4FD5B7AD" w14:textId="281B30B3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16.00-16.45</w:t>
            </w:r>
          </w:p>
        </w:tc>
        <w:tc>
          <w:tcPr>
            <w:tcW w:w="3829" w:type="dxa"/>
            <w:gridSpan w:val="2"/>
            <w:noWrap/>
            <w:vAlign w:val="center"/>
          </w:tcPr>
          <w:p w14:paraId="54F4511F" w14:textId="2833278E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Uzmanlık Alan Dersi</w:t>
            </w:r>
          </w:p>
        </w:tc>
        <w:tc>
          <w:tcPr>
            <w:tcW w:w="3389" w:type="dxa"/>
            <w:noWrap/>
          </w:tcPr>
          <w:p w14:paraId="05DE7D4F" w14:textId="77777777" w:rsidR="00680FDA" w:rsidRPr="00BD701E" w:rsidRDefault="00680FDA" w:rsidP="00680F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Prof. Dr. Burak YÖN;</w:t>
            </w:r>
          </w:p>
          <w:p w14:paraId="6B3D011A" w14:textId="6940C1A5" w:rsidR="00EA4BC0" w:rsidRPr="00BD701E" w:rsidRDefault="00EA4BC0" w:rsidP="00EA4BC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Prof. Dr. Mehmet KARATAŞ;</w:t>
            </w:r>
          </w:p>
          <w:p w14:paraId="0B35B445" w14:textId="20381792" w:rsidR="00091B1C" w:rsidRPr="00BD701E" w:rsidRDefault="00091B1C" w:rsidP="00091B1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Prof. Dr. Mehtap TANYOL;</w:t>
            </w:r>
          </w:p>
          <w:p w14:paraId="71A062D3" w14:textId="4E59715A" w:rsidR="002575AE" w:rsidRPr="00BD701E" w:rsidRDefault="00EE2B9A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Prof. Dr. Murat DAL</w:t>
            </w:r>
            <w:r w:rsidR="002575AE" w:rsidRPr="00BD701E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30FC1A23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Hilal ARSLANOĞLU IŞIK;</w:t>
            </w:r>
          </w:p>
          <w:p w14:paraId="0596CA3B" w14:textId="77777777" w:rsidR="006D242D" w:rsidRPr="00BD701E" w:rsidRDefault="006D242D" w:rsidP="006D24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oç. Dr. Nihan GÜLMEZ;</w:t>
            </w:r>
          </w:p>
          <w:p w14:paraId="3123D0F0" w14:textId="77777777" w:rsidR="00F1065A" w:rsidRPr="00BD701E" w:rsidRDefault="00F1065A" w:rsidP="00F1065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Selim CEMALGİL;</w:t>
            </w:r>
          </w:p>
          <w:p w14:paraId="1E1466A3" w14:textId="03AD3393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Özlem ERDEM</w:t>
            </w:r>
            <w:r w:rsidR="005644ED" w:rsidRPr="00BD701E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0FB23969" w14:textId="5EEA36D5" w:rsidR="002575AE" w:rsidRPr="00BD701E" w:rsidRDefault="0014576F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oç. Dr. Erkan POLAT</w:t>
            </w:r>
            <w:r w:rsidR="002575AE" w:rsidRPr="00BD701E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527801BC" w14:textId="77777777" w:rsidR="00F1065A" w:rsidRPr="00BD701E" w:rsidRDefault="00F1065A" w:rsidP="00F1065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oç. Dr. Berivan YILMAZER POLAT;</w:t>
            </w:r>
          </w:p>
          <w:p w14:paraId="19980937" w14:textId="0468D6B1" w:rsidR="002575AE" w:rsidRPr="00BD701E" w:rsidRDefault="00EA11D6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 xml:space="preserve">Doç. Dr. </w:t>
            </w:r>
            <w:r w:rsidR="002575AE" w:rsidRPr="00BD701E">
              <w:rPr>
                <w:rFonts w:ascii="Times New Roman" w:hAnsi="Times New Roman" w:cs="Times New Roman"/>
                <w:sz w:val="16"/>
                <w:szCs w:val="16"/>
              </w:rPr>
              <w:t>Alper POLAT</w:t>
            </w:r>
            <w:r w:rsidR="005644ED" w:rsidRPr="00BD701E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78A63A0D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Yusuf DOĞAN;</w:t>
            </w:r>
          </w:p>
          <w:p w14:paraId="1C0DF1F8" w14:textId="6E2E7959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Meral KORKMAZ</w:t>
            </w:r>
            <w:r w:rsidR="005644ED" w:rsidRPr="00BD701E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45FEC580" w14:textId="77777777" w:rsidR="00F1065A" w:rsidRPr="00BD701E" w:rsidRDefault="00F1065A" w:rsidP="00F1065A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bCs/>
                <w:sz w:val="16"/>
                <w:szCs w:val="16"/>
              </w:rPr>
              <w:t>Doç. Dr. Mustafa AKPOLAT;</w:t>
            </w:r>
          </w:p>
          <w:p w14:paraId="55EAD3EF" w14:textId="77777777" w:rsidR="00DC57B6" w:rsidRPr="00BD701E" w:rsidRDefault="00DC57B6" w:rsidP="00DC57B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Melek AKGÜL;</w:t>
            </w:r>
          </w:p>
          <w:p w14:paraId="40C80EC1" w14:textId="2CD15F27" w:rsidR="00DC57B6" w:rsidRPr="00BD701E" w:rsidRDefault="00DC57B6" w:rsidP="00DC57B6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Ayşenur ÖĞEDAY;</w:t>
            </w:r>
          </w:p>
          <w:p w14:paraId="4190B037" w14:textId="77777777" w:rsidR="005D548F" w:rsidRPr="00BD701E" w:rsidRDefault="005D548F" w:rsidP="005D548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Abdullah İÇEN;</w:t>
            </w:r>
          </w:p>
          <w:p w14:paraId="4FE991AF" w14:textId="66C513E2" w:rsidR="002575AE" w:rsidRPr="00BD701E" w:rsidRDefault="005D548F" w:rsidP="005D548F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Dr. Öğr. Üyesi Merve ŞAHİN YÖN;</w:t>
            </w:r>
          </w:p>
          <w:p w14:paraId="0D14458B" w14:textId="2A3DF608" w:rsidR="002B13C5" w:rsidRPr="00BD701E" w:rsidRDefault="00F85F07" w:rsidP="00C9140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r. Ramazan ACAR;</w:t>
            </w:r>
          </w:p>
        </w:tc>
        <w:tc>
          <w:tcPr>
            <w:tcW w:w="1089" w:type="dxa"/>
            <w:vMerge/>
            <w:noWrap/>
          </w:tcPr>
          <w:p w14:paraId="5DBC8DCE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575AE" w:rsidRPr="00BD701E" w14:paraId="30D92884" w14:textId="77777777" w:rsidTr="0030156D">
        <w:trPr>
          <w:trHeight w:val="210"/>
          <w:jc w:val="center"/>
        </w:trPr>
        <w:tc>
          <w:tcPr>
            <w:tcW w:w="1514" w:type="dxa"/>
            <w:vMerge/>
            <w:noWrap/>
          </w:tcPr>
          <w:p w14:paraId="7BA3DBAA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3" w:type="dxa"/>
            <w:noWrap/>
            <w:vAlign w:val="center"/>
          </w:tcPr>
          <w:p w14:paraId="582F1240" w14:textId="3B38EA36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17.00</w:t>
            </w:r>
          </w:p>
        </w:tc>
        <w:tc>
          <w:tcPr>
            <w:tcW w:w="1914" w:type="dxa"/>
            <w:noWrap/>
          </w:tcPr>
          <w:p w14:paraId="20DC0714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915" w:type="dxa"/>
          </w:tcPr>
          <w:p w14:paraId="34085E56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89" w:type="dxa"/>
            <w:noWrap/>
          </w:tcPr>
          <w:p w14:paraId="4017DB70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9" w:type="dxa"/>
            <w:vMerge/>
            <w:noWrap/>
          </w:tcPr>
          <w:p w14:paraId="6E4A3B7D" w14:textId="77777777" w:rsidR="002575AE" w:rsidRPr="00BD701E" w:rsidRDefault="002575AE" w:rsidP="002F05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14:paraId="15F41E68" w14:textId="089F3179" w:rsidR="00AB06CA" w:rsidRPr="00BD701E" w:rsidRDefault="00AB06CA" w:rsidP="002F054F">
      <w:pPr>
        <w:tabs>
          <w:tab w:val="left" w:pos="3135"/>
        </w:tabs>
        <w:ind w:firstLine="708"/>
        <w:jc w:val="center"/>
        <w:rPr>
          <w:rFonts w:ascii="Times New Roman" w:hAnsi="Times New Roman" w:cs="Times New Roman"/>
          <w:sz w:val="16"/>
          <w:szCs w:val="16"/>
        </w:rPr>
      </w:pPr>
    </w:p>
    <w:p w14:paraId="659317C8" w14:textId="63C339F6" w:rsidR="00E31752" w:rsidRPr="00BD701E" w:rsidRDefault="00E31752" w:rsidP="002F054F">
      <w:pPr>
        <w:tabs>
          <w:tab w:val="left" w:pos="3135"/>
        </w:tabs>
        <w:ind w:firstLine="708"/>
        <w:jc w:val="center"/>
        <w:rPr>
          <w:rFonts w:ascii="Times New Roman" w:hAnsi="Times New Roman" w:cs="Times New Roman"/>
          <w:sz w:val="16"/>
          <w:szCs w:val="16"/>
        </w:rPr>
      </w:pPr>
    </w:p>
    <w:tbl>
      <w:tblPr>
        <w:tblStyle w:val="TabloKlavuzu"/>
        <w:tblW w:w="0" w:type="auto"/>
        <w:jc w:val="right"/>
        <w:tblLook w:val="04A0" w:firstRow="1" w:lastRow="0" w:firstColumn="1" w:lastColumn="0" w:noHBand="0" w:noVBand="1"/>
      </w:tblPr>
      <w:tblGrid>
        <w:gridCol w:w="2802"/>
      </w:tblGrid>
      <w:tr w:rsidR="00631700" w:rsidRPr="006F6EBE" w14:paraId="381C3201" w14:textId="77777777" w:rsidTr="00EA1DEC">
        <w:trPr>
          <w:jc w:val="right"/>
        </w:trPr>
        <w:tc>
          <w:tcPr>
            <w:tcW w:w="2802" w:type="dxa"/>
            <w:tcBorders>
              <w:top w:val="nil"/>
              <w:left w:val="nil"/>
              <w:bottom w:val="nil"/>
              <w:right w:val="nil"/>
            </w:tcBorders>
          </w:tcPr>
          <w:p w14:paraId="56AEFA90" w14:textId="4DA45D75" w:rsidR="00631700" w:rsidRPr="00BD701E" w:rsidRDefault="00631700" w:rsidP="002F054F">
            <w:pPr>
              <w:tabs>
                <w:tab w:val="left" w:pos="3135"/>
              </w:tabs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1CF56EF" w14:textId="77777777" w:rsidR="00631700" w:rsidRPr="00BD701E" w:rsidRDefault="00631700" w:rsidP="002F054F">
            <w:pPr>
              <w:tabs>
                <w:tab w:val="left" w:pos="3135"/>
              </w:tabs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A46C286" w14:textId="0D77B12C" w:rsidR="00631700" w:rsidRPr="00BD701E" w:rsidRDefault="007312B7" w:rsidP="002F054F">
            <w:pPr>
              <w:tabs>
                <w:tab w:val="left" w:pos="3135"/>
              </w:tabs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Prof</w:t>
            </w:r>
            <w:r w:rsidR="00631700" w:rsidRPr="00BD701E">
              <w:rPr>
                <w:rFonts w:ascii="Times New Roman" w:hAnsi="Times New Roman" w:cs="Times New Roman"/>
                <w:sz w:val="16"/>
                <w:szCs w:val="16"/>
              </w:rPr>
              <w:t xml:space="preserve">. Dr. </w:t>
            </w: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Mehmet KARATAŞ</w:t>
            </w:r>
          </w:p>
          <w:p w14:paraId="67A17541" w14:textId="77777777" w:rsidR="00631700" w:rsidRPr="006F6EBE" w:rsidRDefault="00631700" w:rsidP="002F054F">
            <w:pPr>
              <w:tabs>
                <w:tab w:val="left" w:pos="3135"/>
              </w:tabs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D701E">
              <w:rPr>
                <w:rFonts w:ascii="Times New Roman" w:hAnsi="Times New Roman" w:cs="Times New Roman"/>
                <w:sz w:val="16"/>
                <w:szCs w:val="16"/>
              </w:rPr>
              <w:t>Anabilim Dalı Başkanı</w:t>
            </w:r>
          </w:p>
        </w:tc>
      </w:tr>
    </w:tbl>
    <w:p w14:paraId="0DA2E03D" w14:textId="5BD6EAE7" w:rsidR="00821BEA" w:rsidRPr="006F6EBE" w:rsidRDefault="00821BEA" w:rsidP="002F054F">
      <w:pPr>
        <w:tabs>
          <w:tab w:val="left" w:pos="3135"/>
        </w:tabs>
        <w:ind w:firstLine="708"/>
        <w:jc w:val="center"/>
        <w:rPr>
          <w:rFonts w:ascii="Times New Roman" w:hAnsi="Times New Roman" w:cs="Times New Roman"/>
          <w:sz w:val="16"/>
          <w:szCs w:val="16"/>
        </w:rPr>
      </w:pPr>
    </w:p>
    <w:sectPr w:rsidR="00821BEA" w:rsidRPr="006F6EBE" w:rsidSect="00CB231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8" w:right="1418" w:bottom="567" w:left="1418" w:header="709" w:footer="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E8B85F" w14:textId="77777777" w:rsidR="009D035C" w:rsidRDefault="009D035C" w:rsidP="00B52522">
      <w:pPr>
        <w:spacing w:after="0" w:line="240" w:lineRule="auto"/>
      </w:pPr>
      <w:r>
        <w:separator/>
      </w:r>
    </w:p>
  </w:endnote>
  <w:endnote w:type="continuationSeparator" w:id="0">
    <w:p w14:paraId="08F7A73B" w14:textId="77777777" w:rsidR="009D035C" w:rsidRDefault="009D035C" w:rsidP="00B525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0B3FAA" w14:textId="77777777" w:rsidR="00FF369A" w:rsidRDefault="00FF369A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10915" w:type="dxa"/>
      <w:tblInd w:w="-60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915"/>
    </w:tblGrid>
    <w:tr w:rsidR="00FF369A" w14:paraId="7D753D33" w14:textId="77777777" w:rsidTr="00D107B6">
      <w:trPr>
        <w:trHeight w:val="311"/>
      </w:trPr>
      <w:tc>
        <w:tcPr>
          <w:tcW w:w="10915" w:type="dxa"/>
          <w:vAlign w:val="center"/>
          <w:hideMark/>
        </w:tcPr>
        <w:p w14:paraId="0AABD774" w14:textId="77777777" w:rsidR="00FF369A" w:rsidRDefault="00FF369A" w:rsidP="001F1A28">
          <w:pPr>
            <w:pStyle w:val="AltBilgi"/>
            <w:spacing w:line="276" w:lineRule="auto"/>
            <w:rPr>
              <w:rFonts w:ascii="Times New Roman" w:hAnsi="Times New Roman" w:cs="Times New Roman"/>
              <w:sz w:val="18"/>
              <w:szCs w:val="20"/>
            </w:rPr>
          </w:pPr>
          <w:r>
            <w:rPr>
              <w:rFonts w:ascii="Times New Roman" w:hAnsi="Times New Roman" w:cs="Times New Roman"/>
              <w:sz w:val="18"/>
              <w:szCs w:val="20"/>
            </w:rPr>
            <w:t xml:space="preserve">Munzur Üniversitesi Lisansüstü Eğitim Enstitüsü Müdürlüğü </w:t>
          </w:r>
          <w:proofErr w:type="spellStart"/>
          <w:r>
            <w:rPr>
              <w:rFonts w:ascii="Times New Roman" w:hAnsi="Times New Roman" w:cs="Times New Roman"/>
              <w:sz w:val="18"/>
              <w:szCs w:val="20"/>
            </w:rPr>
            <w:t>Aktuluk</w:t>
          </w:r>
          <w:proofErr w:type="spellEnd"/>
          <w:r>
            <w:rPr>
              <w:rFonts w:ascii="Times New Roman" w:hAnsi="Times New Roman" w:cs="Times New Roman"/>
              <w:sz w:val="18"/>
              <w:szCs w:val="20"/>
            </w:rPr>
            <w:t xml:space="preserve"> Mah. Üniversite Yerleşkesi Merkez / Tunceli Telefon: +90 (428) 213 17 94</w:t>
          </w:r>
        </w:p>
      </w:tc>
    </w:tr>
    <w:tr w:rsidR="00FF369A" w14:paraId="15D3DCB6" w14:textId="77777777" w:rsidTr="00D107B6">
      <w:tc>
        <w:tcPr>
          <w:tcW w:w="10915" w:type="dxa"/>
          <w:vAlign w:val="center"/>
          <w:hideMark/>
        </w:tcPr>
        <w:p w14:paraId="15B9D959" w14:textId="77777777" w:rsidR="00FF369A" w:rsidRDefault="00FF369A" w:rsidP="006F6EBE">
          <w:pPr>
            <w:pStyle w:val="AltBilgi"/>
            <w:jc w:val="right"/>
            <w:rPr>
              <w:rFonts w:ascii="Times New Roman" w:hAnsi="Times New Roman" w:cs="Times New Roman"/>
              <w:sz w:val="20"/>
            </w:rPr>
          </w:pPr>
          <w:r>
            <w:rPr>
              <w:rFonts w:ascii="Times New Roman" w:hAnsi="Times New Roman" w:cs="Times New Roman"/>
              <w:sz w:val="20"/>
            </w:rPr>
            <w:t>FORM-43</w:t>
          </w:r>
        </w:p>
      </w:tc>
    </w:tr>
  </w:tbl>
  <w:p w14:paraId="7BC7007D" w14:textId="77777777" w:rsidR="00FF369A" w:rsidRDefault="00FF369A">
    <w:pPr>
      <w:pStyle w:val="AltBilgi"/>
    </w:pPr>
  </w:p>
  <w:p w14:paraId="1C6ABB77" w14:textId="77777777" w:rsidR="00FF369A" w:rsidRDefault="00FF369A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1E4657" w14:textId="77777777" w:rsidR="00FF369A" w:rsidRDefault="00FF369A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573D82" w14:textId="77777777" w:rsidR="009D035C" w:rsidRDefault="009D035C" w:rsidP="00B52522">
      <w:pPr>
        <w:spacing w:after="0" w:line="240" w:lineRule="auto"/>
      </w:pPr>
      <w:r>
        <w:separator/>
      </w:r>
    </w:p>
  </w:footnote>
  <w:footnote w:type="continuationSeparator" w:id="0">
    <w:p w14:paraId="6C6DB7F7" w14:textId="77777777" w:rsidR="009D035C" w:rsidRDefault="009D035C" w:rsidP="00B525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D607B3" w14:textId="77777777" w:rsidR="00FF369A" w:rsidRDefault="00FF369A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774" w:type="dxa"/>
      <w:tblInd w:w="-743" w:type="dxa"/>
      <w:tblLook w:val="04A0" w:firstRow="1" w:lastRow="0" w:firstColumn="1" w:lastColumn="0" w:noHBand="0" w:noVBand="1"/>
    </w:tblPr>
    <w:tblGrid>
      <w:gridCol w:w="3287"/>
      <w:gridCol w:w="5077"/>
      <w:gridCol w:w="2410"/>
    </w:tblGrid>
    <w:tr w:rsidR="00FF369A" w:rsidRPr="00C95F69" w14:paraId="71EBF73C" w14:textId="77777777" w:rsidTr="00A24A8C">
      <w:tc>
        <w:tcPr>
          <w:tcW w:w="3287" w:type="dxa"/>
          <w:tcBorders>
            <w:top w:val="single" w:sz="18" w:space="0" w:color="auto"/>
            <w:left w:val="single" w:sz="18" w:space="0" w:color="auto"/>
            <w:bottom w:val="single" w:sz="18" w:space="0" w:color="auto"/>
          </w:tcBorders>
          <w:shd w:val="clear" w:color="auto" w:fill="auto"/>
        </w:tcPr>
        <w:p w14:paraId="3B4B145E" w14:textId="77777777" w:rsidR="00FF369A" w:rsidRPr="00C95F69" w:rsidRDefault="00FF369A" w:rsidP="006F6EBE">
          <w:pPr>
            <w:pStyle w:val="stBilgi"/>
            <w:tabs>
              <w:tab w:val="clear" w:pos="9072"/>
              <w:tab w:val="left" w:pos="6810"/>
              <w:tab w:val="right" w:pos="9000"/>
            </w:tabs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  <w:noProof/>
              <w:lang w:eastAsia="tr-TR"/>
            </w:rPr>
            <w:drawing>
              <wp:anchor distT="0" distB="0" distL="114300" distR="114300" simplePos="0" relativeHeight="251659264" behindDoc="0" locked="0" layoutInCell="1" allowOverlap="1" wp14:anchorId="770C6A97" wp14:editId="32621B7E">
                <wp:simplePos x="0" y="0"/>
                <wp:positionH relativeFrom="column">
                  <wp:posOffset>10160</wp:posOffset>
                </wp:positionH>
                <wp:positionV relativeFrom="paragraph">
                  <wp:posOffset>241300</wp:posOffset>
                </wp:positionV>
                <wp:extent cx="1358900" cy="557530"/>
                <wp:effectExtent l="0" t="0" r="0" b="0"/>
                <wp:wrapSquare wrapText="bothSides"/>
                <wp:docPr id="1583637200" name="Resim 1583637200" descr="logoorjina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orjina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58900" cy="5575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ascii="Arial" w:hAnsi="Arial" w:cs="Arial"/>
              <w:b/>
            </w:rPr>
            <w:t xml:space="preserve"> </w:t>
          </w:r>
        </w:p>
      </w:tc>
      <w:tc>
        <w:tcPr>
          <w:tcW w:w="5077" w:type="dxa"/>
          <w:tcBorders>
            <w:top w:val="single" w:sz="18" w:space="0" w:color="auto"/>
            <w:bottom w:val="single" w:sz="18" w:space="0" w:color="auto"/>
          </w:tcBorders>
          <w:shd w:val="clear" w:color="auto" w:fill="auto"/>
        </w:tcPr>
        <w:p w14:paraId="4A5937CF" w14:textId="77777777" w:rsidR="00FF369A" w:rsidRPr="00C95F69" w:rsidRDefault="00FF369A" w:rsidP="006F6EBE">
          <w:pPr>
            <w:pStyle w:val="Balk1"/>
            <w:jc w:val="center"/>
            <w:rPr>
              <w:rFonts w:ascii="Times New Roman" w:hAnsi="Times New Roman"/>
              <w:lang w:val="tr-TR"/>
            </w:rPr>
          </w:pPr>
        </w:p>
        <w:p w14:paraId="5BBEDBFC" w14:textId="77777777" w:rsidR="00FF369A" w:rsidRPr="00C95F69" w:rsidRDefault="00FF369A" w:rsidP="006F6EBE">
          <w:pPr>
            <w:pStyle w:val="Balk1"/>
            <w:jc w:val="center"/>
            <w:rPr>
              <w:rFonts w:ascii="Times New Roman" w:hAnsi="Times New Roman"/>
              <w:lang w:val="tr-TR"/>
            </w:rPr>
          </w:pPr>
          <w:r w:rsidRPr="00C95F69">
            <w:rPr>
              <w:rFonts w:ascii="Times New Roman" w:hAnsi="Times New Roman"/>
              <w:lang w:val="tr-TR"/>
            </w:rPr>
            <w:t>T.C.</w:t>
          </w:r>
        </w:p>
        <w:p w14:paraId="440A3FF1" w14:textId="77777777" w:rsidR="00FF369A" w:rsidRPr="00C95F69" w:rsidRDefault="00FF369A" w:rsidP="006F6EBE">
          <w:pPr>
            <w:pStyle w:val="Balk1"/>
            <w:jc w:val="center"/>
            <w:rPr>
              <w:rFonts w:ascii="Times New Roman" w:hAnsi="Times New Roman"/>
              <w:lang w:val="tr-TR"/>
            </w:rPr>
          </w:pPr>
          <w:r w:rsidRPr="00C95F69">
            <w:rPr>
              <w:rFonts w:ascii="Times New Roman" w:hAnsi="Times New Roman"/>
              <w:lang w:val="tr-TR"/>
            </w:rPr>
            <w:t>MUNZUR ÜNİVERSİTESİ</w:t>
          </w:r>
        </w:p>
        <w:p w14:paraId="5843E1E2" w14:textId="77777777" w:rsidR="00FF369A" w:rsidRPr="00B128C3" w:rsidRDefault="00FF369A" w:rsidP="00B128C3">
          <w:pPr>
            <w:pStyle w:val="Balk1"/>
            <w:jc w:val="center"/>
            <w:rPr>
              <w:rFonts w:ascii="Times New Roman" w:hAnsi="Times New Roman"/>
              <w:lang w:val="tr-TR"/>
            </w:rPr>
          </w:pPr>
          <w:r w:rsidRPr="00C95F69">
            <w:rPr>
              <w:rFonts w:ascii="Times New Roman" w:hAnsi="Times New Roman"/>
              <w:lang w:val="tr-TR"/>
            </w:rPr>
            <w:t>Lisansüstü Eğitim Enstitüsü Müdürlüğü</w:t>
          </w:r>
        </w:p>
      </w:tc>
      <w:tc>
        <w:tcPr>
          <w:tcW w:w="2410" w:type="dxa"/>
          <w:tcBorders>
            <w:top w:val="single" w:sz="18" w:space="0" w:color="auto"/>
            <w:bottom w:val="single" w:sz="18" w:space="0" w:color="auto"/>
            <w:right w:val="single" w:sz="18" w:space="0" w:color="auto"/>
          </w:tcBorders>
          <w:shd w:val="clear" w:color="auto" w:fill="auto"/>
        </w:tcPr>
        <w:p w14:paraId="3F3D7311" w14:textId="77777777" w:rsidR="00FF369A" w:rsidRDefault="00FF369A" w:rsidP="006F6EBE">
          <w:pPr>
            <w:rPr>
              <w:rFonts w:ascii="Times New Roman" w:eastAsia="Times New Roman" w:hAnsi="Times New Roman" w:cs="Times New Roman"/>
              <w:bCs/>
              <w:sz w:val="24"/>
              <w:szCs w:val="24"/>
              <w:lang w:val="x-none"/>
            </w:rPr>
          </w:pPr>
        </w:p>
        <w:p w14:paraId="33743675" w14:textId="77777777" w:rsidR="00FF369A" w:rsidRDefault="00FF369A" w:rsidP="006F6EBE">
          <w:pPr>
            <w:rPr>
              <w:rFonts w:ascii="Times New Roman" w:eastAsia="Times New Roman" w:hAnsi="Times New Roman" w:cs="Times New Roman"/>
              <w:bCs/>
              <w:sz w:val="24"/>
              <w:szCs w:val="24"/>
              <w:lang w:val="x-none"/>
            </w:rPr>
          </w:pPr>
        </w:p>
        <w:p w14:paraId="0C59F3D5" w14:textId="77777777" w:rsidR="00FF369A" w:rsidRPr="00864E73" w:rsidRDefault="00FF369A" w:rsidP="006F6EBE">
          <w:pPr>
            <w:pStyle w:val="Balk1"/>
            <w:rPr>
              <w:rFonts w:ascii="Times New Roman" w:hAnsi="Times New Roman"/>
              <w:b w:val="0"/>
              <w:lang w:val="tr-TR" w:eastAsia="en-US"/>
            </w:rPr>
          </w:pPr>
        </w:p>
      </w:tc>
    </w:tr>
  </w:tbl>
  <w:p w14:paraId="0478B63B" w14:textId="77777777" w:rsidR="00FF369A" w:rsidRDefault="00FF369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DD03C" w14:textId="77777777" w:rsidR="00FF369A" w:rsidRDefault="00FF369A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29083E"/>
    <w:multiLevelType w:val="hybridMultilevel"/>
    <w:tmpl w:val="DC7AB72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CC702E"/>
    <w:multiLevelType w:val="hybridMultilevel"/>
    <w:tmpl w:val="ED88342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5931A5"/>
    <w:multiLevelType w:val="hybridMultilevel"/>
    <w:tmpl w:val="414EE0B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EB6424"/>
    <w:multiLevelType w:val="hybridMultilevel"/>
    <w:tmpl w:val="F9E220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5B42CE"/>
    <w:multiLevelType w:val="hybridMultilevel"/>
    <w:tmpl w:val="27F064B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441A57"/>
    <w:multiLevelType w:val="hybridMultilevel"/>
    <w:tmpl w:val="15525D0E"/>
    <w:lvl w:ilvl="0" w:tplc="1FFC564C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C3C7186"/>
    <w:multiLevelType w:val="hybridMultilevel"/>
    <w:tmpl w:val="C6C8696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A55A1F"/>
    <w:multiLevelType w:val="hybridMultilevel"/>
    <w:tmpl w:val="4F7A8D8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D16669"/>
    <w:multiLevelType w:val="hybridMultilevel"/>
    <w:tmpl w:val="4D84586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014FB1"/>
    <w:multiLevelType w:val="hybridMultilevel"/>
    <w:tmpl w:val="037C059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3F31B5"/>
    <w:multiLevelType w:val="hybridMultilevel"/>
    <w:tmpl w:val="71E271F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A53854"/>
    <w:multiLevelType w:val="hybridMultilevel"/>
    <w:tmpl w:val="102A845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86672B"/>
    <w:multiLevelType w:val="hybridMultilevel"/>
    <w:tmpl w:val="9DB6C43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6832A7"/>
    <w:multiLevelType w:val="hybridMultilevel"/>
    <w:tmpl w:val="C6C8696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41295819">
    <w:abstractNumId w:val="5"/>
  </w:num>
  <w:num w:numId="2" w16cid:durableId="1191648577">
    <w:abstractNumId w:val="2"/>
  </w:num>
  <w:num w:numId="3" w16cid:durableId="887304060">
    <w:abstractNumId w:val="6"/>
  </w:num>
  <w:num w:numId="4" w16cid:durableId="1114909009">
    <w:abstractNumId w:val="13"/>
  </w:num>
  <w:num w:numId="5" w16cid:durableId="1009530226">
    <w:abstractNumId w:val="1"/>
  </w:num>
  <w:num w:numId="6" w16cid:durableId="1522432921">
    <w:abstractNumId w:val="11"/>
  </w:num>
  <w:num w:numId="7" w16cid:durableId="1874689294">
    <w:abstractNumId w:val="7"/>
  </w:num>
  <w:num w:numId="8" w16cid:durableId="1546406468">
    <w:abstractNumId w:val="12"/>
  </w:num>
  <w:num w:numId="9" w16cid:durableId="1319924138">
    <w:abstractNumId w:val="4"/>
  </w:num>
  <w:num w:numId="10" w16cid:durableId="1823616513">
    <w:abstractNumId w:val="9"/>
  </w:num>
  <w:num w:numId="11" w16cid:durableId="497118205">
    <w:abstractNumId w:val="10"/>
  </w:num>
  <w:num w:numId="12" w16cid:durableId="1395930635">
    <w:abstractNumId w:val="3"/>
  </w:num>
  <w:num w:numId="13" w16cid:durableId="1504053284">
    <w:abstractNumId w:val="0"/>
  </w:num>
  <w:num w:numId="14" w16cid:durableId="60195678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zMrEwMzUxtjQzMjBS0lEKTi0uzszPAykwrAUAK4UdnSwAAAA="/>
  </w:docVars>
  <w:rsids>
    <w:rsidRoot w:val="00B52522"/>
    <w:rsid w:val="000004A8"/>
    <w:rsid w:val="00000884"/>
    <w:rsid w:val="0000256C"/>
    <w:rsid w:val="000058D2"/>
    <w:rsid w:val="00005D1D"/>
    <w:rsid w:val="00010EA7"/>
    <w:rsid w:val="0001130D"/>
    <w:rsid w:val="0001217F"/>
    <w:rsid w:val="0001492A"/>
    <w:rsid w:val="00017123"/>
    <w:rsid w:val="000255EB"/>
    <w:rsid w:val="00026CCE"/>
    <w:rsid w:val="0003053C"/>
    <w:rsid w:val="00037CCD"/>
    <w:rsid w:val="00043295"/>
    <w:rsid w:val="00044A8E"/>
    <w:rsid w:val="0004558C"/>
    <w:rsid w:val="00045738"/>
    <w:rsid w:val="000527FE"/>
    <w:rsid w:val="000552AF"/>
    <w:rsid w:val="00066C26"/>
    <w:rsid w:val="00067EAE"/>
    <w:rsid w:val="0007074E"/>
    <w:rsid w:val="0007223E"/>
    <w:rsid w:val="0007303D"/>
    <w:rsid w:val="000826C1"/>
    <w:rsid w:val="0008426A"/>
    <w:rsid w:val="00091B1C"/>
    <w:rsid w:val="00095FE1"/>
    <w:rsid w:val="000A0063"/>
    <w:rsid w:val="000A20DA"/>
    <w:rsid w:val="000B0A8E"/>
    <w:rsid w:val="000B111E"/>
    <w:rsid w:val="000B57F2"/>
    <w:rsid w:val="000B6291"/>
    <w:rsid w:val="000C2F7A"/>
    <w:rsid w:val="000C7F80"/>
    <w:rsid w:val="000D65E4"/>
    <w:rsid w:val="000E089A"/>
    <w:rsid w:val="000E585E"/>
    <w:rsid w:val="000F7683"/>
    <w:rsid w:val="00107903"/>
    <w:rsid w:val="0011208C"/>
    <w:rsid w:val="00116AD6"/>
    <w:rsid w:val="00120A7E"/>
    <w:rsid w:val="00132E4D"/>
    <w:rsid w:val="00135921"/>
    <w:rsid w:val="00143557"/>
    <w:rsid w:val="0014576F"/>
    <w:rsid w:val="0014597B"/>
    <w:rsid w:val="00163285"/>
    <w:rsid w:val="00164D47"/>
    <w:rsid w:val="001677BE"/>
    <w:rsid w:val="00170D07"/>
    <w:rsid w:val="0017222B"/>
    <w:rsid w:val="00175369"/>
    <w:rsid w:val="00180D16"/>
    <w:rsid w:val="00181954"/>
    <w:rsid w:val="0018480C"/>
    <w:rsid w:val="001856FF"/>
    <w:rsid w:val="00187682"/>
    <w:rsid w:val="0019458C"/>
    <w:rsid w:val="00195C4A"/>
    <w:rsid w:val="00196E22"/>
    <w:rsid w:val="001A1058"/>
    <w:rsid w:val="001A2D4C"/>
    <w:rsid w:val="001B2F24"/>
    <w:rsid w:val="001B55A9"/>
    <w:rsid w:val="001B614E"/>
    <w:rsid w:val="001B7523"/>
    <w:rsid w:val="001C0B4E"/>
    <w:rsid w:val="001C13CC"/>
    <w:rsid w:val="001D44D4"/>
    <w:rsid w:val="001D6BAF"/>
    <w:rsid w:val="001E2521"/>
    <w:rsid w:val="001E268E"/>
    <w:rsid w:val="001F075F"/>
    <w:rsid w:val="001F1A28"/>
    <w:rsid w:val="001F3B1F"/>
    <w:rsid w:val="001F471B"/>
    <w:rsid w:val="001F617C"/>
    <w:rsid w:val="001F6CCB"/>
    <w:rsid w:val="001F7FAA"/>
    <w:rsid w:val="002055A0"/>
    <w:rsid w:val="00207508"/>
    <w:rsid w:val="00207CC5"/>
    <w:rsid w:val="0021701E"/>
    <w:rsid w:val="00223FE9"/>
    <w:rsid w:val="00234475"/>
    <w:rsid w:val="00255E50"/>
    <w:rsid w:val="0025746D"/>
    <w:rsid w:val="002575AE"/>
    <w:rsid w:val="002631A5"/>
    <w:rsid w:val="00271D69"/>
    <w:rsid w:val="002740A2"/>
    <w:rsid w:val="002759CB"/>
    <w:rsid w:val="00280A53"/>
    <w:rsid w:val="00281263"/>
    <w:rsid w:val="0028163F"/>
    <w:rsid w:val="00283055"/>
    <w:rsid w:val="002956AF"/>
    <w:rsid w:val="002A3337"/>
    <w:rsid w:val="002A4C6F"/>
    <w:rsid w:val="002B13C5"/>
    <w:rsid w:val="002B150C"/>
    <w:rsid w:val="002B467E"/>
    <w:rsid w:val="002B4AC4"/>
    <w:rsid w:val="002C01B6"/>
    <w:rsid w:val="002D189F"/>
    <w:rsid w:val="002E0044"/>
    <w:rsid w:val="002E23A8"/>
    <w:rsid w:val="002E348B"/>
    <w:rsid w:val="002E5947"/>
    <w:rsid w:val="002F054F"/>
    <w:rsid w:val="0030156D"/>
    <w:rsid w:val="00304F55"/>
    <w:rsid w:val="00311561"/>
    <w:rsid w:val="0031325E"/>
    <w:rsid w:val="003160BB"/>
    <w:rsid w:val="00330459"/>
    <w:rsid w:val="00330A6B"/>
    <w:rsid w:val="003334FD"/>
    <w:rsid w:val="003365E3"/>
    <w:rsid w:val="00336712"/>
    <w:rsid w:val="003422E9"/>
    <w:rsid w:val="003509EE"/>
    <w:rsid w:val="00352763"/>
    <w:rsid w:val="00356365"/>
    <w:rsid w:val="00360337"/>
    <w:rsid w:val="003617C3"/>
    <w:rsid w:val="00372485"/>
    <w:rsid w:val="00372945"/>
    <w:rsid w:val="0037422D"/>
    <w:rsid w:val="00374A7E"/>
    <w:rsid w:val="003777DC"/>
    <w:rsid w:val="00380919"/>
    <w:rsid w:val="003811FC"/>
    <w:rsid w:val="0038328F"/>
    <w:rsid w:val="003914DE"/>
    <w:rsid w:val="003937FB"/>
    <w:rsid w:val="003B019E"/>
    <w:rsid w:val="003C22DE"/>
    <w:rsid w:val="003C45B7"/>
    <w:rsid w:val="003C6182"/>
    <w:rsid w:val="003C6B2D"/>
    <w:rsid w:val="003D0FAF"/>
    <w:rsid w:val="003E0B67"/>
    <w:rsid w:val="003F4D88"/>
    <w:rsid w:val="004049DB"/>
    <w:rsid w:val="00407AF5"/>
    <w:rsid w:val="00407E2B"/>
    <w:rsid w:val="004103F1"/>
    <w:rsid w:val="00412259"/>
    <w:rsid w:val="00412762"/>
    <w:rsid w:val="00416A36"/>
    <w:rsid w:val="00424955"/>
    <w:rsid w:val="00430646"/>
    <w:rsid w:val="0043305B"/>
    <w:rsid w:val="00440E40"/>
    <w:rsid w:val="00444B97"/>
    <w:rsid w:val="004521F1"/>
    <w:rsid w:val="0045374D"/>
    <w:rsid w:val="00453931"/>
    <w:rsid w:val="00455563"/>
    <w:rsid w:val="0046162B"/>
    <w:rsid w:val="004643BF"/>
    <w:rsid w:val="0046668E"/>
    <w:rsid w:val="00467C74"/>
    <w:rsid w:val="00471A1E"/>
    <w:rsid w:val="00474636"/>
    <w:rsid w:val="004761C8"/>
    <w:rsid w:val="00480ECE"/>
    <w:rsid w:val="00480EEE"/>
    <w:rsid w:val="00482FB6"/>
    <w:rsid w:val="004832D3"/>
    <w:rsid w:val="00486D39"/>
    <w:rsid w:val="004A72CC"/>
    <w:rsid w:val="004B6A4A"/>
    <w:rsid w:val="004C403B"/>
    <w:rsid w:val="004C7E16"/>
    <w:rsid w:val="004D27EC"/>
    <w:rsid w:val="004D52C4"/>
    <w:rsid w:val="004D66B1"/>
    <w:rsid w:val="004E1D48"/>
    <w:rsid w:val="004E29BD"/>
    <w:rsid w:val="004F21A8"/>
    <w:rsid w:val="004F348E"/>
    <w:rsid w:val="004F5FEA"/>
    <w:rsid w:val="004F6983"/>
    <w:rsid w:val="0050696A"/>
    <w:rsid w:val="00516A05"/>
    <w:rsid w:val="00522277"/>
    <w:rsid w:val="0052265B"/>
    <w:rsid w:val="0052495F"/>
    <w:rsid w:val="0052505A"/>
    <w:rsid w:val="005318B6"/>
    <w:rsid w:val="00535382"/>
    <w:rsid w:val="00535C7D"/>
    <w:rsid w:val="00541596"/>
    <w:rsid w:val="00542110"/>
    <w:rsid w:val="00542693"/>
    <w:rsid w:val="0054366C"/>
    <w:rsid w:val="00544579"/>
    <w:rsid w:val="0054506C"/>
    <w:rsid w:val="0055295A"/>
    <w:rsid w:val="00553255"/>
    <w:rsid w:val="00562C50"/>
    <w:rsid w:val="005644ED"/>
    <w:rsid w:val="005662CA"/>
    <w:rsid w:val="005663E9"/>
    <w:rsid w:val="0057141E"/>
    <w:rsid w:val="00574A8E"/>
    <w:rsid w:val="005752C5"/>
    <w:rsid w:val="00582038"/>
    <w:rsid w:val="0058237F"/>
    <w:rsid w:val="00587E72"/>
    <w:rsid w:val="005A4F79"/>
    <w:rsid w:val="005A7472"/>
    <w:rsid w:val="005B11C5"/>
    <w:rsid w:val="005B5247"/>
    <w:rsid w:val="005C23CB"/>
    <w:rsid w:val="005C4568"/>
    <w:rsid w:val="005C6AD9"/>
    <w:rsid w:val="005D548F"/>
    <w:rsid w:val="005E1338"/>
    <w:rsid w:val="005E3877"/>
    <w:rsid w:val="005E4B6F"/>
    <w:rsid w:val="005F0712"/>
    <w:rsid w:val="005F30FC"/>
    <w:rsid w:val="00603CC4"/>
    <w:rsid w:val="006101A1"/>
    <w:rsid w:val="00617841"/>
    <w:rsid w:val="006201E7"/>
    <w:rsid w:val="00620FE4"/>
    <w:rsid w:val="00621ACC"/>
    <w:rsid w:val="00622140"/>
    <w:rsid w:val="00630A9C"/>
    <w:rsid w:val="00630B02"/>
    <w:rsid w:val="00631700"/>
    <w:rsid w:val="006330D9"/>
    <w:rsid w:val="00633E57"/>
    <w:rsid w:val="0063699F"/>
    <w:rsid w:val="00636CB5"/>
    <w:rsid w:val="00640377"/>
    <w:rsid w:val="006418B2"/>
    <w:rsid w:val="00641D0A"/>
    <w:rsid w:val="00643091"/>
    <w:rsid w:val="00643CDA"/>
    <w:rsid w:val="0064575D"/>
    <w:rsid w:val="00646E02"/>
    <w:rsid w:val="006477FA"/>
    <w:rsid w:val="00655371"/>
    <w:rsid w:val="00657683"/>
    <w:rsid w:val="00671178"/>
    <w:rsid w:val="006739D4"/>
    <w:rsid w:val="00680FDA"/>
    <w:rsid w:val="00693298"/>
    <w:rsid w:val="00696A9D"/>
    <w:rsid w:val="006A04EF"/>
    <w:rsid w:val="006A0A80"/>
    <w:rsid w:val="006A1AC9"/>
    <w:rsid w:val="006A743D"/>
    <w:rsid w:val="006B03D5"/>
    <w:rsid w:val="006B6902"/>
    <w:rsid w:val="006B722C"/>
    <w:rsid w:val="006B7377"/>
    <w:rsid w:val="006C0DF4"/>
    <w:rsid w:val="006C25E0"/>
    <w:rsid w:val="006D242D"/>
    <w:rsid w:val="006D3930"/>
    <w:rsid w:val="006E208E"/>
    <w:rsid w:val="006E2E1D"/>
    <w:rsid w:val="006E499F"/>
    <w:rsid w:val="006E698F"/>
    <w:rsid w:val="006F520E"/>
    <w:rsid w:val="006F6EBE"/>
    <w:rsid w:val="006F7B63"/>
    <w:rsid w:val="007009AB"/>
    <w:rsid w:val="00704401"/>
    <w:rsid w:val="00706B44"/>
    <w:rsid w:val="00710BB9"/>
    <w:rsid w:val="00713E27"/>
    <w:rsid w:val="0072126C"/>
    <w:rsid w:val="00721528"/>
    <w:rsid w:val="00723E51"/>
    <w:rsid w:val="007251D8"/>
    <w:rsid w:val="0072715E"/>
    <w:rsid w:val="007312B7"/>
    <w:rsid w:val="00733007"/>
    <w:rsid w:val="00735804"/>
    <w:rsid w:val="00736E2F"/>
    <w:rsid w:val="00744604"/>
    <w:rsid w:val="00745B8B"/>
    <w:rsid w:val="00751A3E"/>
    <w:rsid w:val="00762CB1"/>
    <w:rsid w:val="00772FCD"/>
    <w:rsid w:val="00773397"/>
    <w:rsid w:val="00773520"/>
    <w:rsid w:val="0077584B"/>
    <w:rsid w:val="007773AB"/>
    <w:rsid w:val="00786D97"/>
    <w:rsid w:val="00790489"/>
    <w:rsid w:val="007950EE"/>
    <w:rsid w:val="0079775F"/>
    <w:rsid w:val="007A405C"/>
    <w:rsid w:val="007A5D5E"/>
    <w:rsid w:val="007A65ED"/>
    <w:rsid w:val="007B2AF0"/>
    <w:rsid w:val="007C5BB3"/>
    <w:rsid w:val="007E73B6"/>
    <w:rsid w:val="007F2CE8"/>
    <w:rsid w:val="007F5527"/>
    <w:rsid w:val="007F59DB"/>
    <w:rsid w:val="007F7A1C"/>
    <w:rsid w:val="00800F75"/>
    <w:rsid w:val="00802A7B"/>
    <w:rsid w:val="008067D8"/>
    <w:rsid w:val="00813FD7"/>
    <w:rsid w:val="008143B5"/>
    <w:rsid w:val="00815F10"/>
    <w:rsid w:val="00821BEA"/>
    <w:rsid w:val="00821EF9"/>
    <w:rsid w:val="00824AFE"/>
    <w:rsid w:val="008269A0"/>
    <w:rsid w:val="00834201"/>
    <w:rsid w:val="00836DC3"/>
    <w:rsid w:val="00837CAE"/>
    <w:rsid w:val="00841C58"/>
    <w:rsid w:val="00847FBC"/>
    <w:rsid w:val="0085288E"/>
    <w:rsid w:val="008567A1"/>
    <w:rsid w:val="00862B52"/>
    <w:rsid w:val="008644AF"/>
    <w:rsid w:val="00874260"/>
    <w:rsid w:val="00876708"/>
    <w:rsid w:val="00887CD5"/>
    <w:rsid w:val="0089089A"/>
    <w:rsid w:val="00890C49"/>
    <w:rsid w:val="00896642"/>
    <w:rsid w:val="00897422"/>
    <w:rsid w:val="008A5B94"/>
    <w:rsid w:val="008A7CBD"/>
    <w:rsid w:val="008A7D8D"/>
    <w:rsid w:val="008B07EC"/>
    <w:rsid w:val="008B2A74"/>
    <w:rsid w:val="008B7EF1"/>
    <w:rsid w:val="008C03F4"/>
    <w:rsid w:val="008C4F26"/>
    <w:rsid w:val="008D145D"/>
    <w:rsid w:val="008D48C2"/>
    <w:rsid w:val="008E3F8F"/>
    <w:rsid w:val="008F0BA8"/>
    <w:rsid w:val="008F1C28"/>
    <w:rsid w:val="008F1EBA"/>
    <w:rsid w:val="008F4A1C"/>
    <w:rsid w:val="008F6F65"/>
    <w:rsid w:val="00901578"/>
    <w:rsid w:val="00902108"/>
    <w:rsid w:val="009206C3"/>
    <w:rsid w:val="00923379"/>
    <w:rsid w:val="009245CA"/>
    <w:rsid w:val="00933EA6"/>
    <w:rsid w:val="0093498F"/>
    <w:rsid w:val="00935A96"/>
    <w:rsid w:val="00943800"/>
    <w:rsid w:val="0094649B"/>
    <w:rsid w:val="00947043"/>
    <w:rsid w:val="00952F02"/>
    <w:rsid w:val="009543F6"/>
    <w:rsid w:val="00955F46"/>
    <w:rsid w:val="0095732D"/>
    <w:rsid w:val="0096675D"/>
    <w:rsid w:val="00974C08"/>
    <w:rsid w:val="00975B0C"/>
    <w:rsid w:val="0098043B"/>
    <w:rsid w:val="00980980"/>
    <w:rsid w:val="00982E03"/>
    <w:rsid w:val="009931F2"/>
    <w:rsid w:val="00995284"/>
    <w:rsid w:val="009A02FB"/>
    <w:rsid w:val="009A1298"/>
    <w:rsid w:val="009A3057"/>
    <w:rsid w:val="009A43EF"/>
    <w:rsid w:val="009A6638"/>
    <w:rsid w:val="009B08AA"/>
    <w:rsid w:val="009B2AFF"/>
    <w:rsid w:val="009B2D30"/>
    <w:rsid w:val="009C28EF"/>
    <w:rsid w:val="009C6D33"/>
    <w:rsid w:val="009C7415"/>
    <w:rsid w:val="009D00C0"/>
    <w:rsid w:val="009D035C"/>
    <w:rsid w:val="009D144A"/>
    <w:rsid w:val="009D215B"/>
    <w:rsid w:val="009D27BF"/>
    <w:rsid w:val="009D40BC"/>
    <w:rsid w:val="009E0452"/>
    <w:rsid w:val="009E597D"/>
    <w:rsid w:val="009E67CD"/>
    <w:rsid w:val="009E7E7E"/>
    <w:rsid w:val="009F1243"/>
    <w:rsid w:val="00A03707"/>
    <w:rsid w:val="00A06628"/>
    <w:rsid w:val="00A16DFC"/>
    <w:rsid w:val="00A17D19"/>
    <w:rsid w:val="00A24A8C"/>
    <w:rsid w:val="00A34747"/>
    <w:rsid w:val="00A35575"/>
    <w:rsid w:val="00A3731B"/>
    <w:rsid w:val="00A377DF"/>
    <w:rsid w:val="00A53288"/>
    <w:rsid w:val="00A53FE3"/>
    <w:rsid w:val="00A55150"/>
    <w:rsid w:val="00A61DB7"/>
    <w:rsid w:val="00A61F7B"/>
    <w:rsid w:val="00A63604"/>
    <w:rsid w:val="00A64233"/>
    <w:rsid w:val="00A65BD2"/>
    <w:rsid w:val="00A67C92"/>
    <w:rsid w:val="00A7080F"/>
    <w:rsid w:val="00A718F0"/>
    <w:rsid w:val="00A725DB"/>
    <w:rsid w:val="00A839A6"/>
    <w:rsid w:val="00A8468A"/>
    <w:rsid w:val="00A8584A"/>
    <w:rsid w:val="00A94810"/>
    <w:rsid w:val="00A9593A"/>
    <w:rsid w:val="00AA3A13"/>
    <w:rsid w:val="00AA6C6F"/>
    <w:rsid w:val="00AB06CA"/>
    <w:rsid w:val="00AB07F0"/>
    <w:rsid w:val="00AB1C23"/>
    <w:rsid w:val="00AB5D3D"/>
    <w:rsid w:val="00AB6170"/>
    <w:rsid w:val="00AB71AF"/>
    <w:rsid w:val="00AC0F7B"/>
    <w:rsid w:val="00AC6FCE"/>
    <w:rsid w:val="00AC7D06"/>
    <w:rsid w:val="00AD07F1"/>
    <w:rsid w:val="00AD165B"/>
    <w:rsid w:val="00AD28C0"/>
    <w:rsid w:val="00AD325D"/>
    <w:rsid w:val="00AD65F7"/>
    <w:rsid w:val="00AE04DC"/>
    <w:rsid w:val="00AF4B23"/>
    <w:rsid w:val="00AF5A79"/>
    <w:rsid w:val="00AF786B"/>
    <w:rsid w:val="00B11682"/>
    <w:rsid w:val="00B128C3"/>
    <w:rsid w:val="00B14ABD"/>
    <w:rsid w:val="00B1574B"/>
    <w:rsid w:val="00B339B4"/>
    <w:rsid w:val="00B3736A"/>
    <w:rsid w:val="00B41467"/>
    <w:rsid w:val="00B434E7"/>
    <w:rsid w:val="00B446F0"/>
    <w:rsid w:val="00B5220E"/>
    <w:rsid w:val="00B52522"/>
    <w:rsid w:val="00B55FE3"/>
    <w:rsid w:val="00B64177"/>
    <w:rsid w:val="00B71B25"/>
    <w:rsid w:val="00B72796"/>
    <w:rsid w:val="00B75A06"/>
    <w:rsid w:val="00B81A04"/>
    <w:rsid w:val="00B8224F"/>
    <w:rsid w:val="00B8608F"/>
    <w:rsid w:val="00B868B6"/>
    <w:rsid w:val="00B90624"/>
    <w:rsid w:val="00B91744"/>
    <w:rsid w:val="00B96115"/>
    <w:rsid w:val="00BB1818"/>
    <w:rsid w:val="00BB2849"/>
    <w:rsid w:val="00BB29D3"/>
    <w:rsid w:val="00BB5108"/>
    <w:rsid w:val="00BB69FC"/>
    <w:rsid w:val="00BC0574"/>
    <w:rsid w:val="00BC0693"/>
    <w:rsid w:val="00BC3ACA"/>
    <w:rsid w:val="00BD06A0"/>
    <w:rsid w:val="00BD0C8D"/>
    <w:rsid w:val="00BD1973"/>
    <w:rsid w:val="00BD5243"/>
    <w:rsid w:val="00BD701E"/>
    <w:rsid w:val="00BE2EA9"/>
    <w:rsid w:val="00BE6EF6"/>
    <w:rsid w:val="00BF4FD5"/>
    <w:rsid w:val="00C0166F"/>
    <w:rsid w:val="00C07120"/>
    <w:rsid w:val="00C07C39"/>
    <w:rsid w:val="00C1171B"/>
    <w:rsid w:val="00C13842"/>
    <w:rsid w:val="00C16B23"/>
    <w:rsid w:val="00C20BC4"/>
    <w:rsid w:val="00C2335D"/>
    <w:rsid w:val="00C3531C"/>
    <w:rsid w:val="00C53228"/>
    <w:rsid w:val="00C571FC"/>
    <w:rsid w:val="00C625ED"/>
    <w:rsid w:val="00C7449E"/>
    <w:rsid w:val="00C9140D"/>
    <w:rsid w:val="00C93D27"/>
    <w:rsid w:val="00CA1483"/>
    <w:rsid w:val="00CA1A73"/>
    <w:rsid w:val="00CA7FDF"/>
    <w:rsid w:val="00CB231F"/>
    <w:rsid w:val="00CB4507"/>
    <w:rsid w:val="00CB597C"/>
    <w:rsid w:val="00CB66F0"/>
    <w:rsid w:val="00CC2A4B"/>
    <w:rsid w:val="00CC6B03"/>
    <w:rsid w:val="00CD2330"/>
    <w:rsid w:val="00CE3BC4"/>
    <w:rsid w:val="00CE5EC5"/>
    <w:rsid w:val="00CE6703"/>
    <w:rsid w:val="00D049FD"/>
    <w:rsid w:val="00D107B6"/>
    <w:rsid w:val="00D1765C"/>
    <w:rsid w:val="00D17F33"/>
    <w:rsid w:val="00D26A43"/>
    <w:rsid w:val="00D27AA5"/>
    <w:rsid w:val="00D3052F"/>
    <w:rsid w:val="00D30687"/>
    <w:rsid w:val="00D34F78"/>
    <w:rsid w:val="00D43C08"/>
    <w:rsid w:val="00D50857"/>
    <w:rsid w:val="00D536E6"/>
    <w:rsid w:val="00D64525"/>
    <w:rsid w:val="00D65231"/>
    <w:rsid w:val="00D73783"/>
    <w:rsid w:val="00D766E7"/>
    <w:rsid w:val="00D82981"/>
    <w:rsid w:val="00D82E64"/>
    <w:rsid w:val="00D85417"/>
    <w:rsid w:val="00D90151"/>
    <w:rsid w:val="00D91CB9"/>
    <w:rsid w:val="00D966C6"/>
    <w:rsid w:val="00DA21F5"/>
    <w:rsid w:val="00DA317B"/>
    <w:rsid w:val="00DA3204"/>
    <w:rsid w:val="00DA4E67"/>
    <w:rsid w:val="00DB434E"/>
    <w:rsid w:val="00DC106F"/>
    <w:rsid w:val="00DC1F76"/>
    <w:rsid w:val="00DC53E0"/>
    <w:rsid w:val="00DC57B6"/>
    <w:rsid w:val="00DE3C04"/>
    <w:rsid w:val="00DE5C20"/>
    <w:rsid w:val="00E0041A"/>
    <w:rsid w:val="00E05A63"/>
    <w:rsid w:val="00E061C7"/>
    <w:rsid w:val="00E07887"/>
    <w:rsid w:val="00E07EC7"/>
    <w:rsid w:val="00E12212"/>
    <w:rsid w:val="00E15740"/>
    <w:rsid w:val="00E168CB"/>
    <w:rsid w:val="00E17D8E"/>
    <w:rsid w:val="00E232B6"/>
    <w:rsid w:val="00E24A44"/>
    <w:rsid w:val="00E25E83"/>
    <w:rsid w:val="00E31752"/>
    <w:rsid w:val="00E336AF"/>
    <w:rsid w:val="00E3530E"/>
    <w:rsid w:val="00E36841"/>
    <w:rsid w:val="00E40B39"/>
    <w:rsid w:val="00E44C26"/>
    <w:rsid w:val="00E45162"/>
    <w:rsid w:val="00E45383"/>
    <w:rsid w:val="00E461BF"/>
    <w:rsid w:val="00E57A79"/>
    <w:rsid w:val="00E62F19"/>
    <w:rsid w:val="00E7487B"/>
    <w:rsid w:val="00E8470C"/>
    <w:rsid w:val="00E85770"/>
    <w:rsid w:val="00E877FA"/>
    <w:rsid w:val="00E90F6B"/>
    <w:rsid w:val="00E919A2"/>
    <w:rsid w:val="00EA11D6"/>
    <w:rsid w:val="00EA1DEC"/>
    <w:rsid w:val="00EA348B"/>
    <w:rsid w:val="00EA3FC0"/>
    <w:rsid w:val="00EA4429"/>
    <w:rsid w:val="00EA480C"/>
    <w:rsid w:val="00EA4BC0"/>
    <w:rsid w:val="00EB4120"/>
    <w:rsid w:val="00EB5076"/>
    <w:rsid w:val="00EC03DF"/>
    <w:rsid w:val="00EC0926"/>
    <w:rsid w:val="00EC11F5"/>
    <w:rsid w:val="00EC12AA"/>
    <w:rsid w:val="00EC1EAD"/>
    <w:rsid w:val="00EC434A"/>
    <w:rsid w:val="00ED4CA4"/>
    <w:rsid w:val="00EE2B9A"/>
    <w:rsid w:val="00EE4483"/>
    <w:rsid w:val="00EE4896"/>
    <w:rsid w:val="00F03099"/>
    <w:rsid w:val="00F0419B"/>
    <w:rsid w:val="00F0685C"/>
    <w:rsid w:val="00F1065A"/>
    <w:rsid w:val="00F15171"/>
    <w:rsid w:val="00F1566E"/>
    <w:rsid w:val="00F27DC1"/>
    <w:rsid w:val="00F30A31"/>
    <w:rsid w:val="00F32EB7"/>
    <w:rsid w:val="00F4212A"/>
    <w:rsid w:val="00F4538D"/>
    <w:rsid w:val="00F45427"/>
    <w:rsid w:val="00F55A7A"/>
    <w:rsid w:val="00F6032F"/>
    <w:rsid w:val="00F65A12"/>
    <w:rsid w:val="00F6648E"/>
    <w:rsid w:val="00F7088C"/>
    <w:rsid w:val="00F71837"/>
    <w:rsid w:val="00F75587"/>
    <w:rsid w:val="00F7669F"/>
    <w:rsid w:val="00F800DF"/>
    <w:rsid w:val="00F8029A"/>
    <w:rsid w:val="00F842EB"/>
    <w:rsid w:val="00F85F07"/>
    <w:rsid w:val="00F90342"/>
    <w:rsid w:val="00F95C61"/>
    <w:rsid w:val="00FA434E"/>
    <w:rsid w:val="00FA67AC"/>
    <w:rsid w:val="00FB1241"/>
    <w:rsid w:val="00FB329C"/>
    <w:rsid w:val="00FB4B20"/>
    <w:rsid w:val="00FB538C"/>
    <w:rsid w:val="00FB7605"/>
    <w:rsid w:val="00FC48CC"/>
    <w:rsid w:val="00FD2DE0"/>
    <w:rsid w:val="00FD3260"/>
    <w:rsid w:val="00FE0DAB"/>
    <w:rsid w:val="00FE186F"/>
    <w:rsid w:val="00FE26F4"/>
    <w:rsid w:val="00FE54A2"/>
    <w:rsid w:val="00FE62E9"/>
    <w:rsid w:val="00FE7B83"/>
    <w:rsid w:val="00FF2445"/>
    <w:rsid w:val="00FF2CAA"/>
    <w:rsid w:val="00FF369A"/>
    <w:rsid w:val="00FF443A"/>
    <w:rsid w:val="00FF7F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A331F6F"/>
  <w15:docId w15:val="{B8CCA7F2-E4C1-406E-B7CF-89C8136D0E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qFormat/>
    <w:rsid w:val="00B52522"/>
    <w:pPr>
      <w:keepNext/>
      <w:spacing w:after="0" w:line="240" w:lineRule="auto"/>
      <w:outlineLvl w:val="0"/>
    </w:pPr>
    <w:rPr>
      <w:rFonts w:ascii="Verdana" w:eastAsia="Times New Roman" w:hAnsi="Verdana" w:cs="Times New Roman"/>
      <w:b/>
      <w:bCs/>
      <w:sz w:val="24"/>
      <w:szCs w:val="24"/>
      <w:lang w:val="x-none" w:eastAsia="x-none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0A006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E461B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0A006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1677B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B5252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52522"/>
  </w:style>
  <w:style w:type="paragraph" w:styleId="AltBilgi">
    <w:name w:val="footer"/>
    <w:basedOn w:val="Normal"/>
    <w:link w:val="AltBilgiChar"/>
    <w:uiPriority w:val="99"/>
    <w:unhideWhenUsed/>
    <w:rsid w:val="00B5252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52522"/>
  </w:style>
  <w:style w:type="character" w:customStyle="1" w:styleId="Balk1Char">
    <w:name w:val="Başlık 1 Char"/>
    <w:basedOn w:val="VarsaylanParagrafYazTipi"/>
    <w:link w:val="Balk1"/>
    <w:rsid w:val="00B52522"/>
    <w:rPr>
      <w:rFonts w:ascii="Verdana" w:eastAsia="Times New Roman" w:hAnsi="Verdana" w:cs="Times New Roman"/>
      <w:b/>
      <w:bCs/>
      <w:sz w:val="24"/>
      <w:szCs w:val="24"/>
      <w:lang w:val="x-none" w:eastAsia="x-none"/>
    </w:rPr>
  </w:style>
  <w:style w:type="table" w:styleId="TabloKlavuzu">
    <w:name w:val="Table Grid"/>
    <w:basedOn w:val="NormalTablo"/>
    <w:uiPriority w:val="59"/>
    <w:rsid w:val="00E461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k3Char">
    <w:name w:val="Başlık 3 Char"/>
    <w:basedOn w:val="VarsaylanParagrafYazTipi"/>
    <w:link w:val="Balk3"/>
    <w:uiPriority w:val="9"/>
    <w:semiHidden/>
    <w:rsid w:val="00E461B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GvdeMetni">
    <w:name w:val="Body Text"/>
    <w:basedOn w:val="Normal"/>
    <w:link w:val="GvdeMetniChar"/>
    <w:rsid w:val="00E461BF"/>
    <w:pPr>
      <w:tabs>
        <w:tab w:val="left" w:pos="-46"/>
      </w:tabs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customStyle="1" w:styleId="GvdeMetniChar">
    <w:name w:val="Gövde Metni Char"/>
    <w:basedOn w:val="VarsaylanParagrafYazTipi"/>
    <w:link w:val="GvdeMetni"/>
    <w:rsid w:val="00E461BF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0A006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0A006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ListeParagraf">
    <w:name w:val="List Paragraph"/>
    <w:basedOn w:val="Normal"/>
    <w:uiPriority w:val="34"/>
    <w:qFormat/>
    <w:rsid w:val="000B6291"/>
    <w:pPr>
      <w:ind w:left="720"/>
      <w:contextualSpacing/>
    </w:pPr>
  </w:style>
  <w:style w:type="character" w:customStyle="1" w:styleId="Balk5Char">
    <w:name w:val="Başlık 5 Char"/>
    <w:basedOn w:val="VarsaylanParagrafYazTipi"/>
    <w:link w:val="Balk5"/>
    <w:uiPriority w:val="9"/>
    <w:semiHidden/>
    <w:rsid w:val="001677BE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Default">
    <w:name w:val="Default"/>
    <w:rsid w:val="00A24A8C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eastAsia="tr-TR"/>
    </w:rPr>
  </w:style>
  <w:style w:type="paragraph" w:styleId="GvdeMetniGirintisi">
    <w:name w:val="Body Text Indent"/>
    <w:basedOn w:val="Normal"/>
    <w:link w:val="GvdeMetniGirintisiChar"/>
    <w:uiPriority w:val="99"/>
    <w:unhideWhenUsed/>
    <w:rsid w:val="00EC12AA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rsid w:val="00EC12AA"/>
  </w:style>
  <w:style w:type="paragraph" w:styleId="BalonMetni">
    <w:name w:val="Balloon Text"/>
    <w:basedOn w:val="Normal"/>
    <w:link w:val="BalonMetniChar"/>
    <w:uiPriority w:val="99"/>
    <w:semiHidden/>
    <w:unhideWhenUsed/>
    <w:rsid w:val="00BD06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D06A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262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E0B1C3-4111-4C83-980B-500E11D2A4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7</Pages>
  <Words>2526</Words>
  <Characters>14402</Characters>
  <Application>Microsoft Office Word</Application>
  <DocSecurity>0</DocSecurity>
  <Lines>120</Lines>
  <Paragraphs>3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n bilimleri</dc:creator>
  <cp:lastModifiedBy>Mehmet  KARATAŞ</cp:lastModifiedBy>
  <cp:revision>9</cp:revision>
  <cp:lastPrinted>2025-01-23T07:36:00Z</cp:lastPrinted>
  <dcterms:created xsi:type="dcterms:W3CDTF">2025-01-22T05:27:00Z</dcterms:created>
  <dcterms:modified xsi:type="dcterms:W3CDTF">2025-02-05T11:10:00Z</dcterms:modified>
</cp:coreProperties>
</file>